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F21C46D" w14:textId="77777777" w:rsidR="00E44EDB" w:rsidRPr="00146C00" w:rsidRDefault="00E44EDB" w:rsidP="00E1686D">
      <w:pPr>
        <w:tabs>
          <w:tab w:val="left" w:pos="600"/>
          <w:tab w:val="center" w:pos="5386"/>
        </w:tabs>
        <w:jc w:val="center"/>
        <w:rPr>
          <w:b/>
          <w:sz w:val="10"/>
          <w:szCs w:val="10"/>
        </w:rPr>
      </w:pPr>
    </w:p>
    <w:p w14:paraId="1D794A43" w14:textId="77777777" w:rsidR="00C43DE0" w:rsidRPr="00C05CBD" w:rsidRDefault="002076B4" w:rsidP="00E1686D">
      <w:pPr>
        <w:tabs>
          <w:tab w:val="left" w:pos="600"/>
          <w:tab w:val="center" w:pos="5386"/>
        </w:tabs>
        <w:jc w:val="center"/>
        <w:rPr>
          <w:b/>
          <w:sz w:val="24"/>
          <w:szCs w:val="24"/>
        </w:rPr>
      </w:pPr>
      <w:r w:rsidRPr="00C05CBD">
        <w:rPr>
          <w:b/>
          <w:sz w:val="24"/>
          <w:szCs w:val="24"/>
        </w:rPr>
        <w:t xml:space="preserve">ASSESSMENT </w:t>
      </w:r>
      <w:r w:rsidR="007C3B76" w:rsidRPr="00C05CBD">
        <w:rPr>
          <w:b/>
          <w:sz w:val="24"/>
          <w:szCs w:val="24"/>
        </w:rPr>
        <w:t xml:space="preserve">AND INTERNAL VERIFICATION </w:t>
      </w:r>
      <w:r w:rsidR="00376125" w:rsidRPr="00C05CBD">
        <w:rPr>
          <w:b/>
          <w:sz w:val="24"/>
          <w:szCs w:val="24"/>
        </w:rPr>
        <w:t xml:space="preserve">FRONT </w:t>
      </w:r>
      <w:r w:rsidRPr="00C05CBD">
        <w:rPr>
          <w:b/>
          <w:sz w:val="24"/>
          <w:szCs w:val="24"/>
        </w:rPr>
        <w:t>SHEET</w:t>
      </w:r>
      <w:r w:rsidR="00DB3763" w:rsidRPr="00C05CBD">
        <w:rPr>
          <w:b/>
          <w:sz w:val="24"/>
          <w:szCs w:val="24"/>
        </w:rPr>
        <w:t xml:space="preserve"> (Grouped Criteria)</w:t>
      </w:r>
    </w:p>
    <w:p w14:paraId="5122BCD0" w14:textId="77777777" w:rsidR="00EC28CD" w:rsidRPr="00146C00" w:rsidRDefault="00EC28CD" w:rsidP="00E1686D">
      <w:pPr>
        <w:jc w:val="center"/>
        <w:rPr>
          <w:sz w:val="10"/>
          <w:szCs w:val="10"/>
        </w:rPr>
      </w:pPr>
    </w:p>
    <w:tbl>
      <w:tblPr>
        <w:tblStyle w:val="TableGrid"/>
        <w:tblW w:w="10660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4"/>
        <w:gridCol w:w="29"/>
        <w:gridCol w:w="1105"/>
        <w:gridCol w:w="2835"/>
        <w:gridCol w:w="1305"/>
        <w:gridCol w:w="1417"/>
        <w:gridCol w:w="397"/>
        <w:gridCol w:w="850"/>
        <w:gridCol w:w="1588"/>
      </w:tblGrid>
      <w:tr w:rsidR="009E069D" w:rsidRPr="001D5867" w14:paraId="5E07AF2C" w14:textId="77777777" w:rsidTr="00C243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06268A9" w14:textId="18DB5EBB" w:rsidR="009E069D" w:rsidRPr="006F0AEE" w:rsidRDefault="009E069D" w:rsidP="00C2435B">
            <w:pPr>
              <w:rPr>
                <w:rFonts w:asciiTheme="minorHAnsi" w:hAnsiTheme="minorHAnsi"/>
                <w:sz w:val="20"/>
                <w:szCs w:val="20"/>
              </w:rPr>
            </w:pPr>
            <w:r w:rsidRPr="006F0AEE">
              <w:rPr>
                <w:rFonts w:asciiTheme="minorHAnsi" w:hAnsiTheme="minorHAnsi"/>
                <w:sz w:val="20"/>
                <w:szCs w:val="20"/>
              </w:rPr>
              <w:t>Course</w:t>
            </w:r>
            <w:r w:rsidR="00A17881">
              <w:rPr>
                <w:rFonts w:asciiTheme="minorHAnsi" w:hAnsiTheme="minorHAnsi"/>
                <w:sz w:val="20"/>
                <w:szCs w:val="20"/>
              </w:rPr>
              <w:t>:</w:t>
            </w:r>
          </w:p>
        </w:tc>
        <w:tc>
          <w:tcPr>
            <w:tcW w:w="5245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55E126" w14:textId="010C33DA" w:rsidR="009E069D" w:rsidRPr="006F0AEE" w:rsidRDefault="009E069D" w:rsidP="007F426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BAB7321" w14:textId="02F8AB97" w:rsidR="009E069D" w:rsidRPr="006F0AEE" w:rsidRDefault="00C2435B" w:rsidP="006F0AEE">
            <w:pPr>
              <w:pStyle w:val="Heading2"/>
              <w:spacing w:after="0"/>
              <w:outlineLvl w:val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>Lecturer</w:t>
            </w:r>
            <w:r w:rsidR="00A17881">
              <w:rPr>
                <w:rFonts w:asciiTheme="minorHAnsi" w:hAnsiTheme="minorHAnsi"/>
                <w:b/>
                <w:sz w:val="20"/>
                <w:szCs w:val="20"/>
              </w:rPr>
              <w:t>:</w:t>
            </w:r>
          </w:p>
        </w:tc>
        <w:tc>
          <w:tcPr>
            <w:tcW w:w="2835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6C8A70" w14:textId="6E9F631F" w:rsidR="009E069D" w:rsidRPr="007F426F" w:rsidRDefault="00F24A11" w:rsidP="007F426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 w:val="0"/>
                <w:sz w:val="20"/>
                <w:szCs w:val="20"/>
              </w:rPr>
            </w:pPr>
            <w:r>
              <w:rPr>
                <w:rFonts w:asciiTheme="minorHAnsi" w:hAnsiTheme="minorHAnsi"/>
                <w:b w:val="0"/>
                <w:sz w:val="20"/>
                <w:szCs w:val="20"/>
              </w:rPr>
              <w:t>Andrew Triganza Scott</w:t>
            </w:r>
          </w:p>
        </w:tc>
      </w:tr>
      <w:tr w:rsidR="001D5867" w:rsidRPr="001D5867" w14:paraId="612D4072" w14:textId="77777777" w:rsidTr="00C2435B">
        <w:trPr>
          <w:trHeight w:val="5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7D80592" w14:textId="4A73B7FE" w:rsidR="001D5867" w:rsidRPr="006F0AEE" w:rsidRDefault="001D5867" w:rsidP="006F0AEE">
            <w:pPr>
              <w:rPr>
                <w:rFonts w:asciiTheme="minorHAnsi" w:hAnsiTheme="minorHAnsi"/>
                <w:sz w:val="20"/>
                <w:szCs w:val="20"/>
              </w:rPr>
            </w:pPr>
            <w:r w:rsidRPr="006F0AEE">
              <w:rPr>
                <w:rFonts w:asciiTheme="minorHAnsi" w:hAnsiTheme="minorHAnsi"/>
                <w:sz w:val="20"/>
                <w:szCs w:val="20"/>
              </w:rPr>
              <w:t>Unit Number &amp; Title</w:t>
            </w:r>
            <w:r w:rsidR="00A17881">
              <w:rPr>
                <w:rFonts w:asciiTheme="minorHAnsi" w:hAnsiTheme="minorHAnsi"/>
                <w:sz w:val="20"/>
                <w:szCs w:val="20"/>
              </w:rPr>
              <w:t>:</w:t>
            </w:r>
          </w:p>
        </w:tc>
        <w:tc>
          <w:tcPr>
            <w:tcW w:w="8392" w:type="dxa"/>
            <w:gridSpan w:val="6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5AA307" w14:textId="4400CF33" w:rsidR="001D5867" w:rsidRPr="006F0AEE" w:rsidRDefault="0081766F" w:rsidP="007F42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Calibri"/>
                <w:color w:val="000000"/>
                <w:sz w:val="20"/>
                <w:szCs w:val="20"/>
              </w:rPr>
            </w:pPr>
            <w:r w:rsidRPr="007F426F">
              <w:rPr>
                <w:rFonts w:asciiTheme="minorHAnsi" w:hAnsiTheme="minorHAnsi"/>
                <w:sz w:val="20"/>
                <w:szCs w:val="20"/>
              </w:rPr>
              <w:t>CDKSK-304-1612 - Individual and Social Responsibility</w:t>
            </w:r>
          </w:p>
        </w:tc>
      </w:tr>
      <w:tr w:rsidR="00146C00" w:rsidRPr="001D5867" w14:paraId="524BFD68" w14:textId="77777777" w:rsidTr="00C2435B">
        <w:trPr>
          <w:trHeight w:val="5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00E4DC0" w14:textId="54666DCE" w:rsidR="00146C00" w:rsidRPr="006F0AEE" w:rsidRDefault="00146C00" w:rsidP="006F0AEE">
            <w:pPr>
              <w:rPr>
                <w:rFonts w:asciiTheme="minorHAnsi" w:hAnsiTheme="minorHAnsi"/>
                <w:sz w:val="20"/>
                <w:szCs w:val="20"/>
              </w:rPr>
            </w:pPr>
            <w:r w:rsidRPr="006F0AEE">
              <w:rPr>
                <w:rFonts w:asciiTheme="minorHAnsi" w:hAnsiTheme="minorHAnsi"/>
                <w:sz w:val="20"/>
                <w:szCs w:val="20"/>
              </w:rPr>
              <w:t>Assignment Title / Type</w:t>
            </w:r>
            <w:r w:rsidR="00A17881">
              <w:rPr>
                <w:rFonts w:asciiTheme="minorHAnsi" w:hAnsiTheme="minorHAnsi"/>
                <w:sz w:val="20"/>
                <w:szCs w:val="20"/>
              </w:rPr>
              <w:t>:</w:t>
            </w:r>
          </w:p>
        </w:tc>
        <w:tc>
          <w:tcPr>
            <w:tcW w:w="8392" w:type="dxa"/>
            <w:gridSpan w:val="6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C98DA6" w14:textId="0DBBBFA8" w:rsidR="00146C00" w:rsidRPr="006F0AEE" w:rsidRDefault="00146C00" w:rsidP="007F42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</w:tr>
      <w:tr w:rsidR="00146C00" w:rsidRPr="001D5867" w14:paraId="3B1B0871" w14:textId="77777777" w:rsidTr="00C2435B">
        <w:trPr>
          <w:trHeight w:val="5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8457265" w14:textId="788F4C34" w:rsidR="00146C00" w:rsidRPr="006F0AEE" w:rsidRDefault="00146C00" w:rsidP="006F0AEE">
            <w:pPr>
              <w:rPr>
                <w:rFonts w:asciiTheme="minorHAnsi" w:hAnsiTheme="minorHAnsi"/>
                <w:sz w:val="20"/>
                <w:szCs w:val="20"/>
              </w:rPr>
            </w:pPr>
            <w:r w:rsidRPr="006F0AEE">
              <w:rPr>
                <w:rFonts w:asciiTheme="minorHAnsi" w:hAnsiTheme="minorHAnsi"/>
                <w:sz w:val="20"/>
                <w:szCs w:val="20"/>
              </w:rPr>
              <w:t>Date Set</w:t>
            </w:r>
            <w:r w:rsidR="00A17881">
              <w:rPr>
                <w:rFonts w:asciiTheme="minorHAnsi" w:hAnsiTheme="minorHAnsi"/>
                <w:sz w:val="20"/>
                <w:szCs w:val="20"/>
              </w:rPr>
              <w:t>: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B4270F2" w14:textId="3BE5290B" w:rsidR="00146C00" w:rsidRPr="006F0AEE" w:rsidRDefault="00C63F71" w:rsidP="006F0AE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October 2018</w:t>
            </w:r>
          </w:p>
        </w:tc>
        <w:tc>
          <w:tcPr>
            <w:tcW w:w="1305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EF3CF1A" w14:textId="08BEDA33" w:rsidR="00146C00" w:rsidRPr="006F0AEE" w:rsidRDefault="00A17881" w:rsidP="00C63F71">
            <w:pPr>
              <w:pStyle w:val="Heading2"/>
              <w:spacing w:after="0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Deadline:</w:t>
            </w:r>
          </w:p>
        </w:tc>
        <w:tc>
          <w:tcPr>
            <w:tcW w:w="4252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5CF475" w14:textId="6942D7F0" w:rsidR="00146C00" w:rsidRPr="006F0AEE" w:rsidRDefault="00C63F71" w:rsidP="007F42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June 2019</w:t>
            </w:r>
          </w:p>
        </w:tc>
      </w:tr>
      <w:tr w:rsidR="00146C00" w:rsidRPr="001D5867" w14:paraId="03D3C47A" w14:textId="77777777" w:rsidTr="00C2435B">
        <w:trPr>
          <w:trHeight w:val="5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71FAC06" w14:textId="4C33FC99" w:rsidR="00146C00" w:rsidRPr="006F0AEE" w:rsidRDefault="00C2435B" w:rsidP="00C63F71">
            <w:pPr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Student</w:t>
            </w:r>
            <w:r w:rsidR="00A17881">
              <w:rPr>
                <w:rFonts w:asciiTheme="minorHAnsi" w:hAnsiTheme="minorHAnsi"/>
                <w:sz w:val="20"/>
                <w:szCs w:val="20"/>
              </w:rPr>
              <w:t>:</w:t>
            </w:r>
          </w:p>
        </w:tc>
        <w:tc>
          <w:tcPr>
            <w:tcW w:w="3969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51714E8" w14:textId="77777777" w:rsidR="00146C00" w:rsidRPr="006F0AEE" w:rsidRDefault="00146C00" w:rsidP="006F0AE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305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189E0FF" w14:textId="2CA734C4" w:rsidR="00146C00" w:rsidRPr="006F0AEE" w:rsidRDefault="00146C00" w:rsidP="006F0AEE">
            <w:pPr>
              <w:pStyle w:val="Heading2"/>
              <w:spacing w:after="0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6F0AEE">
              <w:rPr>
                <w:rFonts w:asciiTheme="minorHAnsi" w:hAnsiTheme="minorHAnsi"/>
                <w:sz w:val="20"/>
                <w:szCs w:val="20"/>
              </w:rPr>
              <w:t>ID Number</w:t>
            </w:r>
            <w:r w:rsidR="00A17881">
              <w:rPr>
                <w:rFonts w:asciiTheme="minorHAnsi" w:hAnsiTheme="minorHAnsi"/>
                <w:sz w:val="20"/>
                <w:szCs w:val="20"/>
              </w:rPr>
              <w:t>:</w:t>
            </w:r>
          </w:p>
        </w:tc>
        <w:tc>
          <w:tcPr>
            <w:tcW w:w="181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8972E0" w14:textId="7D89CEC6" w:rsidR="00146C00" w:rsidRPr="006F0AEE" w:rsidRDefault="00146C00" w:rsidP="007F42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108C5DC" w14:textId="1CC59E3C" w:rsidR="00146C00" w:rsidRPr="006F0AEE" w:rsidRDefault="001D5867" w:rsidP="006F0AEE">
            <w:pPr>
              <w:pStyle w:val="Heading2"/>
              <w:spacing w:after="0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6F0AEE">
              <w:rPr>
                <w:rFonts w:asciiTheme="minorHAnsi" w:hAnsiTheme="minorHAnsi"/>
                <w:sz w:val="20"/>
                <w:szCs w:val="20"/>
              </w:rPr>
              <w:t>Group</w:t>
            </w:r>
            <w:r w:rsidR="00A17881">
              <w:rPr>
                <w:rFonts w:asciiTheme="minorHAnsi" w:hAnsiTheme="minorHAnsi"/>
                <w:sz w:val="20"/>
                <w:szCs w:val="20"/>
              </w:rPr>
              <w:t>:</w:t>
            </w:r>
          </w:p>
        </w:tc>
        <w:tc>
          <w:tcPr>
            <w:tcW w:w="158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9B2B2A" w14:textId="3879E169" w:rsidR="00146C00" w:rsidRPr="006F0AEE" w:rsidRDefault="00146C00" w:rsidP="007F42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</w:tr>
    </w:tbl>
    <w:p w14:paraId="6E252F92" w14:textId="77777777" w:rsidR="00146C00" w:rsidRPr="00C05CBD" w:rsidRDefault="00146C00">
      <w:pPr>
        <w:rPr>
          <w:sz w:val="10"/>
          <w:szCs w:val="10"/>
        </w:rPr>
      </w:pPr>
    </w:p>
    <w:tbl>
      <w:tblPr>
        <w:tblStyle w:val="TableGrid"/>
        <w:tblW w:w="10660" w:type="dxa"/>
        <w:tblInd w:w="108" w:type="dxa"/>
        <w:tblLook w:val="04A0" w:firstRow="1" w:lastRow="0" w:firstColumn="1" w:lastColumn="0" w:noHBand="0" w:noVBand="1"/>
      </w:tblPr>
      <w:tblGrid>
        <w:gridCol w:w="709"/>
        <w:gridCol w:w="1418"/>
        <w:gridCol w:w="4110"/>
        <w:gridCol w:w="1560"/>
        <w:gridCol w:w="2863"/>
      </w:tblGrid>
      <w:tr w:rsidR="00076FFB" w14:paraId="5CCF4C07" w14:textId="77777777" w:rsidTr="00C243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14:paraId="239ED72C" w14:textId="77777777" w:rsidR="00076FFB" w:rsidRDefault="00CE0AB8">
            <w:pPr>
              <w:rPr>
                <w:b w:val="0"/>
                <w:bCs w:val="0"/>
              </w:rPr>
            </w:pPr>
            <w:r>
              <w:rPr>
                <w:noProof/>
                <w:w w:val="98"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76540AF9" wp14:editId="1135DE82">
                      <wp:simplePos x="0" y="0"/>
                      <wp:positionH relativeFrom="column">
                        <wp:posOffset>89535</wp:posOffset>
                      </wp:positionH>
                      <wp:positionV relativeFrom="paragraph">
                        <wp:posOffset>129540</wp:posOffset>
                      </wp:positionV>
                      <wp:extent cx="161925" cy="133350"/>
                      <wp:effectExtent l="0" t="0" r="28575" b="19050"/>
                      <wp:wrapNone/>
                      <wp:docPr id="4" name="Rectangl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61925" cy="1333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<w:pict>
                    <v:rect w14:anchorId="46CA1A25" id="Rectangle 2" o:spid="_x0000_s1026" style="position:absolute;margin-left:7.05pt;margin-top:10.2pt;width:12.75pt;height:10.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" fillcolor="white [3212]" strokecolor="black [3213]" strokeweight="2pt">
                      <v:path arrowok="t"/>
                    </v:rect>
                  </w:pict>
                </mc:Fallback>
              </mc:AlternateContent>
            </w:r>
          </w:p>
        </w:tc>
        <w:tc>
          <w:tcPr>
            <w:tcW w:w="9951" w:type="dxa"/>
            <w:gridSpan w:val="4"/>
            <w:vAlign w:val="center"/>
          </w:tcPr>
          <w:p w14:paraId="1FB17273" w14:textId="77777777" w:rsidR="00C05CBD" w:rsidRPr="004B63E6" w:rsidRDefault="00076FFB" w:rsidP="006F0AEE">
            <w:pPr>
              <w:pStyle w:val="TableParagraph"/>
              <w:kinsoku w:val="0"/>
              <w:overflowPunct w:val="0"/>
              <w:ind w:left="5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sz w:val="18"/>
                <w:szCs w:val="18"/>
              </w:rPr>
            </w:pPr>
            <w:r w:rsidRPr="004B63E6">
              <w:rPr>
                <w:rFonts w:ascii="Arial" w:hAnsi="Arial" w:cs="Arial"/>
                <w:i/>
                <w:sz w:val="18"/>
                <w:szCs w:val="18"/>
              </w:rPr>
              <w:t>Student’s declaration prior to</w:t>
            </w:r>
            <w:r w:rsidRPr="004B63E6">
              <w:rPr>
                <w:rFonts w:ascii="Arial" w:hAnsi="Arial" w:cs="Arial"/>
                <w:i/>
                <w:spacing w:val="-13"/>
                <w:sz w:val="18"/>
                <w:szCs w:val="18"/>
              </w:rPr>
              <w:t xml:space="preserve"> </w:t>
            </w:r>
            <w:r w:rsidRPr="004B63E6">
              <w:rPr>
                <w:rFonts w:ascii="Arial" w:hAnsi="Arial" w:cs="Arial"/>
                <w:i/>
                <w:sz w:val="18"/>
                <w:szCs w:val="18"/>
              </w:rPr>
              <w:t>hand</w:t>
            </w:r>
            <w:r w:rsidR="00934F1A">
              <w:rPr>
                <w:rFonts w:ascii="Arial" w:hAnsi="Arial" w:cs="Arial"/>
                <w:i/>
                <w:sz w:val="18"/>
                <w:szCs w:val="18"/>
              </w:rPr>
              <w:t>ing</w:t>
            </w:r>
            <w:r w:rsidRPr="004B63E6">
              <w:rPr>
                <w:rFonts w:ascii="Arial" w:hAnsi="Arial" w:cs="Arial"/>
                <w:i/>
                <w:sz w:val="18"/>
                <w:szCs w:val="18"/>
              </w:rPr>
              <w:t>-in</w:t>
            </w:r>
            <w:r w:rsidR="00C05CBD" w:rsidRPr="004B63E6">
              <w:rPr>
                <w:rFonts w:ascii="Arial" w:hAnsi="Arial" w:cs="Arial"/>
                <w:i/>
                <w:sz w:val="18"/>
                <w:szCs w:val="18"/>
              </w:rPr>
              <w:t xml:space="preserve"> of assignment : </w:t>
            </w:r>
          </w:p>
          <w:p w14:paraId="758079D8" w14:textId="77777777" w:rsidR="00076FFB" w:rsidRPr="004B63E6" w:rsidRDefault="00076FFB" w:rsidP="006F0AEE">
            <w:pPr>
              <w:pStyle w:val="TableParagraph"/>
              <w:numPr>
                <w:ilvl w:val="0"/>
                <w:numId w:val="37"/>
              </w:numPr>
              <w:kinsoku w:val="0"/>
              <w:overflowPunct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i/>
                <w:sz w:val="18"/>
                <w:szCs w:val="18"/>
              </w:rPr>
            </w:pPr>
            <w:r w:rsidRPr="004B63E6">
              <w:rPr>
                <w:rFonts w:ascii="Arial" w:hAnsi="Arial" w:cs="Arial"/>
                <w:b w:val="0"/>
                <w:i/>
                <w:sz w:val="18"/>
                <w:szCs w:val="18"/>
              </w:rPr>
              <w:t>I certify that the work submitted for this assignment is my own and that I have read and understood the College Plagiarism</w:t>
            </w:r>
            <w:r w:rsidRPr="004B63E6">
              <w:rPr>
                <w:rFonts w:ascii="Arial" w:hAnsi="Arial" w:cs="Arial"/>
                <w:b w:val="0"/>
                <w:i/>
                <w:spacing w:val="-6"/>
                <w:sz w:val="18"/>
                <w:szCs w:val="18"/>
              </w:rPr>
              <w:t xml:space="preserve"> P</w:t>
            </w:r>
            <w:r w:rsidRPr="004B63E6">
              <w:rPr>
                <w:rFonts w:ascii="Arial" w:hAnsi="Arial" w:cs="Arial"/>
                <w:b w:val="0"/>
                <w:i/>
                <w:sz w:val="18"/>
                <w:szCs w:val="18"/>
              </w:rPr>
              <w:t>olicy (Doc 032 Foundation and Technical College / Doc 099 University College)</w:t>
            </w:r>
          </w:p>
        </w:tc>
      </w:tr>
      <w:tr w:rsidR="00C05CBD" w14:paraId="4388EA27" w14:textId="77777777" w:rsidTr="00C2435B">
        <w:trPr>
          <w:trHeight w:val="9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14:paraId="17A48C6D" w14:textId="77777777" w:rsidR="00C05CBD" w:rsidRDefault="00CE0AB8" w:rsidP="00EC3C4D">
            <w:pPr>
              <w:rPr>
                <w:b w:val="0"/>
                <w:bCs w:val="0"/>
              </w:rPr>
            </w:pPr>
            <w:r>
              <w:rPr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5AA5D201" wp14:editId="6F262235">
                      <wp:simplePos x="0" y="0"/>
                      <wp:positionH relativeFrom="column">
                        <wp:posOffset>87630</wp:posOffset>
                      </wp:positionH>
                      <wp:positionV relativeFrom="paragraph">
                        <wp:posOffset>332105</wp:posOffset>
                      </wp:positionV>
                      <wp:extent cx="161925" cy="133350"/>
                      <wp:effectExtent l="0" t="0" r="28575" b="19050"/>
                      <wp:wrapNone/>
                      <wp:docPr id="1" name="Rectangl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61925" cy="1333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<w:pict>
                    <v:rect w14:anchorId="31E2E418" id="Rectangle 2" o:spid="_x0000_s1026" style="position:absolute;margin-left:6.9pt;margin-top:26.15pt;width:12.75pt;height:10.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" fillcolor="white [3212]" strokecolor="black [3213]" strokeweight="2pt">
                      <v:path arrowok="t"/>
                    </v:rect>
                  </w:pict>
                </mc:Fallback>
              </mc:AlternateContent>
            </w:r>
            <w:r>
              <w:rPr>
                <w:noProof/>
                <w:w w:val="98"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24768E24" wp14:editId="7337BBD0">
                      <wp:simplePos x="0" y="0"/>
                      <wp:positionH relativeFrom="column">
                        <wp:posOffset>89535</wp:posOffset>
                      </wp:positionH>
                      <wp:positionV relativeFrom="paragraph">
                        <wp:posOffset>76200</wp:posOffset>
                      </wp:positionV>
                      <wp:extent cx="161925" cy="133350"/>
                      <wp:effectExtent l="0" t="0" r="28575" b="19050"/>
                      <wp:wrapNone/>
                      <wp:docPr id="2" name="Rectangl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61925" cy="1333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<w:pict>
                    <v:rect w14:anchorId="7698EFE8" id="Rectangle 2" o:spid="_x0000_s1026" style="position:absolute;margin-left:7.05pt;margin-top:6pt;width:12.75pt;height:10.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" fillcolor="white [3212]" strokecolor="black [3213]" strokeweight="2pt">
                      <v:path arrowok="t"/>
                    </v:rect>
                  </w:pict>
                </mc:Fallback>
              </mc:AlternateContent>
            </w:r>
          </w:p>
        </w:tc>
        <w:tc>
          <w:tcPr>
            <w:tcW w:w="9951" w:type="dxa"/>
            <w:gridSpan w:val="4"/>
            <w:vAlign w:val="center"/>
          </w:tcPr>
          <w:p w14:paraId="1EABE9F2" w14:textId="77777777" w:rsidR="00C05CBD" w:rsidRPr="004B63E6" w:rsidRDefault="00C05CBD" w:rsidP="006F0AEE">
            <w:pPr>
              <w:pStyle w:val="TableParagraph"/>
              <w:kinsoku w:val="0"/>
              <w:overflowPunct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i/>
                <w:sz w:val="18"/>
                <w:szCs w:val="18"/>
              </w:rPr>
            </w:pPr>
            <w:r w:rsidRPr="004B63E6">
              <w:rPr>
                <w:rFonts w:ascii="Arial" w:hAnsi="Arial" w:cs="Arial"/>
                <w:b/>
                <w:i/>
                <w:sz w:val="18"/>
                <w:szCs w:val="18"/>
              </w:rPr>
              <w:t>Student’s declaration on assessment special arrangements (</w:t>
            </w:r>
            <w:r w:rsidR="00D41CD2">
              <w:rPr>
                <w:rFonts w:ascii="Arial" w:hAnsi="Arial" w:cs="Arial"/>
                <w:b/>
                <w:i/>
                <w:sz w:val="18"/>
                <w:szCs w:val="18"/>
              </w:rPr>
              <w:t>T</w:t>
            </w:r>
            <w:r w:rsidRPr="004B63E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ick </w:t>
            </w:r>
            <w:r w:rsidR="00D41CD2">
              <w:rPr>
                <w:rFonts w:ascii="Arial" w:hAnsi="Arial" w:cs="Arial"/>
                <w:b/>
                <w:i/>
                <w:sz w:val="18"/>
                <w:szCs w:val="18"/>
              </w:rPr>
              <w:t xml:space="preserve">only </w:t>
            </w:r>
            <w:r w:rsidRPr="004B63E6">
              <w:rPr>
                <w:rFonts w:ascii="Arial" w:hAnsi="Arial" w:cs="Arial"/>
                <w:b/>
                <w:i/>
                <w:sz w:val="18"/>
                <w:szCs w:val="18"/>
              </w:rPr>
              <w:t>if applicable)</w:t>
            </w:r>
          </w:p>
          <w:p w14:paraId="443AB32B" w14:textId="77777777" w:rsidR="00C05CBD" w:rsidRPr="004B63E6" w:rsidRDefault="00C05CBD" w:rsidP="006F0AEE">
            <w:pPr>
              <w:pStyle w:val="TableParagraph"/>
              <w:numPr>
                <w:ilvl w:val="0"/>
                <w:numId w:val="38"/>
              </w:numPr>
              <w:kinsoku w:val="0"/>
              <w:overflowPunct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sz w:val="18"/>
                <w:szCs w:val="18"/>
              </w:rPr>
            </w:pPr>
            <w:r w:rsidRPr="004B63E6">
              <w:rPr>
                <w:rFonts w:ascii="Arial" w:hAnsi="Arial" w:cs="Arial"/>
                <w:i/>
                <w:sz w:val="18"/>
                <w:szCs w:val="18"/>
              </w:rPr>
              <w:t>I certify that adequate support was given to me during the assignment through the Institute and/or the Inclusive Education</w:t>
            </w:r>
            <w:r w:rsidRPr="004B63E6">
              <w:rPr>
                <w:rFonts w:ascii="Arial" w:hAnsi="Arial" w:cs="Arial"/>
                <w:i/>
                <w:spacing w:val="-4"/>
                <w:sz w:val="18"/>
                <w:szCs w:val="18"/>
              </w:rPr>
              <w:t xml:space="preserve"> </w:t>
            </w:r>
            <w:r w:rsidRPr="004B63E6">
              <w:rPr>
                <w:rFonts w:ascii="Arial" w:hAnsi="Arial" w:cs="Arial"/>
                <w:i/>
                <w:sz w:val="18"/>
                <w:szCs w:val="18"/>
              </w:rPr>
              <w:t>Unit.</w:t>
            </w:r>
          </w:p>
          <w:p w14:paraId="1AF852B0" w14:textId="77777777" w:rsidR="00C05CBD" w:rsidRPr="004B63E6" w:rsidRDefault="00C05CBD" w:rsidP="006F0AEE">
            <w:pPr>
              <w:pStyle w:val="TableParagraph"/>
              <w:numPr>
                <w:ilvl w:val="0"/>
                <w:numId w:val="38"/>
              </w:numPr>
              <w:kinsoku w:val="0"/>
              <w:overflowPunct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i/>
                <w:sz w:val="18"/>
                <w:szCs w:val="18"/>
              </w:rPr>
            </w:pPr>
            <w:r w:rsidRPr="004B63E6">
              <w:rPr>
                <w:rFonts w:ascii="Arial" w:hAnsi="Arial" w:cs="Arial"/>
                <w:i/>
                <w:sz w:val="18"/>
                <w:szCs w:val="18"/>
              </w:rPr>
              <w:t>I declare that I refused the special support offered by the</w:t>
            </w:r>
            <w:r w:rsidRPr="004B63E6">
              <w:rPr>
                <w:rFonts w:ascii="Arial" w:hAnsi="Arial" w:cs="Arial"/>
                <w:i/>
                <w:spacing w:val="-26"/>
                <w:sz w:val="18"/>
                <w:szCs w:val="18"/>
              </w:rPr>
              <w:t xml:space="preserve"> </w:t>
            </w:r>
            <w:r w:rsidRPr="004B63E6">
              <w:rPr>
                <w:rFonts w:ascii="Arial" w:hAnsi="Arial" w:cs="Arial"/>
                <w:i/>
                <w:sz w:val="18"/>
                <w:szCs w:val="18"/>
              </w:rPr>
              <w:t>Institute.</w:t>
            </w:r>
          </w:p>
        </w:tc>
      </w:tr>
      <w:tr w:rsidR="00146C00" w:rsidRPr="001D5867" w14:paraId="4FE5A01F" w14:textId="77777777" w:rsidTr="00C2435B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blBorders>
        </w:tblPrEx>
        <w:trPr>
          <w:trHeight w:val="5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68BA731" w14:textId="77777777" w:rsidR="00146C00" w:rsidRPr="001D5867" w:rsidRDefault="00146C00" w:rsidP="00A17881">
            <w:pPr>
              <w:rPr>
                <w:sz w:val="18"/>
                <w:szCs w:val="18"/>
              </w:rPr>
            </w:pPr>
            <w:r w:rsidRPr="00A17881">
              <w:rPr>
                <w:rFonts w:asciiTheme="minorHAnsi" w:hAnsiTheme="minorHAnsi"/>
                <w:sz w:val="20"/>
                <w:szCs w:val="20"/>
              </w:rPr>
              <w:t>Student Signature:</w:t>
            </w:r>
          </w:p>
        </w:tc>
        <w:tc>
          <w:tcPr>
            <w:tcW w:w="411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699F883" w14:textId="77777777" w:rsidR="00146C00" w:rsidRPr="001D5867" w:rsidRDefault="00146C00" w:rsidP="006F0AEE">
            <w:pPr>
              <w:pStyle w:val="TableParagraph"/>
              <w:kinsoku w:val="0"/>
              <w:overflowPunct w:val="0"/>
              <w:ind w:left="9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BDFA137" w14:textId="5F69C957" w:rsidR="00146C00" w:rsidRPr="001D5867" w:rsidRDefault="00146C00" w:rsidP="00A178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A17881">
              <w:rPr>
                <w:rFonts w:asciiTheme="minorHAnsi" w:hAnsiTheme="minorHAnsi"/>
                <w:b/>
                <w:sz w:val="20"/>
                <w:szCs w:val="20"/>
              </w:rPr>
              <w:t>Date:</w:t>
            </w:r>
          </w:p>
        </w:tc>
        <w:tc>
          <w:tcPr>
            <w:tcW w:w="286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D389CD7" w14:textId="77777777" w:rsidR="00146C00" w:rsidRPr="001D5867" w:rsidRDefault="00146C00" w:rsidP="00146C00">
            <w:pPr>
              <w:pStyle w:val="TableParagraph"/>
              <w:kinsoku w:val="0"/>
              <w:overflowPunct w:val="0"/>
              <w:spacing w:before="117"/>
              <w:ind w:left="9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</w:tbl>
    <w:p w14:paraId="373CB20F" w14:textId="77777777" w:rsidR="003616B9" w:rsidRPr="00C2435B" w:rsidRDefault="003616B9" w:rsidP="00EC28CD">
      <w:pPr>
        <w:rPr>
          <w:sz w:val="10"/>
          <w:szCs w:val="10"/>
        </w:rPr>
      </w:pPr>
    </w:p>
    <w:tbl>
      <w:tblPr>
        <w:tblStyle w:val="TableGrid"/>
        <w:tblW w:w="10660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596"/>
        <w:gridCol w:w="7796"/>
        <w:gridCol w:w="1134"/>
        <w:gridCol w:w="1134"/>
      </w:tblGrid>
      <w:tr w:rsidR="00C2435B" w:rsidRPr="001D5867" w14:paraId="0A0A8149" w14:textId="77777777" w:rsidTr="00C243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6" w:type="dxa"/>
            <w:shd w:val="clear" w:color="auto" w:fill="F2F2F2" w:themeFill="background1" w:themeFillShade="F2"/>
            <w:vAlign w:val="center"/>
          </w:tcPr>
          <w:p w14:paraId="67FBCCDB" w14:textId="77777777" w:rsidR="00C2435B" w:rsidRPr="001D5867" w:rsidRDefault="00C2435B" w:rsidP="00C2435B">
            <w:pPr>
              <w:spacing w:before="120"/>
              <w:jc w:val="center"/>
              <w:rPr>
                <w:sz w:val="18"/>
                <w:szCs w:val="18"/>
              </w:rPr>
            </w:pPr>
          </w:p>
        </w:tc>
        <w:tc>
          <w:tcPr>
            <w:tcW w:w="7796" w:type="dxa"/>
            <w:shd w:val="clear" w:color="auto" w:fill="F2F2F2" w:themeFill="background1" w:themeFillShade="F2"/>
            <w:vAlign w:val="center"/>
          </w:tcPr>
          <w:p w14:paraId="2E87B966" w14:textId="73644018" w:rsidR="00C2435B" w:rsidRPr="001D5867" w:rsidRDefault="00C2435B" w:rsidP="00C2435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2435B">
              <w:rPr>
                <w:rFonts w:asciiTheme="minorHAnsi" w:hAnsiTheme="minorHAnsi"/>
                <w:sz w:val="20"/>
                <w:szCs w:val="20"/>
              </w:rPr>
              <w:t>Assessment Criteria</w:t>
            </w:r>
          </w:p>
        </w:tc>
        <w:tc>
          <w:tcPr>
            <w:tcW w:w="1134" w:type="dxa"/>
            <w:shd w:val="clear" w:color="auto" w:fill="F2F2F2" w:themeFill="background1" w:themeFillShade="F2"/>
            <w:vAlign w:val="center"/>
          </w:tcPr>
          <w:p w14:paraId="27E050A1" w14:textId="77777777" w:rsidR="00C2435B" w:rsidRPr="00C2435B" w:rsidRDefault="00C2435B" w:rsidP="00C2435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C2435B">
              <w:rPr>
                <w:rFonts w:asciiTheme="minorHAnsi" w:hAnsiTheme="minorHAnsi"/>
                <w:sz w:val="20"/>
                <w:szCs w:val="20"/>
              </w:rPr>
              <w:t>Maximum Mark</w:t>
            </w:r>
          </w:p>
        </w:tc>
        <w:tc>
          <w:tcPr>
            <w:tcW w:w="1134" w:type="dxa"/>
            <w:shd w:val="clear" w:color="auto" w:fill="F2F2F2" w:themeFill="background1" w:themeFillShade="F2"/>
            <w:vAlign w:val="center"/>
          </w:tcPr>
          <w:p w14:paraId="6381EA68" w14:textId="77777777" w:rsidR="00C2435B" w:rsidRPr="00C2435B" w:rsidRDefault="00C2435B" w:rsidP="00C2435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C2435B">
              <w:rPr>
                <w:rFonts w:asciiTheme="minorHAnsi" w:hAnsiTheme="minorHAnsi"/>
                <w:sz w:val="20"/>
                <w:szCs w:val="20"/>
              </w:rPr>
              <w:t>Mark Achieved</w:t>
            </w:r>
          </w:p>
        </w:tc>
      </w:tr>
      <w:tr w:rsidR="00C2435B" w:rsidRPr="001D5867" w14:paraId="0F3526AD" w14:textId="77777777" w:rsidTr="00C2435B">
        <w:trPr>
          <w:trHeight w:val="4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6" w:type="dxa"/>
            <w:vAlign w:val="center"/>
          </w:tcPr>
          <w:p w14:paraId="03894185" w14:textId="64B339BB" w:rsidR="00C2435B" w:rsidRPr="00C2435B" w:rsidRDefault="00C2435B" w:rsidP="00C2435B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C2435B">
              <w:rPr>
                <w:rFonts w:asciiTheme="minorHAnsi" w:hAnsiTheme="minorHAnsi"/>
                <w:sz w:val="20"/>
                <w:szCs w:val="20"/>
              </w:rPr>
              <w:t>K1</w:t>
            </w:r>
          </w:p>
        </w:tc>
        <w:tc>
          <w:tcPr>
            <w:tcW w:w="7796" w:type="dxa"/>
            <w:vAlign w:val="center"/>
          </w:tcPr>
          <w:p w14:paraId="5AB5310E" w14:textId="7577D95E" w:rsidR="00C2435B" w:rsidRPr="00C2435B" w:rsidRDefault="00C2435B" w:rsidP="00C243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C2435B">
              <w:rPr>
                <w:rFonts w:asciiTheme="minorHAnsi" w:hAnsiTheme="minorHAnsi"/>
                <w:sz w:val="20"/>
                <w:szCs w:val="20"/>
              </w:rPr>
              <w:t xml:space="preserve">Recognise the meaning of values </w:t>
            </w:r>
          </w:p>
        </w:tc>
        <w:tc>
          <w:tcPr>
            <w:tcW w:w="1134" w:type="dxa"/>
            <w:vAlign w:val="center"/>
          </w:tcPr>
          <w:p w14:paraId="7427BD60" w14:textId="79C54921" w:rsidR="00C2435B" w:rsidRPr="00C2435B" w:rsidRDefault="00C2435B" w:rsidP="00CA00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C2435B">
              <w:rPr>
                <w:rFonts w:asciiTheme="minorHAnsi" w:hAnsiTheme="minorHAnsi"/>
                <w:sz w:val="20"/>
                <w:szCs w:val="20"/>
              </w:rPr>
              <w:t>4</w:t>
            </w:r>
          </w:p>
        </w:tc>
        <w:tc>
          <w:tcPr>
            <w:tcW w:w="1134" w:type="dxa"/>
            <w:vAlign w:val="center"/>
          </w:tcPr>
          <w:p w14:paraId="3398FD2B" w14:textId="77777777" w:rsidR="00C2435B" w:rsidRPr="00C2435B" w:rsidRDefault="00C2435B" w:rsidP="00CA00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C2435B" w:rsidRPr="001D5867" w14:paraId="14FFEA55" w14:textId="77777777" w:rsidTr="00C2435B">
        <w:trPr>
          <w:trHeight w:val="4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6" w:type="dxa"/>
            <w:vAlign w:val="center"/>
          </w:tcPr>
          <w:p w14:paraId="6828895D" w14:textId="49876FDF" w:rsidR="00C2435B" w:rsidRPr="00C2435B" w:rsidRDefault="00C2435B" w:rsidP="00C2435B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C2435B">
              <w:rPr>
                <w:rFonts w:asciiTheme="minorHAnsi" w:hAnsiTheme="minorHAnsi"/>
                <w:sz w:val="20"/>
                <w:szCs w:val="20"/>
              </w:rPr>
              <w:t>K2</w:t>
            </w:r>
          </w:p>
        </w:tc>
        <w:tc>
          <w:tcPr>
            <w:tcW w:w="7796" w:type="dxa"/>
            <w:vAlign w:val="center"/>
          </w:tcPr>
          <w:p w14:paraId="1CFB6D8D" w14:textId="080EF533" w:rsidR="00C2435B" w:rsidRPr="00C2435B" w:rsidRDefault="00C2435B" w:rsidP="00A178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C2435B">
              <w:rPr>
                <w:rFonts w:asciiTheme="minorHAnsi" w:hAnsiTheme="minorHAnsi"/>
                <w:sz w:val="20"/>
                <w:szCs w:val="20"/>
              </w:rPr>
              <w:t>Identify the benefits of budgeting skills and time-management</w:t>
            </w:r>
          </w:p>
        </w:tc>
        <w:tc>
          <w:tcPr>
            <w:tcW w:w="1134" w:type="dxa"/>
            <w:vAlign w:val="center"/>
          </w:tcPr>
          <w:p w14:paraId="74A67809" w14:textId="1159B48F" w:rsidR="00C2435B" w:rsidRPr="00C2435B" w:rsidRDefault="00C2435B" w:rsidP="00CA00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C2435B">
              <w:rPr>
                <w:rFonts w:asciiTheme="minorHAnsi" w:hAnsiTheme="minorHAnsi"/>
                <w:sz w:val="20"/>
                <w:szCs w:val="20"/>
              </w:rPr>
              <w:t>4</w:t>
            </w:r>
          </w:p>
        </w:tc>
        <w:tc>
          <w:tcPr>
            <w:tcW w:w="1134" w:type="dxa"/>
            <w:vAlign w:val="center"/>
          </w:tcPr>
          <w:p w14:paraId="3157EBDA" w14:textId="77777777" w:rsidR="00C2435B" w:rsidRPr="00C2435B" w:rsidRDefault="00C2435B" w:rsidP="00CA00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C2435B" w:rsidRPr="001D5867" w14:paraId="400A9ACB" w14:textId="77777777" w:rsidTr="00C2435B">
        <w:trPr>
          <w:trHeight w:val="4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6" w:type="dxa"/>
            <w:vAlign w:val="center"/>
          </w:tcPr>
          <w:p w14:paraId="5F06A43C" w14:textId="656B34B0" w:rsidR="00C2435B" w:rsidRPr="00C2435B" w:rsidRDefault="00C2435B" w:rsidP="00C2435B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C2435B">
              <w:rPr>
                <w:rFonts w:asciiTheme="minorHAnsi" w:hAnsiTheme="minorHAnsi"/>
                <w:sz w:val="20"/>
                <w:szCs w:val="20"/>
              </w:rPr>
              <w:t>K3</w:t>
            </w:r>
          </w:p>
        </w:tc>
        <w:tc>
          <w:tcPr>
            <w:tcW w:w="7796" w:type="dxa"/>
            <w:vAlign w:val="center"/>
          </w:tcPr>
          <w:p w14:paraId="1467E63D" w14:textId="27559D53" w:rsidR="00C2435B" w:rsidRPr="00C2435B" w:rsidRDefault="00C2435B" w:rsidP="00C243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C2435B">
              <w:rPr>
                <w:rFonts w:asciiTheme="minorHAnsi" w:hAnsiTheme="minorHAnsi"/>
                <w:sz w:val="20"/>
                <w:szCs w:val="20"/>
              </w:rPr>
              <w:t>Identify the major qualities that contribute to the development of a strong personal intimate relationship</w:t>
            </w:r>
          </w:p>
        </w:tc>
        <w:tc>
          <w:tcPr>
            <w:tcW w:w="1134" w:type="dxa"/>
            <w:vAlign w:val="center"/>
          </w:tcPr>
          <w:p w14:paraId="70F86DF3" w14:textId="5C73DD6C" w:rsidR="00C2435B" w:rsidRPr="00C2435B" w:rsidRDefault="00C2435B" w:rsidP="00CA00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C2435B">
              <w:rPr>
                <w:rFonts w:asciiTheme="minorHAnsi" w:hAnsiTheme="minorHAnsi"/>
                <w:sz w:val="20"/>
                <w:szCs w:val="20"/>
              </w:rPr>
              <w:t>4</w:t>
            </w:r>
          </w:p>
        </w:tc>
        <w:tc>
          <w:tcPr>
            <w:tcW w:w="1134" w:type="dxa"/>
            <w:vAlign w:val="center"/>
          </w:tcPr>
          <w:p w14:paraId="059F0189" w14:textId="77777777" w:rsidR="00C2435B" w:rsidRPr="00C2435B" w:rsidRDefault="00C2435B" w:rsidP="00CA00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C2435B" w:rsidRPr="001D5867" w14:paraId="2EE34529" w14:textId="77777777" w:rsidTr="00C2435B">
        <w:trPr>
          <w:trHeight w:val="4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6" w:type="dxa"/>
            <w:vAlign w:val="center"/>
          </w:tcPr>
          <w:p w14:paraId="1439E4FC" w14:textId="61E279C0" w:rsidR="00C2435B" w:rsidRPr="00C2435B" w:rsidRDefault="00C2435B" w:rsidP="00C2435B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C2435B">
              <w:rPr>
                <w:rFonts w:asciiTheme="minorHAnsi" w:hAnsiTheme="minorHAnsi"/>
                <w:sz w:val="20"/>
                <w:szCs w:val="20"/>
              </w:rPr>
              <w:t>K4</w:t>
            </w:r>
          </w:p>
        </w:tc>
        <w:tc>
          <w:tcPr>
            <w:tcW w:w="7796" w:type="dxa"/>
            <w:vAlign w:val="center"/>
          </w:tcPr>
          <w:p w14:paraId="3B27DDF4" w14:textId="67584D7B" w:rsidR="00C2435B" w:rsidRPr="00C2435B" w:rsidRDefault="00C2435B" w:rsidP="00A178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C2435B">
              <w:rPr>
                <w:rFonts w:asciiTheme="minorHAnsi" w:hAnsiTheme="minorHAnsi"/>
                <w:sz w:val="20"/>
                <w:szCs w:val="20"/>
              </w:rPr>
              <w:t>Identify qualities which contribute to successful teamwork</w:t>
            </w:r>
          </w:p>
        </w:tc>
        <w:tc>
          <w:tcPr>
            <w:tcW w:w="1134" w:type="dxa"/>
            <w:vAlign w:val="center"/>
          </w:tcPr>
          <w:p w14:paraId="037AA758" w14:textId="58D81896" w:rsidR="00C2435B" w:rsidRPr="00C2435B" w:rsidRDefault="00C2435B" w:rsidP="00CA00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C2435B">
              <w:rPr>
                <w:rFonts w:asciiTheme="minorHAnsi" w:hAnsiTheme="minorHAnsi"/>
                <w:sz w:val="20"/>
                <w:szCs w:val="20"/>
              </w:rPr>
              <w:t>4</w:t>
            </w:r>
          </w:p>
        </w:tc>
        <w:tc>
          <w:tcPr>
            <w:tcW w:w="1134" w:type="dxa"/>
            <w:vAlign w:val="center"/>
          </w:tcPr>
          <w:p w14:paraId="13729C4F" w14:textId="77777777" w:rsidR="00C2435B" w:rsidRPr="00C2435B" w:rsidRDefault="00C2435B" w:rsidP="00CA00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C2435B" w:rsidRPr="001D5867" w14:paraId="28BD1521" w14:textId="77777777" w:rsidTr="00C2435B">
        <w:trPr>
          <w:trHeight w:val="4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6" w:type="dxa"/>
            <w:vAlign w:val="center"/>
          </w:tcPr>
          <w:p w14:paraId="38FC8700" w14:textId="7E9758C7" w:rsidR="00C2435B" w:rsidRPr="00C2435B" w:rsidRDefault="00C2435B" w:rsidP="00C2435B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C2435B">
              <w:rPr>
                <w:rFonts w:asciiTheme="minorHAnsi" w:hAnsiTheme="minorHAnsi"/>
                <w:sz w:val="20"/>
                <w:szCs w:val="20"/>
              </w:rPr>
              <w:t>K5</w:t>
            </w:r>
          </w:p>
        </w:tc>
        <w:tc>
          <w:tcPr>
            <w:tcW w:w="7796" w:type="dxa"/>
            <w:vAlign w:val="center"/>
          </w:tcPr>
          <w:p w14:paraId="12A080A8" w14:textId="064F19C4" w:rsidR="00C2435B" w:rsidRPr="00C2435B" w:rsidRDefault="00C2435B" w:rsidP="00A178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C2435B">
              <w:rPr>
                <w:rFonts w:asciiTheme="minorHAnsi" w:hAnsiTheme="minorHAnsi"/>
                <w:sz w:val="20"/>
                <w:szCs w:val="20"/>
              </w:rPr>
              <w:t>Identify the major qualities composing a responsible individual</w:t>
            </w:r>
          </w:p>
        </w:tc>
        <w:tc>
          <w:tcPr>
            <w:tcW w:w="1134" w:type="dxa"/>
            <w:vAlign w:val="center"/>
          </w:tcPr>
          <w:p w14:paraId="3274556B" w14:textId="46860AB4" w:rsidR="00C2435B" w:rsidRPr="00C2435B" w:rsidRDefault="00C2435B" w:rsidP="00CA00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C2435B">
              <w:rPr>
                <w:rFonts w:asciiTheme="minorHAnsi" w:hAnsiTheme="minorHAnsi"/>
                <w:sz w:val="20"/>
                <w:szCs w:val="20"/>
              </w:rPr>
              <w:t>4</w:t>
            </w:r>
          </w:p>
        </w:tc>
        <w:tc>
          <w:tcPr>
            <w:tcW w:w="1134" w:type="dxa"/>
            <w:vAlign w:val="center"/>
          </w:tcPr>
          <w:p w14:paraId="33FDC00A" w14:textId="77777777" w:rsidR="00C2435B" w:rsidRPr="00C2435B" w:rsidRDefault="00C2435B" w:rsidP="00CA00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C2435B" w:rsidRPr="001D5867" w14:paraId="4851FF69" w14:textId="77777777" w:rsidTr="00C2435B">
        <w:trPr>
          <w:trHeight w:val="4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6" w:type="dxa"/>
            <w:vAlign w:val="center"/>
          </w:tcPr>
          <w:p w14:paraId="3F634DBE" w14:textId="1F442943" w:rsidR="00C2435B" w:rsidRPr="00C2435B" w:rsidRDefault="00C2435B" w:rsidP="00C2435B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C2435B">
              <w:rPr>
                <w:rFonts w:asciiTheme="minorHAnsi" w:hAnsiTheme="minorHAnsi"/>
                <w:sz w:val="20"/>
                <w:szCs w:val="20"/>
              </w:rPr>
              <w:t>C1</w:t>
            </w:r>
          </w:p>
        </w:tc>
        <w:tc>
          <w:tcPr>
            <w:tcW w:w="7796" w:type="dxa"/>
            <w:vAlign w:val="center"/>
          </w:tcPr>
          <w:p w14:paraId="2D7BB844" w14:textId="2B7AEF67" w:rsidR="00C2435B" w:rsidRPr="00C2435B" w:rsidRDefault="00C2435B" w:rsidP="00A178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C2435B">
              <w:rPr>
                <w:rFonts w:asciiTheme="minorHAnsi" w:hAnsiTheme="minorHAnsi"/>
                <w:sz w:val="20"/>
                <w:szCs w:val="20"/>
              </w:rPr>
              <w:t>Identify common personal characteristics of persons who share the same values</w:t>
            </w:r>
          </w:p>
        </w:tc>
        <w:tc>
          <w:tcPr>
            <w:tcW w:w="1134" w:type="dxa"/>
            <w:vAlign w:val="center"/>
          </w:tcPr>
          <w:p w14:paraId="7E58D74D" w14:textId="17101E91" w:rsidR="00C2435B" w:rsidRPr="00C2435B" w:rsidRDefault="00C2435B" w:rsidP="00CA00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C2435B">
              <w:rPr>
                <w:rFonts w:asciiTheme="minorHAnsi" w:hAnsiTheme="minorHAnsi"/>
                <w:sz w:val="20"/>
                <w:szCs w:val="20"/>
              </w:rPr>
              <w:t>5</w:t>
            </w:r>
          </w:p>
        </w:tc>
        <w:tc>
          <w:tcPr>
            <w:tcW w:w="1134" w:type="dxa"/>
            <w:vAlign w:val="center"/>
          </w:tcPr>
          <w:p w14:paraId="31489391" w14:textId="77777777" w:rsidR="00C2435B" w:rsidRPr="00C2435B" w:rsidRDefault="00C2435B" w:rsidP="00CA00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C2435B" w:rsidRPr="001D5867" w14:paraId="2036CFCE" w14:textId="77777777" w:rsidTr="00C2435B">
        <w:trPr>
          <w:trHeight w:val="4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6" w:type="dxa"/>
            <w:vAlign w:val="center"/>
          </w:tcPr>
          <w:p w14:paraId="214484F2" w14:textId="4C4DEF2B" w:rsidR="00C2435B" w:rsidRPr="00C2435B" w:rsidRDefault="00C2435B" w:rsidP="00C2435B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C2435B">
              <w:rPr>
                <w:rFonts w:asciiTheme="minorHAnsi" w:hAnsiTheme="minorHAnsi"/>
                <w:sz w:val="20"/>
                <w:szCs w:val="20"/>
              </w:rPr>
              <w:t>C2</w:t>
            </w:r>
          </w:p>
        </w:tc>
        <w:tc>
          <w:tcPr>
            <w:tcW w:w="7796" w:type="dxa"/>
            <w:vAlign w:val="center"/>
          </w:tcPr>
          <w:p w14:paraId="6C33BF68" w14:textId="69DB334D" w:rsidR="00C2435B" w:rsidRPr="00C2435B" w:rsidRDefault="00C2435B" w:rsidP="00A178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C2435B">
              <w:rPr>
                <w:rFonts w:asciiTheme="minorHAnsi" w:hAnsiTheme="minorHAnsi"/>
                <w:sz w:val="20"/>
                <w:szCs w:val="20"/>
              </w:rPr>
              <w:t>Explain the necessity of time-management and financial planning to ensure a stable life style</w:t>
            </w:r>
          </w:p>
        </w:tc>
        <w:tc>
          <w:tcPr>
            <w:tcW w:w="1134" w:type="dxa"/>
            <w:vAlign w:val="center"/>
          </w:tcPr>
          <w:p w14:paraId="1842E92D" w14:textId="6071671B" w:rsidR="00C2435B" w:rsidRPr="00C2435B" w:rsidRDefault="00C2435B" w:rsidP="00CA00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C2435B">
              <w:rPr>
                <w:rFonts w:asciiTheme="minorHAnsi" w:hAnsiTheme="minorHAnsi"/>
                <w:sz w:val="20"/>
                <w:szCs w:val="20"/>
              </w:rPr>
              <w:t>5</w:t>
            </w:r>
          </w:p>
        </w:tc>
        <w:tc>
          <w:tcPr>
            <w:tcW w:w="1134" w:type="dxa"/>
            <w:vAlign w:val="center"/>
          </w:tcPr>
          <w:p w14:paraId="59F82881" w14:textId="77777777" w:rsidR="00C2435B" w:rsidRPr="00C2435B" w:rsidRDefault="00C2435B" w:rsidP="00CA00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C2435B" w:rsidRPr="001D5867" w14:paraId="752F1BD8" w14:textId="77777777" w:rsidTr="00C2435B">
        <w:trPr>
          <w:trHeight w:val="4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6" w:type="dxa"/>
            <w:vAlign w:val="center"/>
          </w:tcPr>
          <w:p w14:paraId="723F1C72" w14:textId="5E0FC349" w:rsidR="00C2435B" w:rsidRPr="00C2435B" w:rsidRDefault="00C2435B" w:rsidP="00C2435B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C2435B">
              <w:rPr>
                <w:rFonts w:asciiTheme="minorHAnsi" w:hAnsiTheme="minorHAnsi"/>
                <w:sz w:val="20"/>
                <w:szCs w:val="20"/>
              </w:rPr>
              <w:t>C3</w:t>
            </w:r>
          </w:p>
        </w:tc>
        <w:tc>
          <w:tcPr>
            <w:tcW w:w="7796" w:type="dxa"/>
            <w:vAlign w:val="center"/>
          </w:tcPr>
          <w:p w14:paraId="0C96AAAE" w14:textId="43C35684" w:rsidR="00C2435B" w:rsidRPr="00C2435B" w:rsidRDefault="00C2435B" w:rsidP="00A178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C2435B">
              <w:rPr>
                <w:rFonts w:asciiTheme="minorHAnsi" w:hAnsiTheme="minorHAnsi"/>
                <w:sz w:val="20"/>
                <w:szCs w:val="20"/>
              </w:rPr>
              <w:t>Explain personal genuine motives and feelings towards initiating and/or maintaining a personal intimate relationship</w:t>
            </w:r>
          </w:p>
        </w:tc>
        <w:tc>
          <w:tcPr>
            <w:tcW w:w="1134" w:type="dxa"/>
            <w:vAlign w:val="center"/>
          </w:tcPr>
          <w:p w14:paraId="0B1E8DA3" w14:textId="798D6D1E" w:rsidR="00C2435B" w:rsidRPr="00C2435B" w:rsidRDefault="00C2435B" w:rsidP="00CA00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C2435B">
              <w:rPr>
                <w:rFonts w:asciiTheme="minorHAnsi" w:hAnsiTheme="minorHAnsi"/>
                <w:sz w:val="20"/>
                <w:szCs w:val="20"/>
              </w:rPr>
              <w:t>5</w:t>
            </w:r>
          </w:p>
        </w:tc>
        <w:tc>
          <w:tcPr>
            <w:tcW w:w="1134" w:type="dxa"/>
            <w:vAlign w:val="center"/>
          </w:tcPr>
          <w:p w14:paraId="2E2C5113" w14:textId="77777777" w:rsidR="00C2435B" w:rsidRPr="00C2435B" w:rsidRDefault="00C2435B" w:rsidP="00CA00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C2435B" w:rsidRPr="001D5867" w14:paraId="27BAD528" w14:textId="77777777" w:rsidTr="00C2435B">
        <w:trPr>
          <w:trHeight w:val="4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6" w:type="dxa"/>
            <w:vAlign w:val="center"/>
          </w:tcPr>
          <w:p w14:paraId="17080E96" w14:textId="2832361C" w:rsidR="00C2435B" w:rsidRPr="00C2435B" w:rsidRDefault="00C2435B" w:rsidP="00C2435B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C2435B">
              <w:rPr>
                <w:rFonts w:asciiTheme="minorHAnsi" w:hAnsiTheme="minorHAnsi"/>
                <w:sz w:val="20"/>
                <w:szCs w:val="20"/>
              </w:rPr>
              <w:t>C4</w:t>
            </w:r>
          </w:p>
        </w:tc>
        <w:tc>
          <w:tcPr>
            <w:tcW w:w="7796" w:type="dxa"/>
            <w:vAlign w:val="center"/>
          </w:tcPr>
          <w:p w14:paraId="716F6AF8" w14:textId="01A8360C" w:rsidR="00C2435B" w:rsidRPr="00C2435B" w:rsidRDefault="00C2435B" w:rsidP="00A178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C2435B">
              <w:rPr>
                <w:rFonts w:asciiTheme="minorHAnsi" w:hAnsiTheme="minorHAnsi"/>
                <w:sz w:val="20"/>
                <w:szCs w:val="20"/>
              </w:rPr>
              <w:t>Indicate the assets and hindrances of working with other individuals</w:t>
            </w:r>
          </w:p>
        </w:tc>
        <w:tc>
          <w:tcPr>
            <w:tcW w:w="1134" w:type="dxa"/>
            <w:vAlign w:val="center"/>
          </w:tcPr>
          <w:p w14:paraId="5A67931E" w14:textId="41A010D5" w:rsidR="00C2435B" w:rsidRPr="00C2435B" w:rsidRDefault="00C2435B" w:rsidP="00CA00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C2435B">
              <w:rPr>
                <w:rFonts w:asciiTheme="minorHAnsi" w:hAnsiTheme="minorHAnsi"/>
                <w:sz w:val="20"/>
                <w:szCs w:val="20"/>
              </w:rPr>
              <w:t>5</w:t>
            </w:r>
          </w:p>
        </w:tc>
        <w:tc>
          <w:tcPr>
            <w:tcW w:w="1134" w:type="dxa"/>
            <w:vAlign w:val="center"/>
          </w:tcPr>
          <w:p w14:paraId="5283DCCF" w14:textId="77777777" w:rsidR="00C2435B" w:rsidRPr="00C2435B" w:rsidRDefault="00C2435B" w:rsidP="00CA00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C2435B" w:rsidRPr="001D5867" w14:paraId="352814F4" w14:textId="77777777" w:rsidTr="00C2435B">
        <w:trPr>
          <w:trHeight w:val="4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6" w:type="dxa"/>
            <w:vAlign w:val="center"/>
          </w:tcPr>
          <w:p w14:paraId="29B20E5F" w14:textId="769346C3" w:rsidR="00C2435B" w:rsidRPr="00C2435B" w:rsidRDefault="00C2435B" w:rsidP="00C2435B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C2435B">
              <w:rPr>
                <w:rFonts w:asciiTheme="minorHAnsi" w:hAnsiTheme="minorHAnsi"/>
                <w:sz w:val="20"/>
                <w:szCs w:val="20"/>
              </w:rPr>
              <w:t>C5</w:t>
            </w:r>
          </w:p>
        </w:tc>
        <w:tc>
          <w:tcPr>
            <w:tcW w:w="7796" w:type="dxa"/>
            <w:vAlign w:val="center"/>
          </w:tcPr>
          <w:p w14:paraId="4DE0510B" w14:textId="21184E7D" w:rsidR="00C2435B" w:rsidRPr="00C2435B" w:rsidRDefault="00C2435B" w:rsidP="00A178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C2435B">
              <w:rPr>
                <w:rFonts w:asciiTheme="minorHAnsi" w:hAnsiTheme="minorHAnsi"/>
                <w:sz w:val="20"/>
                <w:szCs w:val="20"/>
              </w:rPr>
              <w:t>Predict the impact of a set decision upon the status of a relationship</w:t>
            </w:r>
          </w:p>
        </w:tc>
        <w:tc>
          <w:tcPr>
            <w:tcW w:w="1134" w:type="dxa"/>
            <w:vAlign w:val="center"/>
          </w:tcPr>
          <w:p w14:paraId="3191FD3F" w14:textId="34B29BD0" w:rsidR="00C2435B" w:rsidRPr="00C2435B" w:rsidRDefault="00C2435B" w:rsidP="00CA00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C2435B">
              <w:rPr>
                <w:rFonts w:asciiTheme="minorHAnsi" w:hAnsiTheme="minorHAnsi"/>
                <w:sz w:val="20"/>
                <w:szCs w:val="20"/>
              </w:rPr>
              <w:t>5</w:t>
            </w:r>
          </w:p>
        </w:tc>
        <w:tc>
          <w:tcPr>
            <w:tcW w:w="1134" w:type="dxa"/>
            <w:vAlign w:val="center"/>
          </w:tcPr>
          <w:p w14:paraId="48AD2317" w14:textId="77777777" w:rsidR="00C2435B" w:rsidRPr="00C2435B" w:rsidRDefault="00C2435B" w:rsidP="00CA00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C2435B" w:rsidRPr="001D5867" w14:paraId="080D3A91" w14:textId="77777777" w:rsidTr="00C2435B">
        <w:trPr>
          <w:trHeight w:val="4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6" w:type="dxa"/>
            <w:vAlign w:val="center"/>
          </w:tcPr>
          <w:p w14:paraId="1886F657" w14:textId="49D53DA4" w:rsidR="00C2435B" w:rsidRPr="00C2435B" w:rsidRDefault="00C2435B" w:rsidP="00C2435B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C2435B">
              <w:rPr>
                <w:rFonts w:asciiTheme="minorHAnsi" w:hAnsiTheme="minorHAnsi"/>
                <w:sz w:val="20"/>
                <w:szCs w:val="20"/>
              </w:rPr>
              <w:t>C6</w:t>
            </w:r>
          </w:p>
        </w:tc>
        <w:tc>
          <w:tcPr>
            <w:tcW w:w="7796" w:type="dxa"/>
            <w:vAlign w:val="center"/>
          </w:tcPr>
          <w:p w14:paraId="538B753D" w14:textId="00B0EDFF" w:rsidR="00C2435B" w:rsidRPr="00C2435B" w:rsidRDefault="00C2435B" w:rsidP="00C243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C2435B">
              <w:rPr>
                <w:rFonts w:asciiTheme="minorHAnsi" w:hAnsiTheme="minorHAnsi"/>
                <w:sz w:val="20"/>
                <w:szCs w:val="20"/>
              </w:rPr>
              <w:t>Discuss the implications of acting irresponsibly in varying situations such as intimate engagements, the use of diverse substances and other habitual practices</w:t>
            </w:r>
          </w:p>
        </w:tc>
        <w:tc>
          <w:tcPr>
            <w:tcW w:w="1134" w:type="dxa"/>
            <w:vAlign w:val="center"/>
          </w:tcPr>
          <w:p w14:paraId="281D7FE6" w14:textId="43104BA3" w:rsidR="00C2435B" w:rsidRPr="00C2435B" w:rsidRDefault="00C2435B" w:rsidP="00CA00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C2435B">
              <w:rPr>
                <w:rFonts w:asciiTheme="minorHAnsi" w:hAnsiTheme="minorHAnsi"/>
                <w:sz w:val="20"/>
                <w:szCs w:val="20"/>
              </w:rPr>
              <w:t>5</w:t>
            </w:r>
          </w:p>
        </w:tc>
        <w:tc>
          <w:tcPr>
            <w:tcW w:w="1134" w:type="dxa"/>
            <w:vAlign w:val="center"/>
          </w:tcPr>
          <w:p w14:paraId="0EC07320" w14:textId="77777777" w:rsidR="00C2435B" w:rsidRPr="00C2435B" w:rsidRDefault="00C2435B" w:rsidP="00CA00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C2435B" w:rsidRPr="001D5867" w14:paraId="3D41D127" w14:textId="77777777" w:rsidTr="00C2435B">
        <w:trPr>
          <w:trHeight w:val="4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6" w:type="dxa"/>
            <w:vAlign w:val="center"/>
          </w:tcPr>
          <w:p w14:paraId="37FDE46B" w14:textId="724D5687" w:rsidR="00C2435B" w:rsidRPr="00C2435B" w:rsidRDefault="00C2435B" w:rsidP="00C2435B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C2435B">
              <w:rPr>
                <w:rFonts w:asciiTheme="minorHAnsi" w:hAnsiTheme="minorHAnsi"/>
                <w:sz w:val="20"/>
                <w:szCs w:val="20"/>
              </w:rPr>
              <w:t>A1</w:t>
            </w:r>
          </w:p>
        </w:tc>
        <w:tc>
          <w:tcPr>
            <w:tcW w:w="7796" w:type="dxa"/>
            <w:vAlign w:val="center"/>
          </w:tcPr>
          <w:p w14:paraId="58A21BD9" w14:textId="3B77FDD3" w:rsidR="00C2435B" w:rsidRPr="00C2435B" w:rsidRDefault="00C2435B" w:rsidP="00C243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C2435B">
              <w:rPr>
                <w:rFonts w:asciiTheme="minorHAnsi" w:hAnsiTheme="minorHAnsi"/>
                <w:sz w:val="20"/>
                <w:szCs w:val="20"/>
              </w:rPr>
              <w:t>Relate own strengths, talents and capabilities with choice of prospective career</w:t>
            </w:r>
          </w:p>
        </w:tc>
        <w:tc>
          <w:tcPr>
            <w:tcW w:w="1134" w:type="dxa"/>
            <w:vAlign w:val="center"/>
          </w:tcPr>
          <w:p w14:paraId="5E132966" w14:textId="19B8777F" w:rsidR="00C2435B" w:rsidRPr="00C2435B" w:rsidRDefault="00C2435B" w:rsidP="00CA00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C2435B">
              <w:rPr>
                <w:rFonts w:asciiTheme="minorHAnsi" w:hAnsiTheme="minorHAnsi"/>
                <w:sz w:val="20"/>
                <w:szCs w:val="20"/>
              </w:rPr>
              <w:t>10</w:t>
            </w:r>
          </w:p>
        </w:tc>
        <w:tc>
          <w:tcPr>
            <w:tcW w:w="1134" w:type="dxa"/>
            <w:vAlign w:val="center"/>
          </w:tcPr>
          <w:p w14:paraId="20281888" w14:textId="77777777" w:rsidR="00C2435B" w:rsidRPr="00C2435B" w:rsidRDefault="00C2435B" w:rsidP="00CA00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C2435B" w:rsidRPr="001D5867" w14:paraId="36A3DCCD" w14:textId="77777777" w:rsidTr="00C2435B">
        <w:trPr>
          <w:trHeight w:val="4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6" w:type="dxa"/>
            <w:vAlign w:val="center"/>
          </w:tcPr>
          <w:p w14:paraId="40F84023" w14:textId="649D2904" w:rsidR="00C2435B" w:rsidRPr="00C2435B" w:rsidRDefault="00C2435B" w:rsidP="00C2435B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C2435B">
              <w:rPr>
                <w:rFonts w:asciiTheme="minorHAnsi" w:hAnsiTheme="minorHAnsi"/>
                <w:sz w:val="20"/>
                <w:szCs w:val="20"/>
              </w:rPr>
              <w:t>A2</w:t>
            </w:r>
          </w:p>
        </w:tc>
        <w:tc>
          <w:tcPr>
            <w:tcW w:w="7796" w:type="dxa"/>
            <w:vAlign w:val="center"/>
          </w:tcPr>
          <w:p w14:paraId="54CAD31C" w14:textId="0A405743" w:rsidR="00C2435B" w:rsidRPr="00C2435B" w:rsidRDefault="00C2435B" w:rsidP="00A178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C2435B">
              <w:rPr>
                <w:rFonts w:asciiTheme="minorHAnsi" w:hAnsiTheme="minorHAnsi"/>
                <w:sz w:val="20"/>
                <w:szCs w:val="20"/>
              </w:rPr>
              <w:t>Prepare a balanced budget plan</w:t>
            </w:r>
          </w:p>
        </w:tc>
        <w:tc>
          <w:tcPr>
            <w:tcW w:w="1134" w:type="dxa"/>
            <w:vAlign w:val="center"/>
          </w:tcPr>
          <w:p w14:paraId="0411C67F" w14:textId="3356D0DD" w:rsidR="00C2435B" w:rsidRPr="00C2435B" w:rsidRDefault="00C2435B" w:rsidP="00CA00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C2435B">
              <w:rPr>
                <w:rFonts w:asciiTheme="minorHAnsi" w:hAnsiTheme="minorHAnsi"/>
                <w:sz w:val="20"/>
                <w:szCs w:val="20"/>
              </w:rPr>
              <w:t>10</w:t>
            </w:r>
          </w:p>
        </w:tc>
        <w:tc>
          <w:tcPr>
            <w:tcW w:w="1134" w:type="dxa"/>
            <w:vAlign w:val="center"/>
          </w:tcPr>
          <w:p w14:paraId="38F8AA23" w14:textId="77777777" w:rsidR="00C2435B" w:rsidRPr="00C2435B" w:rsidRDefault="00C2435B" w:rsidP="00CA00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C2435B" w:rsidRPr="001D5867" w14:paraId="08C9E904" w14:textId="77777777" w:rsidTr="00C2435B">
        <w:trPr>
          <w:trHeight w:val="4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6" w:type="dxa"/>
            <w:vAlign w:val="center"/>
          </w:tcPr>
          <w:p w14:paraId="2807ECEF" w14:textId="0E888676" w:rsidR="00C2435B" w:rsidRPr="00C2435B" w:rsidRDefault="00C2435B" w:rsidP="00C2435B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C2435B">
              <w:rPr>
                <w:rFonts w:asciiTheme="minorHAnsi" w:hAnsiTheme="minorHAnsi"/>
                <w:sz w:val="20"/>
                <w:szCs w:val="20"/>
              </w:rPr>
              <w:t>A3</w:t>
            </w:r>
          </w:p>
        </w:tc>
        <w:tc>
          <w:tcPr>
            <w:tcW w:w="7796" w:type="dxa"/>
            <w:vAlign w:val="center"/>
          </w:tcPr>
          <w:p w14:paraId="46338688" w14:textId="6A87270F" w:rsidR="00C2435B" w:rsidRPr="00C2435B" w:rsidRDefault="00C2435B" w:rsidP="00A178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C2435B">
              <w:rPr>
                <w:rFonts w:asciiTheme="minorHAnsi" w:hAnsiTheme="minorHAnsi"/>
                <w:sz w:val="20"/>
                <w:szCs w:val="20"/>
              </w:rPr>
              <w:t>Organise a personal week plan timetable</w:t>
            </w:r>
          </w:p>
        </w:tc>
        <w:tc>
          <w:tcPr>
            <w:tcW w:w="1134" w:type="dxa"/>
            <w:vAlign w:val="center"/>
          </w:tcPr>
          <w:p w14:paraId="41BCEE44" w14:textId="6037B45F" w:rsidR="00C2435B" w:rsidRPr="00C2435B" w:rsidRDefault="00C2435B" w:rsidP="00CA00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C2435B">
              <w:rPr>
                <w:rFonts w:asciiTheme="minorHAnsi" w:hAnsiTheme="minorHAnsi"/>
                <w:sz w:val="20"/>
                <w:szCs w:val="20"/>
              </w:rPr>
              <w:t>10</w:t>
            </w:r>
          </w:p>
        </w:tc>
        <w:tc>
          <w:tcPr>
            <w:tcW w:w="1134" w:type="dxa"/>
            <w:vAlign w:val="center"/>
          </w:tcPr>
          <w:p w14:paraId="080D7EE6" w14:textId="77777777" w:rsidR="00C2435B" w:rsidRPr="00C2435B" w:rsidRDefault="00C2435B" w:rsidP="00CA00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C2435B" w:rsidRPr="001D5867" w14:paraId="2B62B6BB" w14:textId="77777777" w:rsidTr="00C2435B">
        <w:trPr>
          <w:trHeight w:val="4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6" w:type="dxa"/>
            <w:vAlign w:val="center"/>
          </w:tcPr>
          <w:p w14:paraId="1061DAFC" w14:textId="25F70FD5" w:rsidR="00C2435B" w:rsidRPr="00C2435B" w:rsidRDefault="00C2435B" w:rsidP="00C2435B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C2435B">
              <w:rPr>
                <w:rFonts w:asciiTheme="minorHAnsi" w:hAnsiTheme="minorHAnsi"/>
                <w:sz w:val="20"/>
                <w:szCs w:val="20"/>
              </w:rPr>
              <w:t>A4</w:t>
            </w:r>
          </w:p>
        </w:tc>
        <w:tc>
          <w:tcPr>
            <w:tcW w:w="7796" w:type="dxa"/>
            <w:vAlign w:val="center"/>
          </w:tcPr>
          <w:p w14:paraId="2DC5B85B" w14:textId="3144F036" w:rsidR="00C2435B" w:rsidRPr="00C2435B" w:rsidRDefault="00C2435B" w:rsidP="00A178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C2435B">
              <w:rPr>
                <w:rFonts w:asciiTheme="minorHAnsi" w:hAnsiTheme="minorHAnsi"/>
                <w:sz w:val="20"/>
                <w:szCs w:val="20"/>
              </w:rPr>
              <w:t>Demonstrate adaptability towards working with other individuals</w:t>
            </w:r>
          </w:p>
        </w:tc>
        <w:tc>
          <w:tcPr>
            <w:tcW w:w="1134" w:type="dxa"/>
            <w:vAlign w:val="center"/>
          </w:tcPr>
          <w:p w14:paraId="153E3F79" w14:textId="7159DA6A" w:rsidR="00C2435B" w:rsidRPr="00C2435B" w:rsidRDefault="00C2435B" w:rsidP="00CA00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C2435B">
              <w:rPr>
                <w:rFonts w:asciiTheme="minorHAnsi" w:hAnsiTheme="minorHAnsi"/>
                <w:sz w:val="20"/>
                <w:szCs w:val="20"/>
              </w:rPr>
              <w:t>10</w:t>
            </w:r>
          </w:p>
        </w:tc>
        <w:tc>
          <w:tcPr>
            <w:tcW w:w="1134" w:type="dxa"/>
            <w:vAlign w:val="center"/>
          </w:tcPr>
          <w:p w14:paraId="1015B238" w14:textId="77777777" w:rsidR="00C2435B" w:rsidRPr="00C2435B" w:rsidRDefault="00C2435B" w:rsidP="00CA00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C2435B" w:rsidRPr="001D5867" w14:paraId="1EE7B7FC" w14:textId="77777777" w:rsidTr="00C2435B">
        <w:trPr>
          <w:trHeight w:val="4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6" w:type="dxa"/>
            <w:vAlign w:val="center"/>
          </w:tcPr>
          <w:p w14:paraId="3C6B4A7D" w14:textId="02ADB029" w:rsidR="00C2435B" w:rsidRPr="00C2435B" w:rsidRDefault="00C2435B" w:rsidP="00C2435B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C2435B">
              <w:rPr>
                <w:rFonts w:asciiTheme="minorHAnsi" w:hAnsiTheme="minorHAnsi"/>
                <w:sz w:val="20"/>
                <w:szCs w:val="20"/>
              </w:rPr>
              <w:t>A5</w:t>
            </w:r>
          </w:p>
        </w:tc>
        <w:tc>
          <w:tcPr>
            <w:tcW w:w="7796" w:type="dxa"/>
            <w:vAlign w:val="center"/>
          </w:tcPr>
          <w:p w14:paraId="5528AF6F" w14:textId="4DFFF686" w:rsidR="00C2435B" w:rsidRPr="00C2435B" w:rsidRDefault="00C2435B" w:rsidP="00A178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C2435B">
              <w:rPr>
                <w:rFonts w:asciiTheme="minorHAnsi" w:hAnsiTheme="minorHAnsi"/>
                <w:sz w:val="20"/>
                <w:szCs w:val="20"/>
              </w:rPr>
              <w:t>Develop practice and engagement of critical thinking</w:t>
            </w:r>
          </w:p>
        </w:tc>
        <w:tc>
          <w:tcPr>
            <w:tcW w:w="1134" w:type="dxa"/>
            <w:vAlign w:val="center"/>
          </w:tcPr>
          <w:p w14:paraId="14DF195B" w14:textId="39F558C3" w:rsidR="00C2435B" w:rsidRPr="00C2435B" w:rsidRDefault="00C2435B" w:rsidP="00C243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C2435B">
              <w:rPr>
                <w:rFonts w:asciiTheme="minorHAnsi" w:hAnsiTheme="minorHAnsi"/>
                <w:sz w:val="20"/>
                <w:szCs w:val="20"/>
              </w:rPr>
              <w:t>10</w:t>
            </w:r>
          </w:p>
        </w:tc>
        <w:tc>
          <w:tcPr>
            <w:tcW w:w="1134" w:type="dxa"/>
            <w:vAlign w:val="center"/>
          </w:tcPr>
          <w:p w14:paraId="4DDC7E57" w14:textId="77777777" w:rsidR="00C2435B" w:rsidRPr="00C2435B" w:rsidRDefault="00C2435B" w:rsidP="00CA00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C2435B" w:rsidRPr="001D5867" w14:paraId="3A989463" w14:textId="77777777" w:rsidTr="00C2435B">
        <w:trPr>
          <w:trHeight w:val="4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6" w:type="dxa"/>
            <w:vAlign w:val="center"/>
          </w:tcPr>
          <w:p w14:paraId="0005B584" w14:textId="77777777" w:rsidR="00C2435B" w:rsidRPr="00C2435B" w:rsidRDefault="00C2435B" w:rsidP="00C2435B">
            <w:pPr>
              <w:tabs>
                <w:tab w:val="left" w:pos="6520"/>
              </w:tabs>
              <w:jc w:val="center"/>
              <w:rPr>
                <w:rFonts w:asciiTheme="minorHAnsi" w:hAnsiTheme="minorHAnsi"/>
                <w:i/>
                <w:sz w:val="20"/>
                <w:szCs w:val="20"/>
              </w:rPr>
            </w:pPr>
          </w:p>
        </w:tc>
        <w:tc>
          <w:tcPr>
            <w:tcW w:w="7796" w:type="dxa"/>
            <w:vAlign w:val="center"/>
          </w:tcPr>
          <w:p w14:paraId="5391A6C1" w14:textId="7B156D0E" w:rsidR="00C2435B" w:rsidRPr="00C2435B" w:rsidRDefault="00C2435B" w:rsidP="008B1DC3">
            <w:pPr>
              <w:tabs>
                <w:tab w:val="left" w:pos="652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/>
                <w:i/>
                <w:sz w:val="20"/>
                <w:szCs w:val="20"/>
              </w:rPr>
            </w:pPr>
            <w:r w:rsidRPr="00C2435B">
              <w:rPr>
                <w:rFonts w:asciiTheme="minorHAnsi" w:hAnsiTheme="minorHAnsi"/>
                <w:b/>
                <w:i/>
                <w:sz w:val="20"/>
                <w:szCs w:val="20"/>
              </w:rPr>
              <w:t>Total Marks</w:t>
            </w:r>
          </w:p>
        </w:tc>
        <w:tc>
          <w:tcPr>
            <w:tcW w:w="1134" w:type="dxa"/>
            <w:vAlign w:val="center"/>
          </w:tcPr>
          <w:p w14:paraId="15B72D5B" w14:textId="0A17AAED" w:rsidR="00C2435B" w:rsidRPr="00C2435B" w:rsidRDefault="00C2435B" w:rsidP="00CA00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/>
                <w:sz w:val="20"/>
                <w:szCs w:val="20"/>
              </w:rPr>
            </w:pPr>
            <w:r w:rsidRPr="00C2435B">
              <w:rPr>
                <w:rFonts w:asciiTheme="minorHAnsi" w:hAnsiTheme="minorHAnsi"/>
                <w:b/>
                <w:sz w:val="20"/>
                <w:szCs w:val="20"/>
              </w:rPr>
              <w:t>100</w:t>
            </w:r>
          </w:p>
        </w:tc>
        <w:tc>
          <w:tcPr>
            <w:tcW w:w="1134" w:type="dxa"/>
            <w:vAlign w:val="center"/>
          </w:tcPr>
          <w:p w14:paraId="2F53BD79" w14:textId="77777777" w:rsidR="00C2435B" w:rsidRPr="00C2435B" w:rsidRDefault="00C2435B" w:rsidP="00CA00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</w:p>
        </w:tc>
      </w:tr>
    </w:tbl>
    <w:p w14:paraId="05197C57" w14:textId="4904F65A" w:rsidR="00C7032B" w:rsidRDefault="00C7032B" w:rsidP="00C7032B">
      <w:pPr>
        <w:jc w:val="right"/>
        <w:rPr>
          <w:sz w:val="20"/>
          <w:szCs w:val="20"/>
        </w:rPr>
      </w:pPr>
    </w:p>
    <w:p w14:paraId="193AF7C6" w14:textId="77777777" w:rsidR="004B7E79" w:rsidRPr="002076B4" w:rsidRDefault="004B7E79" w:rsidP="00C7032B">
      <w:pPr>
        <w:jc w:val="right"/>
        <w:rPr>
          <w:sz w:val="20"/>
          <w:szCs w:val="20"/>
        </w:rPr>
      </w:pPr>
    </w:p>
    <w:tbl>
      <w:tblPr>
        <w:tblW w:w="1066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660"/>
      </w:tblGrid>
      <w:tr w:rsidR="00C7032B" w:rsidRPr="002076B4" w14:paraId="199BCC99" w14:textId="77777777" w:rsidTr="00185E27">
        <w:trPr>
          <w:trHeight w:hRule="exact" w:val="505"/>
        </w:trPr>
        <w:tc>
          <w:tcPr>
            <w:tcW w:w="106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DC3BFA4" w14:textId="77777777" w:rsidR="00C35E66" w:rsidRPr="003271BA" w:rsidRDefault="00B546A4" w:rsidP="00B546A4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Assessor’s feedback </w:t>
            </w:r>
            <w:r w:rsidR="00842FF1" w:rsidRPr="003271BA">
              <w:rPr>
                <w:b/>
                <w:sz w:val="20"/>
                <w:szCs w:val="20"/>
              </w:rPr>
              <w:t>to student</w:t>
            </w:r>
          </w:p>
        </w:tc>
      </w:tr>
      <w:tr w:rsidR="00C7032B" w:rsidRPr="002076B4" w14:paraId="24B4A0B0" w14:textId="77777777" w:rsidTr="00185E27">
        <w:trPr>
          <w:trHeight w:hRule="exact" w:val="4808"/>
        </w:trPr>
        <w:tc>
          <w:tcPr>
            <w:tcW w:w="10660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904D124" w14:textId="77777777" w:rsidR="005C22C2" w:rsidRPr="00862CEE" w:rsidRDefault="005C22C2" w:rsidP="00F811FD">
            <w:pPr>
              <w:rPr>
                <w:bCs/>
                <w:sz w:val="18"/>
                <w:szCs w:val="18"/>
              </w:rPr>
            </w:pPr>
          </w:p>
          <w:p w14:paraId="18D81777" w14:textId="77777777" w:rsidR="007049FA" w:rsidRPr="00862CEE" w:rsidRDefault="007049FA" w:rsidP="00F811FD">
            <w:pPr>
              <w:rPr>
                <w:bCs/>
                <w:sz w:val="18"/>
                <w:szCs w:val="18"/>
              </w:rPr>
            </w:pPr>
          </w:p>
          <w:p w14:paraId="3508EB5A" w14:textId="77777777" w:rsidR="00146C00" w:rsidRPr="00862CEE" w:rsidRDefault="00146C00" w:rsidP="00F811FD">
            <w:pPr>
              <w:rPr>
                <w:bCs/>
                <w:sz w:val="18"/>
                <w:szCs w:val="18"/>
              </w:rPr>
            </w:pPr>
          </w:p>
          <w:p w14:paraId="32399B3C" w14:textId="77777777" w:rsidR="00146C00" w:rsidRPr="00862CEE" w:rsidRDefault="00146C00" w:rsidP="00F811FD">
            <w:pPr>
              <w:rPr>
                <w:bCs/>
                <w:sz w:val="18"/>
                <w:szCs w:val="18"/>
              </w:rPr>
            </w:pPr>
          </w:p>
          <w:p w14:paraId="670527D5" w14:textId="77777777" w:rsidR="00146C00" w:rsidRPr="00862CEE" w:rsidRDefault="00146C00" w:rsidP="00F811FD">
            <w:pPr>
              <w:rPr>
                <w:bCs/>
                <w:sz w:val="18"/>
                <w:szCs w:val="18"/>
              </w:rPr>
            </w:pPr>
          </w:p>
          <w:p w14:paraId="4BD60AD1" w14:textId="77777777" w:rsidR="00146C00" w:rsidRPr="00862CEE" w:rsidRDefault="00146C00" w:rsidP="00F811FD">
            <w:pPr>
              <w:rPr>
                <w:bCs/>
                <w:sz w:val="18"/>
                <w:szCs w:val="18"/>
              </w:rPr>
            </w:pPr>
          </w:p>
          <w:p w14:paraId="6D69D81A" w14:textId="77777777" w:rsidR="00CF28CA" w:rsidRPr="00862CEE" w:rsidRDefault="00CF28CA" w:rsidP="00F811FD">
            <w:pPr>
              <w:rPr>
                <w:bCs/>
                <w:sz w:val="18"/>
                <w:szCs w:val="18"/>
              </w:rPr>
            </w:pPr>
          </w:p>
          <w:p w14:paraId="10945808" w14:textId="77777777" w:rsidR="00146C00" w:rsidRPr="00862CEE" w:rsidRDefault="00146C00" w:rsidP="00F811FD">
            <w:pPr>
              <w:rPr>
                <w:bCs/>
                <w:sz w:val="18"/>
                <w:szCs w:val="18"/>
              </w:rPr>
            </w:pPr>
          </w:p>
          <w:p w14:paraId="2601E4AE" w14:textId="77777777" w:rsidR="00146C00" w:rsidRPr="00862CEE" w:rsidRDefault="00146C00" w:rsidP="00F811FD">
            <w:pPr>
              <w:rPr>
                <w:bCs/>
                <w:sz w:val="18"/>
                <w:szCs w:val="18"/>
              </w:rPr>
            </w:pPr>
          </w:p>
          <w:p w14:paraId="31AE9C69" w14:textId="77777777" w:rsidR="00533115" w:rsidRPr="00862CEE" w:rsidRDefault="00533115" w:rsidP="00F811FD">
            <w:pPr>
              <w:rPr>
                <w:bCs/>
                <w:sz w:val="18"/>
                <w:szCs w:val="18"/>
              </w:rPr>
            </w:pPr>
          </w:p>
          <w:p w14:paraId="12B340A3" w14:textId="77777777" w:rsidR="00533115" w:rsidRPr="00862CEE" w:rsidRDefault="00533115" w:rsidP="00F811FD">
            <w:pPr>
              <w:rPr>
                <w:bCs/>
                <w:sz w:val="18"/>
                <w:szCs w:val="18"/>
              </w:rPr>
            </w:pPr>
          </w:p>
          <w:p w14:paraId="01C3748D" w14:textId="77777777" w:rsidR="00533115" w:rsidRPr="00862CEE" w:rsidRDefault="00533115" w:rsidP="00F811FD">
            <w:pPr>
              <w:rPr>
                <w:bCs/>
                <w:sz w:val="18"/>
                <w:szCs w:val="18"/>
              </w:rPr>
            </w:pPr>
          </w:p>
          <w:p w14:paraId="425AF5B4" w14:textId="77777777" w:rsidR="00CF28CA" w:rsidRPr="00862CEE" w:rsidRDefault="00CF28CA" w:rsidP="00F811FD">
            <w:pPr>
              <w:rPr>
                <w:bCs/>
                <w:sz w:val="18"/>
                <w:szCs w:val="18"/>
              </w:rPr>
            </w:pPr>
          </w:p>
          <w:p w14:paraId="3690C1E0" w14:textId="77777777" w:rsidR="00146C00" w:rsidRPr="00862CEE" w:rsidRDefault="00146C00" w:rsidP="00F811FD">
            <w:pPr>
              <w:rPr>
                <w:bCs/>
                <w:sz w:val="18"/>
                <w:szCs w:val="18"/>
              </w:rPr>
            </w:pPr>
          </w:p>
          <w:p w14:paraId="6A6A83CA" w14:textId="77777777" w:rsidR="00146C00" w:rsidRPr="00862CEE" w:rsidRDefault="00146C00" w:rsidP="00F811FD">
            <w:pPr>
              <w:rPr>
                <w:bCs/>
                <w:sz w:val="18"/>
                <w:szCs w:val="18"/>
              </w:rPr>
            </w:pPr>
          </w:p>
          <w:p w14:paraId="134EDF49" w14:textId="77777777" w:rsidR="00146C00" w:rsidRPr="00862CEE" w:rsidRDefault="00146C00" w:rsidP="00F811FD">
            <w:pPr>
              <w:rPr>
                <w:bCs/>
                <w:sz w:val="18"/>
                <w:szCs w:val="18"/>
              </w:rPr>
            </w:pPr>
          </w:p>
          <w:p w14:paraId="53D8B382" w14:textId="77777777" w:rsidR="00146C00" w:rsidRPr="00862CEE" w:rsidRDefault="00146C00" w:rsidP="00F811FD">
            <w:pPr>
              <w:rPr>
                <w:bCs/>
                <w:sz w:val="18"/>
                <w:szCs w:val="18"/>
              </w:rPr>
            </w:pPr>
          </w:p>
          <w:p w14:paraId="3B6B60B6" w14:textId="77777777" w:rsidR="00C05CBD" w:rsidRPr="00862CEE" w:rsidRDefault="00C05CBD" w:rsidP="00F811FD">
            <w:pPr>
              <w:rPr>
                <w:bCs/>
                <w:sz w:val="18"/>
                <w:szCs w:val="18"/>
              </w:rPr>
            </w:pPr>
          </w:p>
          <w:p w14:paraId="216A01D5" w14:textId="77777777" w:rsidR="00C05CBD" w:rsidRPr="00862CEE" w:rsidRDefault="00C05CBD" w:rsidP="00F811FD">
            <w:pPr>
              <w:rPr>
                <w:bCs/>
                <w:sz w:val="18"/>
                <w:szCs w:val="18"/>
              </w:rPr>
            </w:pPr>
          </w:p>
          <w:p w14:paraId="7AD50870" w14:textId="77777777" w:rsidR="00C05CBD" w:rsidRPr="00862CEE" w:rsidRDefault="00C05CBD" w:rsidP="00F811FD">
            <w:pPr>
              <w:rPr>
                <w:bCs/>
                <w:sz w:val="18"/>
                <w:szCs w:val="18"/>
              </w:rPr>
            </w:pPr>
          </w:p>
          <w:p w14:paraId="59B1BC81" w14:textId="77777777" w:rsidR="00C05CBD" w:rsidRPr="00862CEE" w:rsidRDefault="00C05CBD" w:rsidP="00F811FD">
            <w:pPr>
              <w:rPr>
                <w:bCs/>
                <w:sz w:val="18"/>
                <w:szCs w:val="18"/>
              </w:rPr>
            </w:pPr>
          </w:p>
          <w:p w14:paraId="1299789B" w14:textId="77777777" w:rsidR="00A37320" w:rsidRPr="00A37320" w:rsidRDefault="00A37320" w:rsidP="00A37320">
            <w:pPr>
              <w:jc w:val="right"/>
              <w:rPr>
                <w:b/>
                <w:bCs/>
                <w:i/>
                <w:sz w:val="20"/>
                <w:szCs w:val="20"/>
              </w:rPr>
            </w:pPr>
          </w:p>
        </w:tc>
      </w:tr>
    </w:tbl>
    <w:p w14:paraId="66E85951" w14:textId="77777777" w:rsidR="00CF28CA" w:rsidRDefault="00CF28CA">
      <w:pPr>
        <w:rPr>
          <w:sz w:val="6"/>
          <w:szCs w:val="6"/>
        </w:rPr>
      </w:pPr>
    </w:p>
    <w:tbl>
      <w:tblPr>
        <w:tblW w:w="1066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969"/>
        <w:gridCol w:w="3153"/>
        <w:gridCol w:w="2126"/>
        <w:gridCol w:w="1417"/>
      </w:tblGrid>
      <w:tr w:rsidR="00306F12" w:rsidRPr="00C05CBD" w14:paraId="46E22B25" w14:textId="77777777" w:rsidTr="00185E27">
        <w:trPr>
          <w:trHeight w:val="504"/>
        </w:trPr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AB76C43" w14:textId="77777777" w:rsidR="00306F12" w:rsidRPr="00C05CBD" w:rsidRDefault="00306F12" w:rsidP="00DB5840">
            <w:pPr>
              <w:spacing w:before="6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3153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9C13F7F" w14:textId="77777777" w:rsidR="00306F12" w:rsidRPr="00C05CBD" w:rsidRDefault="00306F12" w:rsidP="00185E27">
            <w:pPr>
              <w:spacing w:before="60"/>
              <w:jc w:val="center"/>
              <w:rPr>
                <w:b/>
                <w:bCs/>
                <w:sz w:val="18"/>
                <w:szCs w:val="18"/>
              </w:rPr>
            </w:pPr>
            <w:r w:rsidRPr="00C05CBD">
              <w:rPr>
                <w:b/>
                <w:bCs/>
                <w:sz w:val="18"/>
                <w:szCs w:val="18"/>
              </w:rPr>
              <w:t>Name</w:t>
            </w:r>
            <w:r>
              <w:rPr>
                <w:b/>
                <w:bCs/>
                <w:sz w:val="18"/>
                <w:szCs w:val="18"/>
              </w:rPr>
              <w:t xml:space="preserve"> &amp; Surname</w:t>
            </w:r>
          </w:p>
        </w:tc>
        <w:tc>
          <w:tcPr>
            <w:tcW w:w="2126" w:type="dxa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5ADE067" w14:textId="77777777" w:rsidR="00306F12" w:rsidRPr="00C05CBD" w:rsidRDefault="00306F12" w:rsidP="00185E27">
            <w:pPr>
              <w:spacing w:before="60"/>
              <w:jc w:val="center"/>
              <w:rPr>
                <w:b/>
                <w:bCs/>
                <w:sz w:val="18"/>
                <w:szCs w:val="18"/>
              </w:rPr>
            </w:pPr>
            <w:r w:rsidRPr="00C05CBD">
              <w:rPr>
                <w:b/>
                <w:bCs/>
                <w:sz w:val="18"/>
                <w:szCs w:val="18"/>
              </w:rPr>
              <w:t>Signature</w:t>
            </w:r>
          </w:p>
        </w:tc>
        <w:tc>
          <w:tcPr>
            <w:tcW w:w="1417" w:type="dxa"/>
            <w:shd w:val="clear" w:color="auto" w:fill="F2F2F2" w:themeFill="background1" w:themeFillShade="F2"/>
            <w:vAlign w:val="center"/>
          </w:tcPr>
          <w:p w14:paraId="6A868D28" w14:textId="77777777" w:rsidR="00306F12" w:rsidRPr="00C05CBD" w:rsidRDefault="00306F12" w:rsidP="00185E27">
            <w:pPr>
              <w:spacing w:before="60"/>
              <w:jc w:val="center"/>
              <w:rPr>
                <w:b/>
                <w:bCs/>
                <w:sz w:val="18"/>
                <w:szCs w:val="18"/>
              </w:rPr>
            </w:pPr>
            <w:r w:rsidRPr="00C05CBD">
              <w:rPr>
                <w:b/>
                <w:bCs/>
                <w:sz w:val="18"/>
                <w:szCs w:val="18"/>
              </w:rPr>
              <w:t>Date</w:t>
            </w:r>
          </w:p>
        </w:tc>
      </w:tr>
      <w:tr w:rsidR="00306F12" w:rsidRPr="00C05CBD" w14:paraId="26AA1FA9" w14:textId="77777777" w:rsidTr="00185E27">
        <w:trPr>
          <w:trHeight w:val="504"/>
        </w:trPr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D9E0EB1" w14:textId="056BE2BF" w:rsidR="00306F12" w:rsidRPr="00841683" w:rsidRDefault="00306F12" w:rsidP="00185E27">
            <w:pPr>
              <w:spacing w:before="60"/>
              <w:rPr>
                <w:b/>
                <w:sz w:val="18"/>
                <w:szCs w:val="18"/>
              </w:rPr>
            </w:pPr>
            <w:r w:rsidRPr="00C05CBD">
              <w:rPr>
                <w:b/>
                <w:sz w:val="18"/>
                <w:szCs w:val="18"/>
              </w:rPr>
              <w:t>Internal Verifier</w:t>
            </w:r>
            <w:r>
              <w:rPr>
                <w:b/>
                <w:sz w:val="18"/>
                <w:szCs w:val="18"/>
              </w:rPr>
              <w:t xml:space="preserve">: </w:t>
            </w:r>
            <w:r w:rsidRPr="00841683">
              <w:rPr>
                <w:sz w:val="18"/>
                <w:szCs w:val="18"/>
              </w:rPr>
              <w:t xml:space="preserve">Approval of </w:t>
            </w:r>
            <w:r w:rsidRPr="00841683">
              <w:rPr>
                <w:sz w:val="18"/>
                <w:szCs w:val="18"/>
                <w:u w:val="single"/>
              </w:rPr>
              <w:t>a</w:t>
            </w:r>
            <w:r w:rsidRPr="00841683">
              <w:rPr>
                <w:i/>
                <w:sz w:val="18"/>
                <w:szCs w:val="18"/>
                <w:u w:val="single"/>
              </w:rPr>
              <w:t>ssignment brief</w:t>
            </w:r>
          </w:p>
        </w:tc>
        <w:tc>
          <w:tcPr>
            <w:tcW w:w="3153" w:type="dxa"/>
            <w:shd w:val="clear" w:color="auto" w:fill="FFFFFF" w:themeFill="background1"/>
          </w:tcPr>
          <w:p w14:paraId="63A69DDA" w14:textId="77777777" w:rsidR="00306F12" w:rsidRPr="00C05CBD" w:rsidRDefault="00306F12" w:rsidP="00DB5840">
            <w:pPr>
              <w:spacing w:before="6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14:paraId="0A029049" w14:textId="77777777" w:rsidR="00306F12" w:rsidRPr="00C05CBD" w:rsidRDefault="00306F12" w:rsidP="00DB5840">
            <w:pPr>
              <w:spacing w:before="6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14:paraId="1F65FD10" w14:textId="77777777" w:rsidR="00306F12" w:rsidRPr="00C05CBD" w:rsidRDefault="00306F12" w:rsidP="00DB5840">
            <w:pPr>
              <w:spacing w:before="60"/>
              <w:rPr>
                <w:b/>
                <w:bCs/>
                <w:sz w:val="18"/>
                <w:szCs w:val="18"/>
              </w:rPr>
            </w:pPr>
          </w:p>
        </w:tc>
      </w:tr>
      <w:tr w:rsidR="00306F12" w:rsidRPr="00C05CBD" w14:paraId="3750DED7" w14:textId="77777777" w:rsidTr="00F24A11">
        <w:trPr>
          <w:trHeight w:val="504"/>
        </w:trPr>
        <w:tc>
          <w:tcPr>
            <w:tcW w:w="3969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678D6FDB" w14:textId="16E66CA4" w:rsidR="00306F12" w:rsidRPr="00C05CBD" w:rsidRDefault="00306F12" w:rsidP="00F24A11">
            <w:pPr>
              <w:spacing w:before="60"/>
              <w:rPr>
                <w:b/>
                <w:bCs/>
                <w:sz w:val="18"/>
                <w:szCs w:val="18"/>
              </w:rPr>
            </w:pPr>
            <w:r w:rsidRPr="00C05CBD">
              <w:rPr>
                <w:b/>
                <w:bCs/>
                <w:sz w:val="18"/>
                <w:szCs w:val="18"/>
              </w:rPr>
              <w:t>Lecturer / Assessor</w:t>
            </w:r>
            <w:r>
              <w:rPr>
                <w:b/>
                <w:bCs/>
                <w:sz w:val="18"/>
                <w:szCs w:val="18"/>
              </w:rPr>
              <w:t xml:space="preserve">: </w:t>
            </w:r>
            <w:r w:rsidRPr="00841683">
              <w:rPr>
                <w:bCs/>
                <w:sz w:val="18"/>
                <w:szCs w:val="18"/>
              </w:rPr>
              <w:t>Issue of results and feedback</w:t>
            </w:r>
            <w:r>
              <w:rPr>
                <w:bCs/>
                <w:sz w:val="18"/>
                <w:szCs w:val="18"/>
              </w:rPr>
              <w:t xml:space="preserve"> to student</w:t>
            </w:r>
          </w:p>
        </w:tc>
        <w:tc>
          <w:tcPr>
            <w:tcW w:w="3153" w:type="dxa"/>
            <w:shd w:val="clear" w:color="auto" w:fill="FFFFFF" w:themeFill="background1"/>
            <w:vAlign w:val="center"/>
          </w:tcPr>
          <w:p w14:paraId="3809201E" w14:textId="0532A45C" w:rsidR="00306F12" w:rsidRPr="00C05CBD" w:rsidRDefault="00F24A11" w:rsidP="00F24A11">
            <w:pPr>
              <w:spacing w:before="60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Andrew Triganza Scott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14:paraId="5121E687" w14:textId="77777777" w:rsidR="00306F12" w:rsidRPr="00C05CBD" w:rsidRDefault="00306F12" w:rsidP="00F24A11">
            <w:pPr>
              <w:spacing w:before="60"/>
              <w:rPr>
                <w:b/>
                <w:bCs/>
                <w:sz w:val="18"/>
                <w:szCs w:val="18"/>
              </w:rPr>
            </w:pPr>
            <w:bookmarkStart w:id="0" w:name="_GoBack"/>
            <w:bookmarkEnd w:id="0"/>
          </w:p>
        </w:tc>
        <w:tc>
          <w:tcPr>
            <w:tcW w:w="1417" w:type="dxa"/>
            <w:vAlign w:val="center"/>
          </w:tcPr>
          <w:p w14:paraId="1C95BBC3" w14:textId="77777777" w:rsidR="00306F12" w:rsidRPr="00C05CBD" w:rsidRDefault="00306F12" w:rsidP="00F24A11">
            <w:pPr>
              <w:spacing w:before="60"/>
              <w:rPr>
                <w:b/>
                <w:bCs/>
                <w:sz w:val="18"/>
                <w:szCs w:val="18"/>
              </w:rPr>
            </w:pPr>
          </w:p>
        </w:tc>
      </w:tr>
      <w:tr w:rsidR="00306F12" w:rsidRPr="00C05CBD" w14:paraId="611DA377" w14:textId="77777777" w:rsidTr="00185E27">
        <w:trPr>
          <w:trHeight w:val="504"/>
        </w:trPr>
        <w:tc>
          <w:tcPr>
            <w:tcW w:w="3969" w:type="dxa"/>
            <w:shd w:val="clear" w:color="auto" w:fill="F2F2F2" w:themeFill="background1" w:themeFillShade="F2"/>
            <w:vAlign w:val="center"/>
          </w:tcPr>
          <w:p w14:paraId="34819E05" w14:textId="2E2EF1B9" w:rsidR="00306F12" w:rsidRPr="00C05CBD" w:rsidRDefault="00185E27" w:rsidP="00DB5840">
            <w:pPr>
              <w:rPr>
                <w:b/>
                <w:bCs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nternal Verifier</w:t>
            </w:r>
            <w:r w:rsidR="00306F12">
              <w:rPr>
                <w:b/>
                <w:sz w:val="18"/>
                <w:szCs w:val="18"/>
              </w:rPr>
              <w:t xml:space="preserve">: </w:t>
            </w:r>
            <w:r w:rsidR="00306F12" w:rsidRPr="00841683">
              <w:rPr>
                <w:sz w:val="18"/>
                <w:szCs w:val="18"/>
              </w:rPr>
              <w:t xml:space="preserve">Approval of </w:t>
            </w:r>
            <w:r w:rsidR="00306F12" w:rsidRPr="00841683">
              <w:rPr>
                <w:i/>
                <w:sz w:val="18"/>
                <w:szCs w:val="18"/>
                <w:u w:val="single"/>
              </w:rPr>
              <w:t xml:space="preserve">assessment decisions </w:t>
            </w:r>
            <w:r w:rsidR="00306F12" w:rsidRPr="00841683">
              <w:rPr>
                <w:i/>
                <w:sz w:val="18"/>
                <w:szCs w:val="18"/>
              </w:rPr>
              <w:t>(Sample)</w:t>
            </w:r>
          </w:p>
        </w:tc>
        <w:tc>
          <w:tcPr>
            <w:tcW w:w="3153" w:type="dxa"/>
            <w:shd w:val="clear" w:color="auto" w:fill="FFFFFF" w:themeFill="background1"/>
          </w:tcPr>
          <w:p w14:paraId="6B97FD55" w14:textId="77777777" w:rsidR="00306F12" w:rsidRPr="00C05CBD" w:rsidRDefault="00306F12" w:rsidP="00DB5840">
            <w:pPr>
              <w:spacing w:before="6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14:paraId="40DE85B6" w14:textId="77777777" w:rsidR="00306F12" w:rsidRPr="00C05CBD" w:rsidRDefault="00306F12" w:rsidP="00DB5840">
            <w:pPr>
              <w:spacing w:before="6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417" w:type="dxa"/>
            <w:vAlign w:val="center"/>
          </w:tcPr>
          <w:p w14:paraId="33BC7D3F" w14:textId="77777777" w:rsidR="00306F12" w:rsidRPr="00C05CBD" w:rsidRDefault="00306F12" w:rsidP="00DB5840">
            <w:pPr>
              <w:spacing w:before="60"/>
              <w:rPr>
                <w:b/>
                <w:bCs/>
                <w:sz w:val="18"/>
                <w:szCs w:val="18"/>
              </w:rPr>
            </w:pPr>
          </w:p>
        </w:tc>
      </w:tr>
      <w:tr w:rsidR="00306F12" w:rsidRPr="00C05CBD" w14:paraId="02CD507B" w14:textId="77777777" w:rsidTr="00185E27">
        <w:trPr>
          <w:trHeight w:val="504"/>
        </w:trPr>
        <w:tc>
          <w:tcPr>
            <w:tcW w:w="7122" w:type="dxa"/>
            <w:gridSpan w:val="2"/>
            <w:shd w:val="clear" w:color="auto" w:fill="F2F2F2" w:themeFill="background1" w:themeFillShade="F2"/>
            <w:vAlign w:val="center"/>
          </w:tcPr>
          <w:p w14:paraId="4914F44E" w14:textId="1F07B307" w:rsidR="00306F12" w:rsidRPr="00C05CBD" w:rsidRDefault="00306F12" w:rsidP="00DB5840">
            <w:pPr>
              <w:spacing w:before="60"/>
              <w:rPr>
                <w:b/>
                <w:bCs/>
                <w:sz w:val="18"/>
                <w:szCs w:val="18"/>
              </w:rPr>
            </w:pPr>
            <w:r w:rsidRPr="00C05CBD">
              <w:rPr>
                <w:b/>
                <w:bCs/>
                <w:sz w:val="18"/>
                <w:szCs w:val="18"/>
              </w:rPr>
              <w:t>Learner’s signature upon collection of corrected assignment</w:t>
            </w:r>
            <w:r w:rsidR="00185E27">
              <w:rPr>
                <w:b/>
                <w:bCs/>
                <w:sz w:val="18"/>
                <w:szCs w:val="18"/>
              </w:rPr>
              <w:t>: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14:paraId="43ED39A4" w14:textId="77777777" w:rsidR="00306F12" w:rsidRPr="00C05CBD" w:rsidRDefault="00306F12" w:rsidP="00DB5840">
            <w:pPr>
              <w:spacing w:before="6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417" w:type="dxa"/>
            <w:vAlign w:val="center"/>
          </w:tcPr>
          <w:p w14:paraId="7EC9123B" w14:textId="77777777" w:rsidR="00306F12" w:rsidRPr="00C05CBD" w:rsidRDefault="00306F12" w:rsidP="00DB5840">
            <w:pPr>
              <w:spacing w:before="60"/>
              <w:rPr>
                <w:b/>
                <w:bCs/>
                <w:sz w:val="18"/>
                <w:szCs w:val="18"/>
              </w:rPr>
            </w:pPr>
          </w:p>
        </w:tc>
      </w:tr>
    </w:tbl>
    <w:p w14:paraId="199539A8" w14:textId="77777777" w:rsidR="00533115" w:rsidRDefault="00533115">
      <w:pPr>
        <w:rPr>
          <w:sz w:val="6"/>
          <w:szCs w:val="6"/>
        </w:rPr>
      </w:pPr>
    </w:p>
    <w:p w14:paraId="0CD193A4" w14:textId="77777777" w:rsidR="00533115" w:rsidRDefault="00533115">
      <w:pPr>
        <w:rPr>
          <w:sz w:val="6"/>
          <w:szCs w:val="6"/>
        </w:rPr>
      </w:pPr>
    </w:p>
    <w:p w14:paraId="5F19A822" w14:textId="77777777" w:rsidR="004C48CD" w:rsidRDefault="004C48CD" w:rsidP="00A37320">
      <w:pPr>
        <w:rPr>
          <w:sz w:val="2"/>
          <w:szCs w:val="2"/>
        </w:rPr>
      </w:pPr>
    </w:p>
    <w:sectPr w:rsidR="004C48CD" w:rsidSect="00C2435B">
      <w:headerReference w:type="even" r:id="rId9"/>
      <w:headerReference w:type="default" r:id="rId10"/>
      <w:footerReference w:type="default" r:id="rId11"/>
      <w:pgSz w:w="11907" w:h="16840" w:code="9"/>
      <w:pgMar w:top="851" w:right="567" w:bottom="357" w:left="567" w:header="142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3DAE6A8" w14:textId="77777777" w:rsidR="00A950AD" w:rsidRDefault="00A950AD">
      <w:r>
        <w:separator/>
      </w:r>
    </w:p>
  </w:endnote>
  <w:endnote w:type="continuationSeparator" w:id="0">
    <w:p w14:paraId="3E9F71D2" w14:textId="77777777" w:rsidR="00A950AD" w:rsidRDefault="00A950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85573CC" w14:textId="77777777" w:rsidR="00960D0A" w:rsidRPr="009B3375" w:rsidRDefault="00960D0A" w:rsidP="00185E27">
    <w:pPr>
      <w:pStyle w:val="Footer"/>
      <w:ind w:left="142" w:right="-142"/>
      <w:rPr>
        <w:b/>
        <w:i/>
        <w:sz w:val="2"/>
        <w:szCs w:val="2"/>
        <w:lang w:val="en-US"/>
      </w:rPr>
    </w:pPr>
    <w:r w:rsidRPr="00960D0A">
      <w:rPr>
        <w:b/>
        <w:i/>
        <w:sz w:val="16"/>
        <w:szCs w:val="16"/>
        <w:lang w:val="en-US"/>
      </w:rPr>
      <w:t>_________________________________________________</w:t>
    </w:r>
    <w:r>
      <w:rPr>
        <w:b/>
        <w:i/>
        <w:sz w:val="16"/>
        <w:szCs w:val="16"/>
        <w:lang w:val="en-US"/>
      </w:rPr>
      <w:t>_____</w:t>
    </w:r>
    <w:r w:rsidRPr="00960D0A">
      <w:rPr>
        <w:b/>
        <w:i/>
        <w:sz w:val="16"/>
        <w:szCs w:val="16"/>
        <w:lang w:val="en-US"/>
      </w:rPr>
      <w:t>_________________________________________________________________</w:t>
    </w:r>
  </w:p>
  <w:p w14:paraId="4148186D" w14:textId="59365706" w:rsidR="00960D0A" w:rsidRPr="00960D0A" w:rsidRDefault="00960D0A" w:rsidP="00185E27">
    <w:pPr>
      <w:pStyle w:val="Footer"/>
      <w:ind w:left="142" w:right="-142"/>
      <w:rPr>
        <w:b/>
        <w:i/>
        <w:sz w:val="16"/>
        <w:szCs w:val="16"/>
        <w:lang w:val="en-US"/>
      </w:rPr>
    </w:pPr>
    <w:r w:rsidRPr="00960D0A">
      <w:rPr>
        <w:b/>
        <w:i/>
        <w:sz w:val="16"/>
        <w:szCs w:val="16"/>
        <w:lang w:val="en-US"/>
      </w:rPr>
      <w:t xml:space="preserve">MCAST Controlled and approved document                  </w:t>
    </w:r>
    <w:r>
      <w:rPr>
        <w:b/>
        <w:i/>
        <w:sz w:val="16"/>
        <w:szCs w:val="16"/>
        <w:lang w:val="en-US"/>
      </w:rPr>
      <w:t xml:space="preserve">          </w:t>
    </w:r>
    <w:r w:rsidRPr="00960D0A">
      <w:rPr>
        <w:b/>
        <w:i/>
        <w:sz w:val="16"/>
        <w:szCs w:val="16"/>
        <w:lang w:val="en-US"/>
      </w:rPr>
      <w:t xml:space="preserve">           </w:t>
    </w:r>
    <w:r w:rsidR="007049FA">
      <w:rPr>
        <w:b/>
        <w:i/>
        <w:sz w:val="16"/>
        <w:szCs w:val="16"/>
        <w:lang w:val="en-US"/>
      </w:rPr>
      <w:t xml:space="preserve">                      </w:t>
    </w:r>
    <w:r w:rsidR="00F24A11">
      <w:rPr>
        <w:b/>
        <w:i/>
        <w:sz w:val="16"/>
        <w:szCs w:val="16"/>
        <w:lang w:val="en-US"/>
      </w:rPr>
      <w:t>Unauthoriz</w:t>
    </w:r>
    <w:r w:rsidR="00F24A11" w:rsidRPr="00960D0A">
      <w:rPr>
        <w:b/>
        <w:i/>
        <w:sz w:val="16"/>
        <w:szCs w:val="16"/>
        <w:lang w:val="en-US"/>
      </w:rPr>
      <w:t>ed</w:t>
    </w:r>
    <w:r w:rsidRPr="00960D0A">
      <w:rPr>
        <w:b/>
        <w:i/>
        <w:sz w:val="16"/>
        <w:szCs w:val="16"/>
        <w:lang w:val="en-US"/>
      </w:rPr>
      <w:t xml:space="preserve"> copying or communication strictly prohibited</w:t>
    </w:r>
  </w:p>
  <w:p w14:paraId="05DDD3BC" w14:textId="77777777" w:rsidR="00694B5E" w:rsidRPr="00E44EDB" w:rsidRDefault="00694B5E" w:rsidP="00185E27">
    <w:pPr>
      <w:pStyle w:val="Footer"/>
      <w:ind w:left="142" w:right="-142"/>
      <w:rPr>
        <w:b/>
        <w:sz w:val="2"/>
        <w:szCs w:val="2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EF8B9C0" w14:textId="77777777" w:rsidR="00A950AD" w:rsidRDefault="00A950AD">
      <w:r>
        <w:separator/>
      </w:r>
    </w:p>
  </w:footnote>
  <w:footnote w:type="continuationSeparator" w:id="0">
    <w:p w14:paraId="4DBDAD6B" w14:textId="77777777" w:rsidR="00A950AD" w:rsidRDefault="00A950A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E94ED16" w14:textId="77777777" w:rsidR="00694B5E" w:rsidRDefault="00694B5E"/>
  <w:p w14:paraId="52581CF6" w14:textId="77777777" w:rsidR="00694B5E" w:rsidRDefault="00694B5E"/>
  <w:p w14:paraId="195BFD82" w14:textId="77777777" w:rsidR="00694B5E" w:rsidRDefault="00694B5E" w:rsidP="009373D6">
    <w:r>
      <w:rPr>
        <w:noProof/>
        <w:lang w:eastAsia="en-GB"/>
      </w:rPr>
      <w:drawing>
        <wp:inline distT="0" distB="0" distL="0" distR="0" wp14:anchorId="6E3BDB75" wp14:editId="095F0F18">
          <wp:extent cx="1605915" cy="325755"/>
          <wp:effectExtent l="19050" t="0" r="0" b="0"/>
          <wp:docPr id="8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5915" cy="32575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5CE421C" w14:textId="77777777" w:rsidR="000C7515" w:rsidRPr="000C7515" w:rsidRDefault="000C7515" w:rsidP="00E44EDB">
    <w:pPr>
      <w:pStyle w:val="Header"/>
      <w:rPr>
        <w:sz w:val="4"/>
        <w:szCs w:val="4"/>
      </w:rPr>
    </w:pPr>
  </w:p>
  <w:tbl>
    <w:tblPr>
      <w:tblStyle w:val="TableGrid"/>
      <w:tblW w:w="0" w:type="auto"/>
      <w:tblInd w:w="103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266"/>
      <w:gridCol w:w="7620"/>
    </w:tblGrid>
    <w:tr w:rsidR="00E44EDB" w:rsidRPr="00146C00" w14:paraId="7983F53B" w14:textId="77777777" w:rsidTr="00E44EDB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3266" w:type="dxa"/>
        </w:tcPr>
        <w:p w14:paraId="64CB0ACE" w14:textId="77777777" w:rsidR="00E44EDB" w:rsidRDefault="00E44EDB" w:rsidP="00E44EDB">
          <w:pPr>
            <w:pStyle w:val="Header"/>
            <w:ind w:left="0"/>
          </w:pPr>
          <w:r>
            <w:rPr>
              <w:noProof/>
              <w:lang w:eastAsia="en-GB"/>
            </w:rPr>
            <w:drawing>
              <wp:inline distT="0" distB="0" distL="0" distR="0" wp14:anchorId="1ED2BB4D" wp14:editId="15683990">
                <wp:extent cx="1082040" cy="251460"/>
                <wp:effectExtent l="19050" t="0" r="3810" b="0"/>
                <wp:docPr id="9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82040" cy="2514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620" w:type="dxa"/>
        </w:tcPr>
        <w:p w14:paraId="5C6A6A7C" w14:textId="77777777" w:rsidR="00E44EDB" w:rsidRPr="00D520D0" w:rsidRDefault="00FB7AF2" w:rsidP="00217D86">
          <w:pPr>
            <w:pStyle w:val="Header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b/>
              <w:i/>
              <w:sz w:val="16"/>
              <w:szCs w:val="16"/>
            </w:rPr>
          </w:pPr>
          <w:r w:rsidRPr="00D520D0">
            <w:rPr>
              <w:i/>
              <w:sz w:val="16"/>
              <w:szCs w:val="16"/>
            </w:rPr>
            <w:fldChar w:fldCharType="begin"/>
          </w:r>
          <w:r w:rsidRPr="00D520D0">
            <w:rPr>
              <w:b/>
              <w:i/>
              <w:sz w:val="16"/>
              <w:szCs w:val="16"/>
            </w:rPr>
            <w:instrText xml:space="preserve"> FILENAME   \* MERGEFORMAT </w:instrText>
          </w:r>
          <w:r w:rsidRPr="00D520D0">
            <w:rPr>
              <w:i/>
              <w:sz w:val="16"/>
              <w:szCs w:val="16"/>
            </w:rPr>
            <w:fldChar w:fldCharType="separate"/>
          </w:r>
          <w:r w:rsidR="007C5680">
            <w:rPr>
              <w:b/>
              <w:i/>
              <w:noProof/>
              <w:sz w:val="16"/>
              <w:szCs w:val="16"/>
            </w:rPr>
            <w:t>ISR L3 Front sheet 2018-2019</w:t>
          </w:r>
          <w:r w:rsidRPr="00D520D0">
            <w:rPr>
              <w:i/>
              <w:noProof/>
              <w:sz w:val="16"/>
              <w:szCs w:val="16"/>
            </w:rPr>
            <w:fldChar w:fldCharType="end"/>
          </w:r>
        </w:p>
      </w:tc>
    </w:tr>
  </w:tbl>
  <w:p w14:paraId="5663BEA2" w14:textId="77777777" w:rsidR="00022D1E" w:rsidRPr="00E44EDB" w:rsidRDefault="00022D1E" w:rsidP="00E44EDB">
    <w:pPr>
      <w:pStyle w:val="Header"/>
      <w:ind w:firstLine="720"/>
      <w:rPr>
        <w:i/>
        <w:sz w:val="2"/>
        <w:szCs w:val="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6B94982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C16849F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34E887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D6E6F8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EF0EA70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>
    <w:nsid w:val="FFFFFF81"/>
    <w:multiLevelType w:val="singleLevel"/>
    <w:tmpl w:val="10D6553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cs="Symbol" w:hint="default"/>
      </w:rPr>
    </w:lvl>
  </w:abstractNum>
  <w:abstractNum w:abstractNumId="6">
    <w:nsid w:val="FFFFFF82"/>
    <w:multiLevelType w:val="singleLevel"/>
    <w:tmpl w:val="BC9C26B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cs="Symbol" w:hint="default"/>
      </w:rPr>
    </w:lvl>
  </w:abstractNum>
  <w:abstractNum w:abstractNumId="7">
    <w:nsid w:val="FFFFFF83"/>
    <w:multiLevelType w:val="singleLevel"/>
    <w:tmpl w:val="5808ACE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cs="Symbol" w:hint="default"/>
      </w:rPr>
    </w:lvl>
  </w:abstractNum>
  <w:abstractNum w:abstractNumId="8">
    <w:nsid w:val="FFFFFF88"/>
    <w:multiLevelType w:val="singleLevel"/>
    <w:tmpl w:val="70B8A4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AFE6BE8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10">
    <w:nsid w:val="00000402"/>
    <w:multiLevelType w:val="multilevel"/>
    <w:tmpl w:val="00000885"/>
    <w:lvl w:ilvl="0">
      <w:numFmt w:val="bullet"/>
      <w:lvlText w:val="□"/>
      <w:lvlJc w:val="left"/>
      <w:pPr>
        <w:ind w:left="94" w:hanging="260"/>
      </w:pPr>
      <w:rPr>
        <w:rFonts w:ascii="Arial" w:hAnsi="Arial" w:cs="Arial"/>
        <w:b/>
        <w:bCs/>
        <w:w w:val="148"/>
        <w:sz w:val="22"/>
        <w:szCs w:val="22"/>
      </w:rPr>
    </w:lvl>
    <w:lvl w:ilvl="1">
      <w:numFmt w:val="bullet"/>
      <w:lvlText w:val="•"/>
      <w:lvlJc w:val="left"/>
      <w:pPr>
        <w:ind w:left="1158" w:hanging="260"/>
      </w:pPr>
    </w:lvl>
    <w:lvl w:ilvl="2">
      <w:numFmt w:val="bullet"/>
      <w:lvlText w:val="•"/>
      <w:lvlJc w:val="left"/>
      <w:pPr>
        <w:ind w:left="2216" w:hanging="260"/>
      </w:pPr>
    </w:lvl>
    <w:lvl w:ilvl="3">
      <w:numFmt w:val="bullet"/>
      <w:lvlText w:val="•"/>
      <w:lvlJc w:val="left"/>
      <w:pPr>
        <w:ind w:left="3275" w:hanging="260"/>
      </w:pPr>
    </w:lvl>
    <w:lvl w:ilvl="4">
      <w:numFmt w:val="bullet"/>
      <w:lvlText w:val="•"/>
      <w:lvlJc w:val="left"/>
      <w:pPr>
        <w:ind w:left="4333" w:hanging="260"/>
      </w:pPr>
    </w:lvl>
    <w:lvl w:ilvl="5">
      <w:numFmt w:val="bullet"/>
      <w:lvlText w:val="•"/>
      <w:lvlJc w:val="left"/>
      <w:pPr>
        <w:ind w:left="5391" w:hanging="260"/>
      </w:pPr>
    </w:lvl>
    <w:lvl w:ilvl="6">
      <w:numFmt w:val="bullet"/>
      <w:lvlText w:val="•"/>
      <w:lvlJc w:val="left"/>
      <w:pPr>
        <w:ind w:left="6450" w:hanging="260"/>
      </w:pPr>
    </w:lvl>
    <w:lvl w:ilvl="7">
      <w:numFmt w:val="bullet"/>
      <w:lvlText w:val="•"/>
      <w:lvlJc w:val="left"/>
      <w:pPr>
        <w:ind w:left="7508" w:hanging="260"/>
      </w:pPr>
    </w:lvl>
    <w:lvl w:ilvl="8">
      <w:numFmt w:val="bullet"/>
      <w:lvlText w:val="•"/>
      <w:lvlJc w:val="left"/>
      <w:pPr>
        <w:ind w:left="8566" w:hanging="260"/>
      </w:pPr>
    </w:lvl>
  </w:abstractNum>
  <w:abstractNum w:abstractNumId="11">
    <w:nsid w:val="00000403"/>
    <w:multiLevelType w:val="multilevel"/>
    <w:tmpl w:val="00000886"/>
    <w:lvl w:ilvl="0">
      <w:numFmt w:val="bullet"/>
      <w:lvlText w:val="□"/>
      <w:lvlJc w:val="left"/>
      <w:pPr>
        <w:ind w:left="342" w:hanging="248"/>
      </w:pPr>
      <w:rPr>
        <w:rFonts w:ascii="Arial" w:hAnsi="Arial" w:cs="Arial"/>
        <w:b/>
        <w:bCs/>
        <w:w w:val="148"/>
        <w:sz w:val="22"/>
        <w:szCs w:val="22"/>
      </w:rPr>
    </w:lvl>
    <w:lvl w:ilvl="1">
      <w:numFmt w:val="bullet"/>
      <w:lvlText w:val="•"/>
      <w:lvlJc w:val="left"/>
      <w:pPr>
        <w:ind w:left="1374" w:hanging="248"/>
      </w:pPr>
    </w:lvl>
    <w:lvl w:ilvl="2">
      <w:numFmt w:val="bullet"/>
      <w:lvlText w:val="•"/>
      <w:lvlJc w:val="left"/>
      <w:pPr>
        <w:ind w:left="2408" w:hanging="248"/>
      </w:pPr>
    </w:lvl>
    <w:lvl w:ilvl="3">
      <w:numFmt w:val="bullet"/>
      <w:lvlText w:val="•"/>
      <w:lvlJc w:val="left"/>
      <w:pPr>
        <w:ind w:left="3443" w:hanging="248"/>
      </w:pPr>
    </w:lvl>
    <w:lvl w:ilvl="4">
      <w:numFmt w:val="bullet"/>
      <w:lvlText w:val="•"/>
      <w:lvlJc w:val="left"/>
      <w:pPr>
        <w:ind w:left="4477" w:hanging="248"/>
      </w:pPr>
    </w:lvl>
    <w:lvl w:ilvl="5">
      <w:numFmt w:val="bullet"/>
      <w:lvlText w:val="•"/>
      <w:lvlJc w:val="left"/>
      <w:pPr>
        <w:ind w:left="5511" w:hanging="248"/>
      </w:pPr>
    </w:lvl>
    <w:lvl w:ilvl="6">
      <w:numFmt w:val="bullet"/>
      <w:lvlText w:val="•"/>
      <w:lvlJc w:val="left"/>
      <w:pPr>
        <w:ind w:left="6546" w:hanging="248"/>
      </w:pPr>
    </w:lvl>
    <w:lvl w:ilvl="7">
      <w:numFmt w:val="bullet"/>
      <w:lvlText w:val="•"/>
      <w:lvlJc w:val="left"/>
      <w:pPr>
        <w:ind w:left="7580" w:hanging="248"/>
      </w:pPr>
    </w:lvl>
    <w:lvl w:ilvl="8">
      <w:numFmt w:val="bullet"/>
      <w:lvlText w:val="•"/>
      <w:lvlJc w:val="left"/>
      <w:pPr>
        <w:ind w:left="8614" w:hanging="248"/>
      </w:pPr>
    </w:lvl>
  </w:abstractNum>
  <w:abstractNum w:abstractNumId="12">
    <w:nsid w:val="012B6FED"/>
    <w:multiLevelType w:val="multilevel"/>
    <w:tmpl w:val="489E47EA"/>
    <w:lvl w:ilvl="0">
      <w:start w:val="1"/>
      <w:numFmt w:val="decimal"/>
      <w:lvlText w:val="%1."/>
      <w:lvlJc w:val="left"/>
      <w:pPr>
        <w:ind w:left="564" w:hanging="56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4" w:hanging="564"/>
      </w:pPr>
      <w:rPr>
        <w:rFonts w:hint="default"/>
      </w:rPr>
    </w:lvl>
    <w:lvl w:ilvl="2">
      <w:start w:val="1"/>
      <w:numFmt w:val="decimal"/>
      <w:lvlText w:val="%1.%2.%3)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)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)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)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)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)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)%4.%5.%6.%7.%8.%9."/>
      <w:lvlJc w:val="left"/>
      <w:pPr>
        <w:ind w:left="4680" w:hanging="1800"/>
      </w:pPr>
      <w:rPr>
        <w:rFonts w:hint="default"/>
      </w:rPr>
    </w:lvl>
  </w:abstractNum>
  <w:abstractNum w:abstractNumId="13">
    <w:nsid w:val="055707A2"/>
    <w:multiLevelType w:val="hybridMultilevel"/>
    <w:tmpl w:val="57BE7A80"/>
    <w:lvl w:ilvl="0" w:tplc="FB1C2D88">
      <w:start w:val="1"/>
      <w:numFmt w:val="upp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06CD0FB1"/>
    <w:multiLevelType w:val="hybridMultilevel"/>
    <w:tmpl w:val="7C60DB3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07450662"/>
    <w:multiLevelType w:val="hybridMultilevel"/>
    <w:tmpl w:val="353A3D30"/>
    <w:lvl w:ilvl="0" w:tplc="08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0C00063B"/>
    <w:multiLevelType w:val="hybridMultilevel"/>
    <w:tmpl w:val="434AEDE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0CAF374E"/>
    <w:multiLevelType w:val="hybridMultilevel"/>
    <w:tmpl w:val="4BD24A5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103F6BCB"/>
    <w:multiLevelType w:val="hybridMultilevel"/>
    <w:tmpl w:val="1D20C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134F6FED"/>
    <w:multiLevelType w:val="hybridMultilevel"/>
    <w:tmpl w:val="E91A08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19E64265"/>
    <w:multiLevelType w:val="multilevel"/>
    <w:tmpl w:val="A8F42A5A"/>
    <w:lvl w:ilvl="0">
      <w:start w:val="1"/>
      <w:numFmt w:val="decimal"/>
      <w:lvlText w:val="%1.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21">
    <w:nsid w:val="1C477A14"/>
    <w:multiLevelType w:val="hybridMultilevel"/>
    <w:tmpl w:val="40881D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1C732492"/>
    <w:multiLevelType w:val="multilevel"/>
    <w:tmpl w:val="5E2669AC"/>
    <w:lvl w:ilvl="0">
      <w:start w:val="1"/>
      <w:numFmt w:val="decimal"/>
      <w:lvlText w:val="%1."/>
      <w:lvlJc w:val="left"/>
      <w:pPr>
        <w:ind w:left="372" w:hanging="372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23">
    <w:nsid w:val="1DDD535A"/>
    <w:multiLevelType w:val="hybridMultilevel"/>
    <w:tmpl w:val="E1B216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2EE37250"/>
    <w:multiLevelType w:val="hybridMultilevel"/>
    <w:tmpl w:val="3E96560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EB1C0E4A">
      <w:start w:val="1"/>
      <w:numFmt w:val="decimal"/>
      <w:lvlText w:val="%2."/>
      <w:lvlJc w:val="left"/>
      <w:pPr>
        <w:ind w:left="1440" w:hanging="360"/>
      </w:pPr>
      <w:rPr>
        <w:rFonts w:ascii="Arial" w:eastAsia="Times New Roman" w:hAnsi="Arial" w:cs="Arial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338168F"/>
    <w:multiLevelType w:val="hybridMultilevel"/>
    <w:tmpl w:val="5AE0A6BA"/>
    <w:lvl w:ilvl="0" w:tplc="08090009">
      <w:start w:val="1"/>
      <w:numFmt w:val="bullet"/>
      <w:lvlText w:val=""/>
      <w:lvlJc w:val="left"/>
      <w:pPr>
        <w:ind w:left="413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13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5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7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9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1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3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5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73" w:hanging="360"/>
      </w:pPr>
      <w:rPr>
        <w:rFonts w:ascii="Wingdings" w:hAnsi="Wingdings" w:hint="default"/>
      </w:rPr>
    </w:lvl>
  </w:abstractNum>
  <w:abstractNum w:abstractNumId="26">
    <w:nsid w:val="362D107A"/>
    <w:multiLevelType w:val="hybridMultilevel"/>
    <w:tmpl w:val="4FC6F2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3A006084"/>
    <w:multiLevelType w:val="hybridMultilevel"/>
    <w:tmpl w:val="447A60FA"/>
    <w:lvl w:ilvl="0" w:tplc="C67E8B18">
      <w:start w:val="1"/>
      <w:numFmt w:val="lowerLetter"/>
      <w:lvlText w:val="%1)"/>
      <w:lvlJc w:val="left"/>
      <w:pPr>
        <w:ind w:left="72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2962EDA"/>
    <w:multiLevelType w:val="hybridMultilevel"/>
    <w:tmpl w:val="3D0096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D0866B3"/>
    <w:multiLevelType w:val="hybridMultilevel"/>
    <w:tmpl w:val="08448FE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4DE04532"/>
    <w:multiLevelType w:val="hybridMultilevel"/>
    <w:tmpl w:val="8646D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AC5745C"/>
    <w:multiLevelType w:val="hybridMultilevel"/>
    <w:tmpl w:val="D89093A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7FE4DBC"/>
    <w:multiLevelType w:val="hybridMultilevel"/>
    <w:tmpl w:val="2834C0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A6904D4"/>
    <w:multiLevelType w:val="hybridMultilevel"/>
    <w:tmpl w:val="D250F3C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4">
    <w:nsid w:val="6BBE2CE0"/>
    <w:multiLevelType w:val="hybridMultilevel"/>
    <w:tmpl w:val="8F5EB4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E172D67"/>
    <w:multiLevelType w:val="hybridMultilevel"/>
    <w:tmpl w:val="D89093A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FE60BA1"/>
    <w:multiLevelType w:val="hybridMultilevel"/>
    <w:tmpl w:val="04D83250"/>
    <w:lvl w:ilvl="0" w:tplc="87A06E36">
      <w:start w:val="1"/>
      <w:numFmt w:val="decimal"/>
      <w:lvlText w:val="%1.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6113570"/>
    <w:multiLevelType w:val="multilevel"/>
    <w:tmpl w:val="FAB4902E"/>
    <w:lvl w:ilvl="0">
      <w:start w:val="1"/>
      <w:numFmt w:val="decimal"/>
      <w:lvlText w:val="%1.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1440" w:hanging="720"/>
      </w:pPr>
      <w:rPr>
        <w:rFonts w:ascii="Times New Roman" w:eastAsia="Times New Roman" w:hAnsi="Times New Roman" w:cs="Times New Roman"/>
      </w:rPr>
    </w:lvl>
    <w:lvl w:ilvl="2">
      <w:start w:val="1"/>
      <w:numFmt w:val="decimal"/>
      <w:lvlText w:val="%1.%2)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7560" w:hanging="1800"/>
      </w:pPr>
      <w:rPr>
        <w:rFonts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9"/>
  </w:num>
  <w:num w:numId="12">
    <w:abstractNumId w:val="21"/>
  </w:num>
  <w:num w:numId="13">
    <w:abstractNumId w:val="33"/>
  </w:num>
  <w:num w:numId="14">
    <w:abstractNumId w:val="23"/>
  </w:num>
  <w:num w:numId="15">
    <w:abstractNumId w:val="28"/>
  </w:num>
  <w:num w:numId="16">
    <w:abstractNumId w:val="18"/>
  </w:num>
  <w:num w:numId="17">
    <w:abstractNumId w:val="30"/>
  </w:num>
  <w:num w:numId="18">
    <w:abstractNumId w:val="34"/>
  </w:num>
  <w:num w:numId="19">
    <w:abstractNumId w:val="29"/>
  </w:num>
  <w:num w:numId="20">
    <w:abstractNumId w:val="24"/>
  </w:num>
  <w:num w:numId="21">
    <w:abstractNumId w:val="26"/>
  </w:num>
  <w:num w:numId="22">
    <w:abstractNumId w:val="32"/>
  </w:num>
  <w:num w:numId="23">
    <w:abstractNumId w:val="27"/>
  </w:num>
  <w:num w:numId="24">
    <w:abstractNumId w:val="22"/>
  </w:num>
  <w:num w:numId="25">
    <w:abstractNumId w:val="13"/>
  </w:num>
  <w:num w:numId="26">
    <w:abstractNumId w:val="14"/>
  </w:num>
  <w:num w:numId="27">
    <w:abstractNumId w:val="17"/>
  </w:num>
  <w:num w:numId="28">
    <w:abstractNumId w:val="16"/>
  </w:num>
  <w:num w:numId="29">
    <w:abstractNumId w:val="20"/>
  </w:num>
  <w:num w:numId="30">
    <w:abstractNumId w:val="12"/>
  </w:num>
  <w:num w:numId="31">
    <w:abstractNumId w:val="36"/>
  </w:num>
  <w:num w:numId="32">
    <w:abstractNumId w:val="37"/>
  </w:num>
  <w:num w:numId="33">
    <w:abstractNumId w:val="35"/>
  </w:num>
  <w:num w:numId="34">
    <w:abstractNumId w:val="31"/>
  </w:num>
  <w:num w:numId="35">
    <w:abstractNumId w:val="11"/>
  </w:num>
  <w:num w:numId="36">
    <w:abstractNumId w:val="10"/>
  </w:num>
  <w:num w:numId="37">
    <w:abstractNumId w:val="25"/>
  </w:num>
  <w:num w:numId="3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embedSystemFonts/>
  <w:proofState w:spelling="clean" w:grammar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drawingGridHorizontalSpacing w:val="110"/>
  <w:displayHorizontalDrawingGridEvery w:val="2"/>
  <w:displayVerticalDrawingGridEvery w:val="2"/>
  <w:doNotShadeFormData/>
  <w:characterSpacingControl w:val="doNotCompress"/>
  <w:doNotValidateAgainstSchema/>
  <w:doNotDemarcateInvalidXml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zMjEzMDAxtjS0sLRQ0lEKTi0uzszPAykwqQUAbiqmUiwAAAA="/>
  </w:docVars>
  <w:rsids>
    <w:rsidRoot w:val="00980784"/>
    <w:rsid w:val="00002235"/>
    <w:rsid w:val="00002ADD"/>
    <w:rsid w:val="00003F9E"/>
    <w:rsid w:val="0000449F"/>
    <w:rsid w:val="00004B32"/>
    <w:rsid w:val="0000712C"/>
    <w:rsid w:val="000143E6"/>
    <w:rsid w:val="00015154"/>
    <w:rsid w:val="00016402"/>
    <w:rsid w:val="0001660C"/>
    <w:rsid w:val="00017301"/>
    <w:rsid w:val="00020975"/>
    <w:rsid w:val="00022D1E"/>
    <w:rsid w:val="00024EB7"/>
    <w:rsid w:val="0003073C"/>
    <w:rsid w:val="0003526E"/>
    <w:rsid w:val="00035E02"/>
    <w:rsid w:val="0003755D"/>
    <w:rsid w:val="0003788C"/>
    <w:rsid w:val="00044318"/>
    <w:rsid w:val="00053C11"/>
    <w:rsid w:val="00054077"/>
    <w:rsid w:val="000558CE"/>
    <w:rsid w:val="00063BF7"/>
    <w:rsid w:val="00064013"/>
    <w:rsid w:val="00070ADD"/>
    <w:rsid w:val="00073EF1"/>
    <w:rsid w:val="00076FFB"/>
    <w:rsid w:val="0007716F"/>
    <w:rsid w:val="00080720"/>
    <w:rsid w:val="00081F50"/>
    <w:rsid w:val="00082491"/>
    <w:rsid w:val="00084ECF"/>
    <w:rsid w:val="00087E97"/>
    <w:rsid w:val="00092C0F"/>
    <w:rsid w:val="00094367"/>
    <w:rsid w:val="000946A9"/>
    <w:rsid w:val="00094AD6"/>
    <w:rsid w:val="0009553A"/>
    <w:rsid w:val="000A08A3"/>
    <w:rsid w:val="000A17A8"/>
    <w:rsid w:val="000A2763"/>
    <w:rsid w:val="000A4149"/>
    <w:rsid w:val="000A42FF"/>
    <w:rsid w:val="000B40BE"/>
    <w:rsid w:val="000B7354"/>
    <w:rsid w:val="000B745C"/>
    <w:rsid w:val="000C3AC2"/>
    <w:rsid w:val="000C3CDC"/>
    <w:rsid w:val="000C5805"/>
    <w:rsid w:val="000C585F"/>
    <w:rsid w:val="000C7515"/>
    <w:rsid w:val="000D32DF"/>
    <w:rsid w:val="000E07C8"/>
    <w:rsid w:val="000E0E6A"/>
    <w:rsid w:val="000E0EF3"/>
    <w:rsid w:val="000E1B81"/>
    <w:rsid w:val="000E25AD"/>
    <w:rsid w:val="000E383D"/>
    <w:rsid w:val="000E4912"/>
    <w:rsid w:val="000F2A74"/>
    <w:rsid w:val="000F42F0"/>
    <w:rsid w:val="000F7003"/>
    <w:rsid w:val="001003D5"/>
    <w:rsid w:val="00107A88"/>
    <w:rsid w:val="00113443"/>
    <w:rsid w:val="001137CA"/>
    <w:rsid w:val="00113B15"/>
    <w:rsid w:val="00116076"/>
    <w:rsid w:val="00120C38"/>
    <w:rsid w:val="001273AB"/>
    <w:rsid w:val="00127CBC"/>
    <w:rsid w:val="001324F1"/>
    <w:rsid w:val="00133A54"/>
    <w:rsid w:val="001350F7"/>
    <w:rsid w:val="001373A8"/>
    <w:rsid w:val="00137E9B"/>
    <w:rsid w:val="001407BD"/>
    <w:rsid w:val="001407C7"/>
    <w:rsid w:val="00142308"/>
    <w:rsid w:val="00143677"/>
    <w:rsid w:val="00146C00"/>
    <w:rsid w:val="0015156D"/>
    <w:rsid w:val="00160587"/>
    <w:rsid w:val="001644A2"/>
    <w:rsid w:val="00172967"/>
    <w:rsid w:val="00172A69"/>
    <w:rsid w:val="00173557"/>
    <w:rsid w:val="00174C67"/>
    <w:rsid w:val="00175665"/>
    <w:rsid w:val="00177814"/>
    <w:rsid w:val="0018162F"/>
    <w:rsid w:val="00181EBF"/>
    <w:rsid w:val="00185B0A"/>
    <w:rsid w:val="00185E27"/>
    <w:rsid w:val="00186F1B"/>
    <w:rsid w:val="001908F0"/>
    <w:rsid w:val="0019142C"/>
    <w:rsid w:val="001924EA"/>
    <w:rsid w:val="00193C72"/>
    <w:rsid w:val="001A1763"/>
    <w:rsid w:val="001A2D00"/>
    <w:rsid w:val="001A56C8"/>
    <w:rsid w:val="001A6A6B"/>
    <w:rsid w:val="001A7C4F"/>
    <w:rsid w:val="001B45D7"/>
    <w:rsid w:val="001B5AFC"/>
    <w:rsid w:val="001B5E4F"/>
    <w:rsid w:val="001B6B86"/>
    <w:rsid w:val="001B782B"/>
    <w:rsid w:val="001C2131"/>
    <w:rsid w:val="001C35EC"/>
    <w:rsid w:val="001C4123"/>
    <w:rsid w:val="001D5867"/>
    <w:rsid w:val="001E2F4F"/>
    <w:rsid w:val="001E326F"/>
    <w:rsid w:val="001E797F"/>
    <w:rsid w:val="001F1D65"/>
    <w:rsid w:val="001F2538"/>
    <w:rsid w:val="001F3BCB"/>
    <w:rsid w:val="001F4BD6"/>
    <w:rsid w:val="00200BE0"/>
    <w:rsid w:val="00201486"/>
    <w:rsid w:val="00203863"/>
    <w:rsid w:val="0020612C"/>
    <w:rsid w:val="00206305"/>
    <w:rsid w:val="002076B4"/>
    <w:rsid w:val="00210746"/>
    <w:rsid w:val="00210C28"/>
    <w:rsid w:val="00213558"/>
    <w:rsid w:val="00213858"/>
    <w:rsid w:val="0021555D"/>
    <w:rsid w:val="00216DD8"/>
    <w:rsid w:val="00217D86"/>
    <w:rsid w:val="00220E65"/>
    <w:rsid w:val="00221D50"/>
    <w:rsid w:val="00224716"/>
    <w:rsid w:val="0023235A"/>
    <w:rsid w:val="00234F81"/>
    <w:rsid w:val="00236431"/>
    <w:rsid w:val="002433D2"/>
    <w:rsid w:val="00243BD4"/>
    <w:rsid w:val="00251AAD"/>
    <w:rsid w:val="00254AA1"/>
    <w:rsid w:val="00255C39"/>
    <w:rsid w:val="0026035C"/>
    <w:rsid w:val="00262144"/>
    <w:rsid w:val="0026218F"/>
    <w:rsid w:val="002628DB"/>
    <w:rsid w:val="00263107"/>
    <w:rsid w:val="00271470"/>
    <w:rsid w:val="002776FC"/>
    <w:rsid w:val="002778CD"/>
    <w:rsid w:val="00277C7E"/>
    <w:rsid w:val="00281526"/>
    <w:rsid w:val="002852A9"/>
    <w:rsid w:val="00290660"/>
    <w:rsid w:val="00290734"/>
    <w:rsid w:val="00290756"/>
    <w:rsid w:val="00293CB3"/>
    <w:rsid w:val="00293DD1"/>
    <w:rsid w:val="002A2681"/>
    <w:rsid w:val="002A50B3"/>
    <w:rsid w:val="002A5623"/>
    <w:rsid w:val="002A7813"/>
    <w:rsid w:val="002B30B1"/>
    <w:rsid w:val="002B3194"/>
    <w:rsid w:val="002B6569"/>
    <w:rsid w:val="002B6FA5"/>
    <w:rsid w:val="002C195A"/>
    <w:rsid w:val="002C2557"/>
    <w:rsid w:val="002C49C9"/>
    <w:rsid w:val="002C6F59"/>
    <w:rsid w:val="002C6FB6"/>
    <w:rsid w:val="002C7B13"/>
    <w:rsid w:val="002D08B2"/>
    <w:rsid w:val="002D1AAE"/>
    <w:rsid w:val="002D4CA4"/>
    <w:rsid w:val="002D51B8"/>
    <w:rsid w:val="002D5FFC"/>
    <w:rsid w:val="002D6482"/>
    <w:rsid w:val="002F70F1"/>
    <w:rsid w:val="002F7254"/>
    <w:rsid w:val="00306488"/>
    <w:rsid w:val="00306F12"/>
    <w:rsid w:val="0031379B"/>
    <w:rsid w:val="00313DB3"/>
    <w:rsid w:val="00317C4A"/>
    <w:rsid w:val="00320757"/>
    <w:rsid w:val="003226B9"/>
    <w:rsid w:val="00323904"/>
    <w:rsid w:val="003271BA"/>
    <w:rsid w:val="00327AF5"/>
    <w:rsid w:val="003309F1"/>
    <w:rsid w:val="00333710"/>
    <w:rsid w:val="00336035"/>
    <w:rsid w:val="003368D5"/>
    <w:rsid w:val="00337B23"/>
    <w:rsid w:val="00340F66"/>
    <w:rsid w:val="00344275"/>
    <w:rsid w:val="0035092A"/>
    <w:rsid w:val="003616B9"/>
    <w:rsid w:val="00362CA1"/>
    <w:rsid w:val="00364B85"/>
    <w:rsid w:val="00365E83"/>
    <w:rsid w:val="00366562"/>
    <w:rsid w:val="0037246B"/>
    <w:rsid w:val="00374745"/>
    <w:rsid w:val="00376125"/>
    <w:rsid w:val="0037614C"/>
    <w:rsid w:val="0038077D"/>
    <w:rsid w:val="00380808"/>
    <w:rsid w:val="00380A30"/>
    <w:rsid w:val="003861AC"/>
    <w:rsid w:val="003867F4"/>
    <w:rsid w:val="003871DC"/>
    <w:rsid w:val="00390719"/>
    <w:rsid w:val="003A2F3C"/>
    <w:rsid w:val="003A66A4"/>
    <w:rsid w:val="003A6E47"/>
    <w:rsid w:val="003B4154"/>
    <w:rsid w:val="003B42E2"/>
    <w:rsid w:val="003C594B"/>
    <w:rsid w:val="003D0E25"/>
    <w:rsid w:val="003D34C6"/>
    <w:rsid w:val="003D4137"/>
    <w:rsid w:val="003D530F"/>
    <w:rsid w:val="003D55B8"/>
    <w:rsid w:val="003D5896"/>
    <w:rsid w:val="003E0142"/>
    <w:rsid w:val="003E23C5"/>
    <w:rsid w:val="003E3476"/>
    <w:rsid w:val="003E35CB"/>
    <w:rsid w:val="003E696A"/>
    <w:rsid w:val="003E6A72"/>
    <w:rsid w:val="003F4EE1"/>
    <w:rsid w:val="003F54F3"/>
    <w:rsid w:val="003F79B5"/>
    <w:rsid w:val="003F7F6A"/>
    <w:rsid w:val="004021D9"/>
    <w:rsid w:val="00403AF6"/>
    <w:rsid w:val="00403CB0"/>
    <w:rsid w:val="004064F7"/>
    <w:rsid w:val="004079AD"/>
    <w:rsid w:val="004079B3"/>
    <w:rsid w:val="00407BEF"/>
    <w:rsid w:val="00414628"/>
    <w:rsid w:val="0042340B"/>
    <w:rsid w:val="004240E3"/>
    <w:rsid w:val="0042541A"/>
    <w:rsid w:val="004256BD"/>
    <w:rsid w:val="00425E48"/>
    <w:rsid w:val="0043072F"/>
    <w:rsid w:val="00440547"/>
    <w:rsid w:val="0044104E"/>
    <w:rsid w:val="00442932"/>
    <w:rsid w:val="004436C6"/>
    <w:rsid w:val="00443DF7"/>
    <w:rsid w:val="004515BB"/>
    <w:rsid w:val="004528FF"/>
    <w:rsid w:val="00454180"/>
    <w:rsid w:val="004608A3"/>
    <w:rsid w:val="004611EC"/>
    <w:rsid w:val="0046240B"/>
    <w:rsid w:val="00462801"/>
    <w:rsid w:val="00464AED"/>
    <w:rsid w:val="00464F8C"/>
    <w:rsid w:val="004663B3"/>
    <w:rsid w:val="00466423"/>
    <w:rsid w:val="004672F3"/>
    <w:rsid w:val="00467615"/>
    <w:rsid w:val="00467E0E"/>
    <w:rsid w:val="00475ABE"/>
    <w:rsid w:val="00481FEC"/>
    <w:rsid w:val="0048226E"/>
    <w:rsid w:val="00484CA0"/>
    <w:rsid w:val="004954AA"/>
    <w:rsid w:val="00496148"/>
    <w:rsid w:val="00497242"/>
    <w:rsid w:val="004A0D86"/>
    <w:rsid w:val="004A52AF"/>
    <w:rsid w:val="004A7018"/>
    <w:rsid w:val="004B1BCD"/>
    <w:rsid w:val="004B3162"/>
    <w:rsid w:val="004B3CFF"/>
    <w:rsid w:val="004B63E6"/>
    <w:rsid w:val="004B6E23"/>
    <w:rsid w:val="004B7A2D"/>
    <w:rsid w:val="004B7E79"/>
    <w:rsid w:val="004C48CD"/>
    <w:rsid w:val="004C6FC6"/>
    <w:rsid w:val="004C7E23"/>
    <w:rsid w:val="004D18EF"/>
    <w:rsid w:val="004D4AD8"/>
    <w:rsid w:val="004E19D7"/>
    <w:rsid w:val="004E7D71"/>
    <w:rsid w:val="004F0BB1"/>
    <w:rsid w:val="004F14BA"/>
    <w:rsid w:val="004F2082"/>
    <w:rsid w:val="004F23C8"/>
    <w:rsid w:val="004F3278"/>
    <w:rsid w:val="004F367E"/>
    <w:rsid w:val="004F53AC"/>
    <w:rsid w:val="004F6608"/>
    <w:rsid w:val="00501210"/>
    <w:rsid w:val="00502668"/>
    <w:rsid w:val="00503304"/>
    <w:rsid w:val="00503814"/>
    <w:rsid w:val="00510E72"/>
    <w:rsid w:val="005150B8"/>
    <w:rsid w:val="005179AF"/>
    <w:rsid w:val="00525557"/>
    <w:rsid w:val="00527733"/>
    <w:rsid w:val="00532320"/>
    <w:rsid w:val="00533115"/>
    <w:rsid w:val="00537F8A"/>
    <w:rsid w:val="00542B7A"/>
    <w:rsid w:val="0054448A"/>
    <w:rsid w:val="0054564D"/>
    <w:rsid w:val="00546698"/>
    <w:rsid w:val="005476CA"/>
    <w:rsid w:val="005477A2"/>
    <w:rsid w:val="00565CAD"/>
    <w:rsid w:val="00566A53"/>
    <w:rsid w:val="0056761B"/>
    <w:rsid w:val="005705C4"/>
    <w:rsid w:val="00570C6C"/>
    <w:rsid w:val="00573910"/>
    <w:rsid w:val="00574199"/>
    <w:rsid w:val="00574E7B"/>
    <w:rsid w:val="0057632A"/>
    <w:rsid w:val="00577978"/>
    <w:rsid w:val="0058060A"/>
    <w:rsid w:val="005819A8"/>
    <w:rsid w:val="00581B09"/>
    <w:rsid w:val="005841FF"/>
    <w:rsid w:val="00586E09"/>
    <w:rsid w:val="00595D7D"/>
    <w:rsid w:val="00596347"/>
    <w:rsid w:val="005A5854"/>
    <w:rsid w:val="005B0193"/>
    <w:rsid w:val="005B06EA"/>
    <w:rsid w:val="005B18FE"/>
    <w:rsid w:val="005B2FBC"/>
    <w:rsid w:val="005B4744"/>
    <w:rsid w:val="005B6993"/>
    <w:rsid w:val="005C22C2"/>
    <w:rsid w:val="005C43DE"/>
    <w:rsid w:val="005D08D4"/>
    <w:rsid w:val="005D109D"/>
    <w:rsid w:val="005D149B"/>
    <w:rsid w:val="005D347E"/>
    <w:rsid w:val="005D6BD1"/>
    <w:rsid w:val="005D7228"/>
    <w:rsid w:val="005D745A"/>
    <w:rsid w:val="005E2EB7"/>
    <w:rsid w:val="005E4294"/>
    <w:rsid w:val="005F2D44"/>
    <w:rsid w:val="005F6135"/>
    <w:rsid w:val="00602361"/>
    <w:rsid w:val="00602BDB"/>
    <w:rsid w:val="00605DD0"/>
    <w:rsid w:val="0060741A"/>
    <w:rsid w:val="00614635"/>
    <w:rsid w:val="0061543F"/>
    <w:rsid w:val="00616FB5"/>
    <w:rsid w:val="006171C3"/>
    <w:rsid w:val="0062394B"/>
    <w:rsid w:val="006242B2"/>
    <w:rsid w:val="006247ED"/>
    <w:rsid w:val="00633376"/>
    <w:rsid w:val="00636625"/>
    <w:rsid w:val="0063796B"/>
    <w:rsid w:val="0064032C"/>
    <w:rsid w:val="00645160"/>
    <w:rsid w:val="00647405"/>
    <w:rsid w:val="00652F3C"/>
    <w:rsid w:val="00653087"/>
    <w:rsid w:val="00657913"/>
    <w:rsid w:val="006641F8"/>
    <w:rsid w:val="00672441"/>
    <w:rsid w:val="0067516E"/>
    <w:rsid w:val="00676BB2"/>
    <w:rsid w:val="00683025"/>
    <w:rsid w:val="00686129"/>
    <w:rsid w:val="00690799"/>
    <w:rsid w:val="00694B5E"/>
    <w:rsid w:val="0069522C"/>
    <w:rsid w:val="006975EA"/>
    <w:rsid w:val="006A5718"/>
    <w:rsid w:val="006A70C9"/>
    <w:rsid w:val="006B6FED"/>
    <w:rsid w:val="006B72EA"/>
    <w:rsid w:val="006B7D55"/>
    <w:rsid w:val="006C0C57"/>
    <w:rsid w:val="006C10DA"/>
    <w:rsid w:val="006C13D7"/>
    <w:rsid w:val="006C4249"/>
    <w:rsid w:val="006D1C3F"/>
    <w:rsid w:val="006D2798"/>
    <w:rsid w:val="006D679B"/>
    <w:rsid w:val="006E0527"/>
    <w:rsid w:val="006E19B4"/>
    <w:rsid w:val="006E36B6"/>
    <w:rsid w:val="006E695E"/>
    <w:rsid w:val="006F0427"/>
    <w:rsid w:val="006F07F6"/>
    <w:rsid w:val="006F0AEE"/>
    <w:rsid w:val="006F1877"/>
    <w:rsid w:val="0070274C"/>
    <w:rsid w:val="00703349"/>
    <w:rsid w:val="007035E8"/>
    <w:rsid w:val="007049FA"/>
    <w:rsid w:val="00707860"/>
    <w:rsid w:val="0071080B"/>
    <w:rsid w:val="00711739"/>
    <w:rsid w:val="00711D5E"/>
    <w:rsid w:val="007132D5"/>
    <w:rsid w:val="00713671"/>
    <w:rsid w:val="00716565"/>
    <w:rsid w:val="0071768E"/>
    <w:rsid w:val="007235F9"/>
    <w:rsid w:val="00724655"/>
    <w:rsid w:val="0073246B"/>
    <w:rsid w:val="00733242"/>
    <w:rsid w:val="00735B30"/>
    <w:rsid w:val="00735CDF"/>
    <w:rsid w:val="0073702F"/>
    <w:rsid w:val="00737E95"/>
    <w:rsid w:val="00747B77"/>
    <w:rsid w:val="00754E07"/>
    <w:rsid w:val="00755526"/>
    <w:rsid w:val="0075770F"/>
    <w:rsid w:val="0076067F"/>
    <w:rsid w:val="00761DD4"/>
    <w:rsid w:val="00766DFE"/>
    <w:rsid w:val="00770981"/>
    <w:rsid w:val="00772A21"/>
    <w:rsid w:val="00775329"/>
    <w:rsid w:val="00776C51"/>
    <w:rsid w:val="007773D4"/>
    <w:rsid w:val="0078098B"/>
    <w:rsid w:val="00781A6D"/>
    <w:rsid w:val="00782647"/>
    <w:rsid w:val="00791C49"/>
    <w:rsid w:val="00791E32"/>
    <w:rsid w:val="0079281B"/>
    <w:rsid w:val="00794438"/>
    <w:rsid w:val="0079521F"/>
    <w:rsid w:val="007959FA"/>
    <w:rsid w:val="00797B28"/>
    <w:rsid w:val="007A02D7"/>
    <w:rsid w:val="007A2C69"/>
    <w:rsid w:val="007A7BDE"/>
    <w:rsid w:val="007A7CE7"/>
    <w:rsid w:val="007B4646"/>
    <w:rsid w:val="007B4DFD"/>
    <w:rsid w:val="007B64B5"/>
    <w:rsid w:val="007B6A21"/>
    <w:rsid w:val="007C02E0"/>
    <w:rsid w:val="007C0C75"/>
    <w:rsid w:val="007C3B76"/>
    <w:rsid w:val="007C5680"/>
    <w:rsid w:val="007D0365"/>
    <w:rsid w:val="007D4F60"/>
    <w:rsid w:val="007E0821"/>
    <w:rsid w:val="007E3BC8"/>
    <w:rsid w:val="007E4FEF"/>
    <w:rsid w:val="007F0AC8"/>
    <w:rsid w:val="007F25BA"/>
    <w:rsid w:val="007F2EC7"/>
    <w:rsid w:val="007F426F"/>
    <w:rsid w:val="007F646C"/>
    <w:rsid w:val="00801D46"/>
    <w:rsid w:val="00801D6D"/>
    <w:rsid w:val="00803406"/>
    <w:rsid w:val="0080418C"/>
    <w:rsid w:val="00805FE4"/>
    <w:rsid w:val="00810090"/>
    <w:rsid w:val="00810996"/>
    <w:rsid w:val="008117EA"/>
    <w:rsid w:val="00813453"/>
    <w:rsid w:val="00814406"/>
    <w:rsid w:val="008157D3"/>
    <w:rsid w:val="00816DD6"/>
    <w:rsid w:val="0081766F"/>
    <w:rsid w:val="00820915"/>
    <w:rsid w:val="008209DA"/>
    <w:rsid w:val="00822E0B"/>
    <w:rsid w:val="00824F42"/>
    <w:rsid w:val="00826F36"/>
    <w:rsid w:val="00830BC1"/>
    <w:rsid w:val="00830F5F"/>
    <w:rsid w:val="0083103E"/>
    <w:rsid w:val="008352BE"/>
    <w:rsid w:val="008359AF"/>
    <w:rsid w:val="00840698"/>
    <w:rsid w:val="00842FF1"/>
    <w:rsid w:val="008444CB"/>
    <w:rsid w:val="0084491F"/>
    <w:rsid w:val="00844BA6"/>
    <w:rsid w:val="008456FC"/>
    <w:rsid w:val="00845B92"/>
    <w:rsid w:val="00854A4F"/>
    <w:rsid w:val="0085552D"/>
    <w:rsid w:val="00862CEE"/>
    <w:rsid w:val="00863F43"/>
    <w:rsid w:val="0087414E"/>
    <w:rsid w:val="0087424A"/>
    <w:rsid w:val="0088150C"/>
    <w:rsid w:val="00882584"/>
    <w:rsid w:val="00882AF0"/>
    <w:rsid w:val="0088350E"/>
    <w:rsid w:val="00883ABF"/>
    <w:rsid w:val="008847B0"/>
    <w:rsid w:val="00885332"/>
    <w:rsid w:val="008A157F"/>
    <w:rsid w:val="008A7E15"/>
    <w:rsid w:val="008B0E4F"/>
    <w:rsid w:val="008B1813"/>
    <w:rsid w:val="008B1898"/>
    <w:rsid w:val="008B1DC3"/>
    <w:rsid w:val="008B300D"/>
    <w:rsid w:val="008B7BA9"/>
    <w:rsid w:val="008C036B"/>
    <w:rsid w:val="008C043C"/>
    <w:rsid w:val="008C28A3"/>
    <w:rsid w:val="008C349C"/>
    <w:rsid w:val="008D24E7"/>
    <w:rsid w:val="008D2ACB"/>
    <w:rsid w:val="008D3EA6"/>
    <w:rsid w:val="008D44EC"/>
    <w:rsid w:val="008D5550"/>
    <w:rsid w:val="008D5CAD"/>
    <w:rsid w:val="008D62B3"/>
    <w:rsid w:val="008D6399"/>
    <w:rsid w:val="008D7B30"/>
    <w:rsid w:val="008D7D23"/>
    <w:rsid w:val="008E3F4A"/>
    <w:rsid w:val="008E4818"/>
    <w:rsid w:val="008E5CDD"/>
    <w:rsid w:val="008E6476"/>
    <w:rsid w:val="008E7208"/>
    <w:rsid w:val="008E738D"/>
    <w:rsid w:val="008F18B4"/>
    <w:rsid w:val="00901699"/>
    <w:rsid w:val="00901775"/>
    <w:rsid w:val="00902537"/>
    <w:rsid w:val="009034D3"/>
    <w:rsid w:val="00904E47"/>
    <w:rsid w:val="00905D05"/>
    <w:rsid w:val="00905D2E"/>
    <w:rsid w:val="00911790"/>
    <w:rsid w:val="00911FD9"/>
    <w:rsid w:val="00916455"/>
    <w:rsid w:val="00922B9D"/>
    <w:rsid w:val="00927B57"/>
    <w:rsid w:val="00932A24"/>
    <w:rsid w:val="00932DF3"/>
    <w:rsid w:val="009338A6"/>
    <w:rsid w:val="00934F1A"/>
    <w:rsid w:val="00935668"/>
    <w:rsid w:val="009373D6"/>
    <w:rsid w:val="009376D4"/>
    <w:rsid w:val="00941459"/>
    <w:rsid w:val="009416CA"/>
    <w:rsid w:val="00944091"/>
    <w:rsid w:val="00945A60"/>
    <w:rsid w:val="009465A1"/>
    <w:rsid w:val="00950973"/>
    <w:rsid w:val="00957737"/>
    <w:rsid w:val="00960D0A"/>
    <w:rsid w:val="00961732"/>
    <w:rsid w:val="00971ED5"/>
    <w:rsid w:val="009731B2"/>
    <w:rsid w:val="0097332D"/>
    <w:rsid w:val="00974184"/>
    <w:rsid w:val="009746F6"/>
    <w:rsid w:val="0097477A"/>
    <w:rsid w:val="00980784"/>
    <w:rsid w:val="00985B5A"/>
    <w:rsid w:val="00991C4A"/>
    <w:rsid w:val="009921DD"/>
    <w:rsid w:val="0099414D"/>
    <w:rsid w:val="00996A3C"/>
    <w:rsid w:val="00997EA3"/>
    <w:rsid w:val="009A18BC"/>
    <w:rsid w:val="009A3B5C"/>
    <w:rsid w:val="009A433E"/>
    <w:rsid w:val="009B1065"/>
    <w:rsid w:val="009B3375"/>
    <w:rsid w:val="009B67E7"/>
    <w:rsid w:val="009C7942"/>
    <w:rsid w:val="009D0942"/>
    <w:rsid w:val="009D0CD9"/>
    <w:rsid w:val="009D1D8C"/>
    <w:rsid w:val="009D3A83"/>
    <w:rsid w:val="009D7D46"/>
    <w:rsid w:val="009E069D"/>
    <w:rsid w:val="009E1D5E"/>
    <w:rsid w:val="009E4022"/>
    <w:rsid w:val="009E4F75"/>
    <w:rsid w:val="009F3EEC"/>
    <w:rsid w:val="009F68C9"/>
    <w:rsid w:val="009F7910"/>
    <w:rsid w:val="009F7F94"/>
    <w:rsid w:val="00A0216F"/>
    <w:rsid w:val="00A027AE"/>
    <w:rsid w:val="00A034B1"/>
    <w:rsid w:val="00A1250F"/>
    <w:rsid w:val="00A1328A"/>
    <w:rsid w:val="00A16442"/>
    <w:rsid w:val="00A17881"/>
    <w:rsid w:val="00A21860"/>
    <w:rsid w:val="00A22E83"/>
    <w:rsid w:val="00A249DC"/>
    <w:rsid w:val="00A27FC7"/>
    <w:rsid w:val="00A343A6"/>
    <w:rsid w:val="00A35CD7"/>
    <w:rsid w:val="00A35FD0"/>
    <w:rsid w:val="00A365C3"/>
    <w:rsid w:val="00A370A2"/>
    <w:rsid w:val="00A37320"/>
    <w:rsid w:val="00A37BBF"/>
    <w:rsid w:val="00A4179C"/>
    <w:rsid w:val="00A46BA4"/>
    <w:rsid w:val="00A50510"/>
    <w:rsid w:val="00A5091D"/>
    <w:rsid w:val="00A54798"/>
    <w:rsid w:val="00A56EBA"/>
    <w:rsid w:val="00A61126"/>
    <w:rsid w:val="00A621BA"/>
    <w:rsid w:val="00A6584C"/>
    <w:rsid w:val="00A65996"/>
    <w:rsid w:val="00A72142"/>
    <w:rsid w:val="00A73BC5"/>
    <w:rsid w:val="00A744BC"/>
    <w:rsid w:val="00A74A15"/>
    <w:rsid w:val="00A809C1"/>
    <w:rsid w:val="00A8257A"/>
    <w:rsid w:val="00A8682E"/>
    <w:rsid w:val="00A9033D"/>
    <w:rsid w:val="00A93D4E"/>
    <w:rsid w:val="00A94904"/>
    <w:rsid w:val="00A950AD"/>
    <w:rsid w:val="00A967A6"/>
    <w:rsid w:val="00A973DC"/>
    <w:rsid w:val="00AA10D3"/>
    <w:rsid w:val="00AA1B09"/>
    <w:rsid w:val="00AA6809"/>
    <w:rsid w:val="00AB2082"/>
    <w:rsid w:val="00AB22C2"/>
    <w:rsid w:val="00AB3E33"/>
    <w:rsid w:val="00AB5C9F"/>
    <w:rsid w:val="00AB67EF"/>
    <w:rsid w:val="00AB6FB2"/>
    <w:rsid w:val="00AC022E"/>
    <w:rsid w:val="00AC028E"/>
    <w:rsid w:val="00AC2CC2"/>
    <w:rsid w:val="00AC2D6D"/>
    <w:rsid w:val="00AC79A5"/>
    <w:rsid w:val="00AD2C54"/>
    <w:rsid w:val="00AD3D5E"/>
    <w:rsid w:val="00AD3DA5"/>
    <w:rsid w:val="00AD6977"/>
    <w:rsid w:val="00AD6FAB"/>
    <w:rsid w:val="00AD7E24"/>
    <w:rsid w:val="00AE01E6"/>
    <w:rsid w:val="00AE212F"/>
    <w:rsid w:val="00AE2DB7"/>
    <w:rsid w:val="00AE51EF"/>
    <w:rsid w:val="00AE7CA3"/>
    <w:rsid w:val="00AF5654"/>
    <w:rsid w:val="00AF5982"/>
    <w:rsid w:val="00AF6469"/>
    <w:rsid w:val="00B06E93"/>
    <w:rsid w:val="00B074BB"/>
    <w:rsid w:val="00B1010C"/>
    <w:rsid w:val="00B13865"/>
    <w:rsid w:val="00B226CF"/>
    <w:rsid w:val="00B23D80"/>
    <w:rsid w:val="00B30B03"/>
    <w:rsid w:val="00B40862"/>
    <w:rsid w:val="00B4420F"/>
    <w:rsid w:val="00B443A8"/>
    <w:rsid w:val="00B44E8B"/>
    <w:rsid w:val="00B4563D"/>
    <w:rsid w:val="00B45F31"/>
    <w:rsid w:val="00B47230"/>
    <w:rsid w:val="00B51CD4"/>
    <w:rsid w:val="00B546A4"/>
    <w:rsid w:val="00B54A16"/>
    <w:rsid w:val="00B61DB9"/>
    <w:rsid w:val="00B655EF"/>
    <w:rsid w:val="00B65E74"/>
    <w:rsid w:val="00B6617C"/>
    <w:rsid w:val="00B71523"/>
    <w:rsid w:val="00B72670"/>
    <w:rsid w:val="00B7378F"/>
    <w:rsid w:val="00B7468A"/>
    <w:rsid w:val="00B7678F"/>
    <w:rsid w:val="00B77964"/>
    <w:rsid w:val="00B80D85"/>
    <w:rsid w:val="00B84F95"/>
    <w:rsid w:val="00B91D41"/>
    <w:rsid w:val="00B9251B"/>
    <w:rsid w:val="00B9291F"/>
    <w:rsid w:val="00B944A3"/>
    <w:rsid w:val="00B94F67"/>
    <w:rsid w:val="00BA538D"/>
    <w:rsid w:val="00BB02CF"/>
    <w:rsid w:val="00BB200E"/>
    <w:rsid w:val="00BB5AE9"/>
    <w:rsid w:val="00BB793F"/>
    <w:rsid w:val="00BC02C4"/>
    <w:rsid w:val="00BC1B12"/>
    <w:rsid w:val="00BC20AA"/>
    <w:rsid w:val="00BC34E2"/>
    <w:rsid w:val="00BC52A6"/>
    <w:rsid w:val="00BC5E3C"/>
    <w:rsid w:val="00BD0BAA"/>
    <w:rsid w:val="00BD2FA8"/>
    <w:rsid w:val="00BD32B9"/>
    <w:rsid w:val="00BD53F3"/>
    <w:rsid w:val="00BD5D09"/>
    <w:rsid w:val="00BD7B3D"/>
    <w:rsid w:val="00BE096D"/>
    <w:rsid w:val="00BE29E5"/>
    <w:rsid w:val="00BE33CF"/>
    <w:rsid w:val="00BE34CC"/>
    <w:rsid w:val="00BF09C9"/>
    <w:rsid w:val="00BF0CAF"/>
    <w:rsid w:val="00BF3ED8"/>
    <w:rsid w:val="00BF5C63"/>
    <w:rsid w:val="00C01329"/>
    <w:rsid w:val="00C05CBD"/>
    <w:rsid w:val="00C060A1"/>
    <w:rsid w:val="00C06477"/>
    <w:rsid w:val="00C12B91"/>
    <w:rsid w:val="00C15D6B"/>
    <w:rsid w:val="00C2435B"/>
    <w:rsid w:val="00C2676F"/>
    <w:rsid w:val="00C3153F"/>
    <w:rsid w:val="00C35E66"/>
    <w:rsid w:val="00C360A8"/>
    <w:rsid w:val="00C37923"/>
    <w:rsid w:val="00C43DE0"/>
    <w:rsid w:val="00C44F66"/>
    <w:rsid w:val="00C5066D"/>
    <w:rsid w:val="00C52EDA"/>
    <w:rsid w:val="00C602A4"/>
    <w:rsid w:val="00C60F22"/>
    <w:rsid w:val="00C629D5"/>
    <w:rsid w:val="00C63F71"/>
    <w:rsid w:val="00C647BE"/>
    <w:rsid w:val="00C7032B"/>
    <w:rsid w:val="00C70EAC"/>
    <w:rsid w:val="00C7105F"/>
    <w:rsid w:val="00C73070"/>
    <w:rsid w:val="00C73A8A"/>
    <w:rsid w:val="00C77E3F"/>
    <w:rsid w:val="00C809AE"/>
    <w:rsid w:val="00C83EE0"/>
    <w:rsid w:val="00C86249"/>
    <w:rsid w:val="00C93329"/>
    <w:rsid w:val="00C93CBC"/>
    <w:rsid w:val="00C94DD6"/>
    <w:rsid w:val="00C95420"/>
    <w:rsid w:val="00C95466"/>
    <w:rsid w:val="00C957E1"/>
    <w:rsid w:val="00C95886"/>
    <w:rsid w:val="00C9656D"/>
    <w:rsid w:val="00C96DD9"/>
    <w:rsid w:val="00CA001D"/>
    <w:rsid w:val="00CA0751"/>
    <w:rsid w:val="00CB2357"/>
    <w:rsid w:val="00CB3572"/>
    <w:rsid w:val="00CB376C"/>
    <w:rsid w:val="00CB466B"/>
    <w:rsid w:val="00CB6E71"/>
    <w:rsid w:val="00CB730A"/>
    <w:rsid w:val="00CB7EE9"/>
    <w:rsid w:val="00CC0056"/>
    <w:rsid w:val="00CC114D"/>
    <w:rsid w:val="00CC25C8"/>
    <w:rsid w:val="00CC2E67"/>
    <w:rsid w:val="00CC35C4"/>
    <w:rsid w:val="00CC3894"/>
    <w:rsid w:val="00CC4BC9"/>
    <w:rsid w:val="00CC53B9"/>
    <w:rsid w:val="00CC5A43"/>
    <w:rsid w:val="00CC7492"/>
    <w:rsid w:val="00CC75B0"/>
    <w:rsid w:val="00CD572F"/>
    <w:rsid w:val="00CD5EDA"/>
    <w:rsid w:val="00CE0AB8"/>
    <w:rsid w:val="00CE2B56"/>
    <w:rsid w:val="00CE57C3"/>
    <w:rsid w:val="00CE6122"/>
    <w:rsid w:val="00CF03A6"/>
    <w:rsid w:val="00CF0554"/>
    <w:rsid w:val="00CF0EDB"/>
    <w:rsid w:val="00CF28CA"/>
    <w:rsid w:val="00CF472D"/>
    <w:rsid w:val="00CF722A"/>
    <w:rsid w:val="00CF7663"/>
    <w:rsid w:val="00D01D78"/>
    <w:rsid w:val="00D037EE"/>
    <w:rsid w:val="00D04B96"/>
    <w:rsid w:val="00D10173"/>
    <w:rsid w:val="00D1317E"/>
    <w:rsid w:val="00D1780D"/>
    <w:rsid w:val="00D239A6"/>
    <w:rsid w:val="00D37E00"/>
    <w:rsid w:val="00D41CD2"/>
    <w:rsid w:val="00D42800"/>
    <w:rsid w:val="00D455DD"/>
    <w:rsid w:val="00D50638"/>
    <w:rsid w:val="00D50717"/>
    <w:rsid w:val="00D520D0"/>
    <w:rsid w:val="00D52C02"/>
    <w:rsid w:val="00D53407"/>
    <w:rsid w:val="00D534DB"/>
    <w:rsid w:val="00D563F3"/>
    <w:rsid w:val="00D56D34"/>
    <w:rsid w:val="00D64903"/>
    <w:rsid w:val="00D665CA"/>
    <w:rsid w:val="00D66864"/>
    <w:rsid w:val="00D712B2"/>
    <w:rsid w:val="00D7430C"/>
    <w:rsid w:val="00D74941"/>
    <w:rsid w:val="00D76F5D"/>
    <w:rsid w:val="00D77E66"/>
    <w:rsid w:val="00D8472E"/>
    <w:rsid w:val="00D91510"/>
    <w:rsid w:val="00D91654"/>
    <w:rsid w:val="00D92429"/>
    <w:rsid w:val="00D96165"/>
    <w:rsid w:val="00DA00D6"/>
    <w:rsid w:val="00DA0AA7"/>
    <w:rsid w:val="00DA5D5F"/>
    <w:rsid w:val="00DA6350"/>
    <w:rsid w:val="00DA6FD8"/>
    <w:rsid w:val="00DB2385"/>
    <w:rsid w:val="00DB3763"/>
    <w:rsid w:val="00DB780D"/>
    <w:rsid w:val="00DB7E09"/>
    <w:rsid w:val="00DD6A83"/>
    <w:rsid w:val="00DE3D99"/>
    <w:rsid w:val="00DE447A"/>
    <w:rsid w:val="00DF5295"/>
    <w:rsid w:val="00DF5E12"/>
    <w:rsid w:val="00DF70B2"/>
    <w:rsid w:val="00E018A8"/>
    <w:rsid w:val="00E01C31"/>
    <w:rsid w:val="00E02A35"/>
    <w:rsid w:val="00E079F3"/>
    <w:rsid w:val="00E10129"/>
    <w:rsid w:val="00E1036A"/>
    <w:rsid w:val="00E143C8"/>
    <w:rsid w:val="00E161EC"/>
    <w:rsid w:val="00E1686D"/>
    <w:rsid w:val="00E172A4"/>
    <w:rsid w:val="00E21F0A"/>
    <w:rsid w:val="00E252B3"/>
    <w:rsid w:val="00E27342"/>
    <w:rsid w:val="00E33DCC"/>
    <w:rsid w:val="00E3404D"/>
    <w:rsid w:val="00E347B0"/>
    <w:rsid w:val="00E368E4"/>
    <w:rsid w:val="00E37B06"/>
    <w:rsid w:val="00E41AB6"/>
    <w:rsid w:val="00E421B3"/>
    <w:rsid w:val="00E44EDB"/>
    <w:rsid w:val="00E47103"/>
    <w:rsid w:val="00E51376"/>
    <w:rsid w:val="00E52003"/>
    <w:rsid w:val="00E52282"/>
    <w:rsid w:val="00E535AA"/>
    <w:rsid w:val="00E557B8"/>
    <w:rsid w:val="00E55D71"/>
    <w:rsid w:val="00E56170"/>
    <w:rsid w:val="00E56C3B"/>
    <w:rsid w:val="00E56C65"/>
    <w:rsid w:val="00E57169"/>
    <w:rsid w:val="00E737EE"/>
    <w:rsid w:val="00E73DD0"/>
    <w:rsid w:val="00E75DB0"/>
    <w:rsid w:val="00E7771E"/>
    <w:rsid w:val="00E844F3"/>
    <w:rsid w:val="00E86328"/>
    <w:rsid w:val="00E90E1B"/>
    <w:rsid w:val="00E924DC"/>
    <w:rsid w:val="00E929C5"/>
    <w:rsid w:val="00E9790A"/>
    <w:rsid w:val="00EA1063"/>
    <w:rsid w:val="00EA5FFE"/>
    <w:rsid w:val="00EA68FD"/>
    <w:rsid w:val="00EA75DB"/>
    <w:rsid w:val="00EB369B"/>
    <w:rsid w:val="00EB5C58"/>
    <w:rsid w:val="00EB763D"/>
    <w:rsid w:val="00EC1878"/>
    <w:rsid w:val="00EC2567"/>
    <w:rsid w:val="00EC28CD"/>
    <w:rsid w:val="00EC320A"/>
    <w:rsid w:val="00EC6EF9"/>
    <w:rsid w:val="00ED058B"/>
    <w:rsid w:val="00ED26BD"/>
    <w:rsid w:val="00ED4C92"/>
    <w:rsid w:val="00ED68C9"/>
    <w:rsid w:val="00EE224E"/>
    <w:rsid w:val="00EE28A5"/>
    <w:rsid w:val="00EE5E42"/>
    <w:rsid w:val="00EF1666"/>
    <w:rsid w:val="00EF212C"/>
    <w:rsid w:val="00EF2281"/>
    <w:rsid w:val="00EF4FB7"/>
    <w:rsid w:val="00EF5020"/>
    <w:rsid w:val="00EF68E5"/>
    <w:rsid w:val="00EF787D"/>
    <w:rsid w:val="00F00786"/>
    <w:rsid w:val="00F01EA0"/>
    <w:rsid w:val="00F062EB"/>
    <w:rsid w:val="00F06DA1"/>
    <w:rsid w:val="00F11188"/>
    <w:rsid w:val="00F16AE2"/>
    <w:rsid w:val="00F209FD"/>
    <w:rsid w:val="00F24442"/>
    <w:rsid w:val="00F24A11"/>
    <w:rsid w:val="00F27BAF"/>
    <w:rsid w:val="00F27FC8"/>
    <w:rsid w:val="00F31228"/>
    <w:rsid w:val="00F3323B"/>
    <w:rsid w:val="00F338E9"/>
    <w:rsid w:val="00F34217"/>
    <w:rsid w:val="00F34351"/>
    <w:rsid w:val="00F34B0D"/>
    <w:rsid w:val="00F369A0"/>
    <w:rsid w:val="00F3764F"/>
    <w:rsid w:val="00F41876"/>
    <w:rsid w:val="00F42F80"/>
    <w:rsid w:val="00F43691"/>
    <w:rsid w:val="00F4390A"/>
    <w:rsid w:val="00F43C5B"/>
    <w:rsid w:val="00F45DCA"/>
    <w:rsid w:val="00F47293"/>
    <w:rsid w:val="00F5205C"/>
    <w:rsid w:val="00F531E6"/>
    <w:rsid w:val="00F54029"/>
    <w:rsid w:val="00F543F7"/>
    <w:rsid w:val="00F56DB0"/>
    <w:rsid w:val="00F60554"/>
    <w:rsid w:val="00F613C4"/>
    <w:rsid w:val="00F70DDD"/>
    <w:rsid w:val="00F71E7E"/>
    <w:rsid w:val="00F73F30"/>
    <w:rsid w:val="00F7440B"/>
    <w:rsid w:val="00F811FD"/>
    <w:rsid w:val="00F8222C"/>
    <w:rsid w:val="00F83315"/>
    <w:rsid w:val="00F84217"/>
    <w:rsid w:val="00F90D7F"/>
    <w:rsid w:val="00F910A6"/>
    <w:rsid w:val="00F937EE"/>
    <w:rsid w:val="00F97990"/>
    <w:rsid w:val="00FA4A68"/>
    <w:rsid w:val="00FA6351"/>
    <w:rsid w:val="00FA79D9"/>
    <w:rsid w:val="00FB62DA"/>
    <w:rsid w:val="00FB6C67"/>
    <w:rsid w:val="00FB7AF2"/>
    <w:rsid w:val="00FB7C05"/>
    <w:rsid w:val="00FC0C72"/>
    <w:rsid w:val="00FD3BF3"/>
    <w:rsid w:val="00FD411C"/>
    <w:rsid w:val="00FD4645"/>
    <w:rsid w:val="00FD4AEF"/>
    <w:rsid w:val="00FD51CE"/>
    <w:rsid w:val="00FD5694"/>
    <w:rsid w:val="00FD6519"/>
    <w:rsid w:val="00FE1549"/>
    <w:rsid w:val="00FE413D"/>
    <w:rsid w:val="00FE41AF"/>
    <w:rsid w:val="00FF049E"/>
    <w:rsid w:val="00FF1C5B"/>
    <w:rsid w:val="00FF2AD0"/>
    <w:rsid w:val="00FF5991"/>
    <w:rsid w:val="00FF59C6"/>
    <w:rsid w:val="00FF7E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585FBD0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nhideWhenUsed="0"/>
    <w:lsdException w:name="footer" w:unhideWhenUsed="0"/>
    <w:lsdException w:name="caption" w:uiPriority="35" w:qFormat="1"/>
    <w:lsdException w:name="page number" w:unhideWhenUsed="0"/>
    <w:lsdException w:name="Title" w:semiHidden="0" w:uiPriority="10" w:unhideWhenUsed="0" w:qFormat="1"/>
    <w:lsdException w:name="Default Paragraph Font" w:unhideWhenUsed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nhideWhenUsed="0"/>
    <w:lsdException w:name="Table Grid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63100"/>
    <w:pPr>
      <w:tabs>
        <w:tab w:val="left" w:pos="4440"/>
        <w:tab w:val="left" w:pos="7080"/>
      </w:tabs>
    </w:pPr>
    <w:rPr>
      <w:rFonts w:ascii="Arial" w:hAnsi="Arial" w:cs="Arial"/>
      <w:lang w:val="en-GB"/>
    </w:rPr>
  </w:style>
  <w:style w:type="paragraph" w:styleId="Heading1">
    <w:name w:val="heading 1"/>
    <w:basedOn w:val="Normal"/>
    <w:next w:val="Normal"/>
    <w:link w:val="Heading1Char"/>
    <w:autoRedefine/>
    <w:uiPriority w:val="99"/>
    <w:qFormat/>
    <w:rsid w:val="0000454F"/>
    <w:pPr>
      <w:keepNext/>
      <w:widowControl w:val="0"/>
      <w:shd w:val="clear" w:color="auto" w:fill="000000"/>
      <w:tabs>
        <w:tab w:val="left" w:pos="6600"/>
      </w:tabs>
      <w:autoSpaceDE w:val="0"/>
      <w:autoSpaceDN w:val="0"/>
      <w:adjustRightInd w:val="0"/>
      <w:spacing w:before="13"/>
      <w:ind w:left="-120" w:firstLine="240"/>
      <w:outlineLvl w:val="0"/>
    </w:pPr>
    <w:rPr>
      <w:rFonts w:ascii="Arial Black" w:hAnsi="Arial Black" w:cs="Arial Black"/>
      <w:b/>
      <w:bCs/>
      <w:color w:val="FFFFFF"/>
      <w:w w:val="98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9"/>
    <w:qFormat/>
    <w:rsid w:val="001D5867"/>
    <w:pPr>
      <w:keepNext/>
      <w:widowControl w:val="0"/>
      <w:tabs>
        <w:tab w:val="left" w:pos="6600"/>
      </w:tabs>
      <w:autoSpaceDE w:val="0"/>
      <w:autoSpaceDN w:val="0"/>
      <w:adjustRightInd w:val="0"/>
      <w:spacing w:after="60"/>
      <w:ind w:left="53"/>
      <w:outlineLvl w:val="1"/>
    </w:pPr>
    <w:rPr>
      <w:b/>
      <w:iCs/>
      <w:w w:val="98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45C81"/>
    <w:rPr>
      <w:rFonts w:asciiTheme="majorHAnsi" w:eastAsiaTheme="majorEastAsia" w:hAnsiTheme="majorHAnsi" w:cstheme="majorBidi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9"/>
    <w:rsid w:val="001D5867"/>
    <w:rPr>
      <w:rFonts w:ascii="Arial" w:hAnsi="Arial" w:cs="Arial"/>
      <w:b/>
      <w:iCs/>
      <w:w w:val="98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rsid w:val="00EC4F05"/>
    <w:pPr>
      <w:widowControl w:val="0"/>
      <w:tabs>
        <w:tab w:val="center" w:pos="4320"/>
        <w:tab w:val="left" w:pos="6600"/>
        <w:tab w:val="right" w:pos="8640"/>
      </w:tabs>
      <w:autoSpaceDE w:val="0"/>
      <w:autoSpaceDN w:val="0"/>
      <w:adjustRightInd w:val="0"/>
      <w:spacing w:before="13" w:line="257" w:lineRule="auto"/>
      <w:ind w:left="103" w:right="106"/>
    </w:pPr>
    <w:rPr>
      <w:b/>
      <w:bCs/>
      <w:w w:val="98"/>
    </w:rPr>
  </w:style>
  <w:style w:type="character" w:customStyle="1" w:styleId="HeaderChar">
    <w:name w:val="Header Char"/>
    <w:basedOn w:val="DefaultParagraphFont"/>
    <w:link w:val="Header"/>
    <w:uiPriority w:val="99"/>
    <w:rsid w:val="00C45C81"/>
    <w:rPr>
      <w:rFonts w:ascii="Arial" w:hAnsi="Arial" w:cs="Arial"/>
      <w:lang w:val="en-GB"/>
    </w:rPr>
  </w:style>
  <w:style w:type="table" w:styleId="TableGrid">
    <w:name w:val="Table Grid"/>
    <w:basedOn w:val="TableNormal"/>
    <w:uiPriority w:val="99"/>
    <w:rsid w:val="00635482"/>
    <w:rPr>
      <w:rFonts w:ascii="Arial" w:hAnsi="Arial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Arial" w:hAnsi="Arial" w:cs="Arial"/>
        <w:b/>
        <w:bCs/>
        <w:sz w:val="22"/>
        <w:szCs w:val="22"/>
      </w:rPr>
    </w:tblStylePr>
    <w:tblStylePr w:type="firstCol">
      <w:rPr>
        <w:rFonts w:ascii="Arial" w:hAnsi="Arial" w:cs="Arial"/>
        <w:b/>
        <w:bCs/>
        <w:sz w:val="22"/>
        <w:szCs w:val="22"/>
      </w:rPr>
    </w:tblStylePr>
  </w:style>
  <w:style w:type="paragraph" w:styleId="Footer">
    <w:name w:val="footer"/>
    <w:basedOn w:val="Normal"/>
    <w:link w:val="FooterChar"/>
    <w:uiPriority w:val="99"/>
    <w:rsid w:val="00963100"/>
  </w:style>
  <w:style w:type="character" w:customStyle="1" w:styleId="FooterChar">
    <w:name w:val="Footer Char"/>
    <w:basedOn w:val="DefaultParagraphFont"/>
    <w:link w:val="Footer"/>
    <w:uiPriority w:val="99"/>
    <w:semiHidden/>
    <w:rsid w:val="00C45C81"/>
    <w:rPr>
      <w:rFonts w:ascii="Arial" w:hAnsi="Arial" w:cs="Arial"/>
      <w:lang w:val="en-GB"/>
    </w:rPr>
  </w:style>
  <w:style w:type="character" w:styleId="PageNumber">
    <w:name w:val="page number"/>
    <w:basedOn w:val="DefaultParagraphFont"/>
    <w:uiPriority w:val="99"/>
    <w:rsid w:val="00963100"/>
    <w:rPr>
      <w:rFonts w:cs="Times New Roman"/>
    </w:rPr>
  </w:style>
  <w:style w:type="character" w:customStyle="1" w:styleId="StyleNormal">
    <w:name w:val="Style Normal +"/>
    <w:basedOn w:val="DefaultParagraphFont"/>
    <w:uiPriority w:val="99"/>
    <w:rsid w:val="00C628B7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B1751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B17511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basedOn w:val="Normal"/>
    <w:uiPriority w:val="34"/>
    <w:qFormat/>
    <w:rsid w:val="0048226E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1373A8"/>
    <w:rPr>
      <w:rFonts w:asciiTheme="minorHAnsi" w:eastAsiaTheme="minorEastAsia" w:hAnsiTheme="minorHAnsi" w:cstheme="minorBidi"/>
    </w:rPr>
  </w:style>
  <w:style w:type="character" w:customStyle="1" w:styleId="NoSpacingChar">
    <w:name w:val="No Spacing Char"/>
    <w:basedOn w:val="DefaultParagraphFont"/>
    <w:link w:val="NoSpacing"/>
    <w:uiPriority w:val="1"/>
    <w:rsid w:val="001373A8"/>
    <w:rPr>
      <w:rFonts w:asciiTheme="minorHAnsi" w:eastAsiaTheme="minorEastAsia" w:hAnsiTheme="minorHAnsi" w:cstheme="minorBidi"/>
    </w:rPr>
  </w:style>
  <w:style w:type="character" w:styleId="PlaceholderText">
    <w:name w:val="Placeholder Text"/>
    <w:basedOn w:val="DefaultParagraphFont"/>
    <w:uiPriority w:val="99"/>
    <w:semiHidden/>
    <w:rsid w:val="005B4744"/>
    <w:rPr>
      <w:color w:val="808080"/>
    </w:rPr>
  </w:style>
  <w:style w:type="paragraph" w:customStyle="1" w:styleId="Default">
    <w:name w:val="Default"/>
    <w:rsid w:val="000C585F"/>
    <w:pPr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  <w:lang w:val="en-GB"/>
    </w:rPr>
  </w:style>
  <w:style w:type="paragraph" w:customStyle="1" w:styleId="TableParagraph">
    <w:name w:val="Table Paragraph"/>
    <w:basedOn w:val="Normal"/>
    <w:uiPriority w:val="1"/>
    <w:qFormat/>
    <w:rsid w:val="002C7B13"/>
    <w:pPr>
      <w:widowControl w:val="0"/>
      <w:tabs>
        <w:tab w:val="clear" w:pos="4440"/>
        <w:tab w:val="clear" w:pos="7080"/>
      </w:tabs>
      <w:autoSpaceDE w:val="0"/>
      <w:autoSpaceDN w:val="0"/>
      <w:adjustRightInd w:val="0"/>
    </w:pPr>
    <w:rPr>
      <w:rFonts w:ascii="Times New Roman" w:eastAsiaTheme="minorEastAsia" w:hAnsi="Times New Roman" w:cs="Times New Roman"/>
      <w:sz w:val="24"/>
      <w:szCs w:val="24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nhideWhenUsed="0"/>
    <w:lsdException w:name="footer" w:unhideWhenUsed="0"/>
    <w:lsdException w:name="caption" w:uiPriority="35" w:qFormat="1"/>
    <w:lsdException w:name="page number" w:unhideWhenUsed="0"/>
    <w:lsdException w:name="Title" w:semiHidden="0" w:uiPriority="10" w:unhideWhenUsed="0" w:qFormat="1"/>
    <w:lsdException w:name="Default Paragraph Font" w:unhideWhenUsed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nhideWhenUsed="0"/>
    <w:lsdException w:name="Table Grid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63100"/>
    <w:pPr>
      <w:tabs>
        <w:tab w:val="left" w:pos="4440"/>
        <w:tab w:val="left" w:pos="7080"/>
      </w:tabs>
    </w:pPr>
    <w:rPr>
      <w:rFonts w:ascii="Arial" w:hAnsi="Arial" w:cs="Arial"/>
      <w:lang w:val="en-GB"/>
    </w:rPr>
  </w:style>
  <w:style w:type="paragraph" w:styleId="Heading1">
    <w:name w:val="heading 1"/>
    <w:basedOn w:val="Normal"/>
    <w:next w:val="Normal"/>
    <w:link w:val="Heading1Char"/>
    <w:autoRedefine/>
    <w:uiPriority w:val="99"/>
    <w:qFormat/>
    <w:rsid w:val="0000454F"/>
    <w:pPr>
      <w:keepNext/>
      <w:widowControl w:val="0"/>
      <w:shd w:val="clear" w:color="auto" w:fill="000000"/>
      <w:tabs>
        <w:tab w:val="left" w:pos="6600"/>
      </w:tabs>
      <w:autoSpaceDE w:val="0"/>
      <w:autoSpaceDN w:val="0"/>
      <w:adjustRightInd w:val="0"/>
      <w:spacing w:before="13"/>
      <w:ind w:left="-120" w:firstLine="240"/>
      <w:outlineLvl w:val="0"/>
    </w:pPr>
    <w:rPr>
      <w:rFonts w:ascii="Arial Black" w:hAnsi="Arial Black" w:cs="Arial Black"/>
      <w:b/>
      <w:bCs/>
      <w:color w:val="FFFFFF"/>
      <w:w w:val="98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9"/>
    <w:qFormat/>
    <w:rsid w:val="001D5867"/>
    <w:pPr>
      <w:keepNext/>
      <w:widowControl w:val="0"/>
      <w:tabs>
        <w:tab w:val="left" w:pos="6600"/>
      </w:tabs>
      <w:autoSpaceDE w:val="0"/>
      <w:autoSpaceDN w:val="0"/>
      <w:adjustRightInd w:val="0"/>
      <w:spacing w:after="60"/>
      <w:ind w:left="53"/>
      <w:outlineLvl w:val="1"/>
    </w:pPr>
    <w:rPr>
      <w:b/>
      <w:iCs/>
      <w:w w:val="98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45C81"/>
    <w:rPr>
      <w:rFonts w:asciiTheme="majorHAnsi" w:eastAsiaTheme="majorEastAsia" w:hAnsiTheme="majorHAnsi" w:cstheme="majorBidi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9"/>
    <w:rsid w:val="001D5867"/>
    <w:rPr>
      <w:rFonts w:ascii="Arial" w:hAnsi="Arial" w:cs="Arial"/>
      <w:b/>
      <w:iCs/>
      <w:w w:val="98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rsid w:val="00EC4F05"/>
    <w:pPr>
      <w:widowControl w:val="0"/>
      <w:tabs>
        <w:tab w:val="center" w:pos="4320"/>
        <w:tab w:val="left" w:pos="6600"/>
        <w:tab w:val="right" w:pos="8640"/>
      </w:tabs>
      <w:autoSpaceDE w:val="0"/>
      <w:autoSpaceDN w:val="0"/>
      <w:adjustRightInd w:val="0"/>
      <w:spacing w:before="13" w:line="257" w:lineRule="auto"/>
      <w:ind w:left="103" w:right="106"/>
    </w:pPr>
    <w:rPr>
      <w:b/>
      <w:bCs/>
      <w:w w:val="98"/>
    </w:rPr>
  </w:style>
  <w:style w:type="character" w:customStyle="1" w:styleId="HeaderChar">
    <w:name w:val="Header Char"/>
    <w:basedOn w:val="DefaultParagraphFont"/>
    <w:link w:val="Header"/>
    <w:uiPriority w:val="99"/>
    <w:rsid w:val="00C45C81"/>
    <w:rPr>
      <w:rFonts w:ascii="Arial" w:hAnsi="Arial" w:cs="Arial"/>
      <w:lang w:val="en-GB"/>
    </w:rPr>
  </w:style>
  <w:style w:type="table" w:styleId="TableGrid">
    <w:name w:val="Table Grid"/>
    <w:basedOn w:val="TableNormal"/>
    <w:uiPriority w:val="99"/>
    <w:rsid w:val="00635482"/>
    <w:rPr>
      <w:rFonts w:ascii="Arial" w:hAnsi="Arial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Arial" w:hAnsi="Arial" w:cs="Arial"/>
        <w:b/>
        <w:bCs/>
        <w:sz w:val="22"/>
        <w:szCs w:val="22"/>
      </w:rPr>
    </w:tblStylePr>
    <w:tblStylePr w:type="firstCol">
      <w:rPr>
        <w:rFonts w:ascii="Arial" w:hAnsi="Arial" w:cs="Arial"/>
        <w:b/>
        <w:bCs/>
        <w:sz w:val="22"/>
        <w:szCs w:val="22"/>
      </w:rPr>
    </w:tblStylePr>
  </w:style>
  <w:style w:type="paragraph" w:styleId="Footer">
    <w:name w:val="footer"/>
    <w:basedOn w:val="Normal"/>
    <w:link w:val="FooterChar"/>
    <w:uiPriority w:val="99"/>
    <w:rsid w:val="00963100"/>
  </w:style>
  <w:style w:type="character" w:customStyle="1" w:styleId="FooterChar">
    <w:name w:val="Footer Char"/>
    <w:basedOn w:val="DefaultParagraphFont"/>
    <w:link w:val="Footer"/>
    <w:uiPriority w:val="99"/>
    <w:semiHidden/>
    <w:rsid w:val="00C45C81"/>
    <w:rPr>
      <w:rFonts w:ascii="Arial" w:hAnsi="Arial" w:cs="Arial"/>
      <w:lang w:val="en-GB"/>
    </w:rPr>
  </w:style>
  <w:style w:type="character" w:styleId="PageNumber">
    <w:name w:val="page number"/>
    <w:basedOn w:val="DefaultParagraphFont"/>
    <w:uiPriority w:val="99"/>
    <w:rsid w:val="00963100"/>
    <w:rPr>
      <w:rFonts w:cs="Times New Roman"/>
    </w:rPr>
  </w:style>
  <w:style w:type="character" w:customStyle="1" w:styleId="StyleNormal">
    <w:name w:val="Style Normal +"/>
    <w:basedOn w:val="DefaultParagraphFont"/>
    <w:uiPriority w:val="99"/>
    <w:rsid w:val="00C628B7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B1751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B17511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basedOn w:val="Normal"/>
    <w:uiPriority w:val="34"/>
    <w:qFormat/>
    <w:rsid w:val="0048226E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1373A8"/>
    <w:rPr>
      <w:rFonts w:asciiTheme="minorHAnsi" w:eastAsiaTheme="minorEastAsia" w:hAnsiTheme="minorHAnsi" w:cstheme="minorBidi"/>
    </w:rPr>
  </w:style>
  <w:style w:type="character" w:customStyle="1" w:styleId="NoSpacingChar">
    <w:name w:val="No Spacing Char"/>
    <w:basedOn w:val="DefaultParagraphFont"/>
    <w:link w:val="NoSpacing"/>
    <w:uiPriority w:val="1"/>
    <w:rsid w:val="001373A8"/>
    <w:rPr>
      <w:rFonts w:asciiTheme="minorHAnsi" w:eastAsiaTheme="minorEastAsia" w:hAnsiTheme="minorHAnsi" w:cstheme="minorBidi"/>
    </w:rPr>
  </w:style>
  <w:style w:type="character" w:styleId="PlaceholderText">
    <w:name w:val="Placeholder Text"/>
    <w:basedOn w:val="DefaultParagraphFont"/>
    <w:uiPriority w:val="99"/>
    <w:semiHidden/>
    <w:rsid w:val="005B4744"/>
    <w:rPr>
      <w:color w:val="808080"/>
    </w:rPr>
  </w:style>
  <w:style w:type="paragraph" w:customStyle="1" w:styleId="Default">
    <w:name w:val="Default"/>
    <w:rsid w:val="000C585F"/>
    <w:pPr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  <w:lang w:val="en-GB"/>
    </w:rPr>
  </w:style>
  <w:style w:type="paragraph" w:customStyle="1" w:styleId="TableParagraph">
    <w:name w:val="Table Paragraph"/>
    <w:basedOn w:val="Normal"/>
    <w:uiPriority w:val="1"/>
    <w:qFormat/>
    <w:rsid w:val="002C7B13"/>
    <w:pPr>
      <w:widowControl w:val="0"/>
      <w:tabs>
        <w:tab w:val="clear" w:pos="4440"/>
        <w:tab w:val="clear" w:pos="7080"/>
      </w:tabs>
      <w:autoSpaceDE w:val="0"/>
      <w:autoSpaceDN w:val="0"/>
      <w:adjustRightInd w:val="0"/>
    </w:pPr>
    <w:rPr>
      <w:rFonts w:ascii="Times New Roman" w:eastAsiaTheme="minorEastAsia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7450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8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37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7E4463F-8979-4211-BFD1-9F5CFF236F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8</Words>
  <Characters>221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Feedback Form</vt:lpstr>
    </vt:vector>
  </TitlesOfParts>
  <Manager>D. Friggieri</Manager>
  <Company>MCAST</Company>
  <LinksUpToDate>false</LinksUpToDate>
  <CharactersWithSpaces>25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Feedback Form</dc:title>
  <dc:creator>pierred</dc:creator>
  <cp:lastModifiedBy>Andrew Triganza Scott</cp:lastModifiedBy>
  <cp:revision>3</cp:revision>
  <cp:lastPrinted>2018-10-21T06:22:00Z</cp:lastPrinted>
  <dcterms:created xsi:type="dcterms:W3CDTF">2018-10-21T06:22:00Z</dcterms:created>
  <dcterms:modified xsi:type="dcterms:W3CDTF">2018-10-21T06:22:00Z</dcterms:modified>
</cp:coreProperties>
</file>